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D4129" w:rsidR="37042192" w:rsidP="071FB557" w:rsidRDefault="37042192" w14:paraId="7F252B57" w14:textId="0FD2B478">
      <w:pPr>
        <w:pStyle w:val="NoSpacing"/>
        <w:spacing w:line="276" w:lineRule="auto"/>
        <w:rPr>
          <w:sz w:val="24"/>
          <w:szCs w:val="24"/>
        </w:rPr>
      </w:pPr>
    </w:p>
    <w:p w:rsidRPr="00ED4129" w:rsidR="00C25F3F" w:rsidP="071FB557" w:rsidRDefault="00C25F3F" w14:paraId="6F7A2B55" w14:textId="225D4B2B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bookmarkStart w:name="_Int_6zMCjJJ5" w:id="0"/>
      <w:r w:rsidRPr="00ED4129">
        <w:rPr>
          <w:rStyle w:val="normaltextrun"/>
          <w:rFonts w:ascii="Arial" w:hAnsi="Arial" w:eastAsia="Arial" w:cs="Arial"/>
        </w:rPr>
        <w:t xml:space="preserve">CS </w:t>
      </w:r>
      <w:r w:rsidRPr="00ED4129" w:rsidR="0D3B814B">
        <w:rPr>
          <w:rStyle w:val="normaltextrun"/>
          <w:rFonts w:ascii="Arial" w:hAnsi="Arial" w:eastAsia="Arial" w:cs="Arial"/>
        </w:rPr>
        <w:t>504</w:t>
      </w:r>
      <w:r w:rsidRPr="00ED4129">
        <w:rPr>
          <w:rStyle w:val="normaltextrun"/>
          <w:rFonts w:ascii="Arial" w:hAnsi="Arial" w:eastAsia="Arial" w:cs="Arial"/>
        </w:rPr>
        <w:t xml:space="preserve"> </w:t>
      </w:r>
      <w:r w:rsidRPr="00ED4129" w:rsidR="0D3B814B">
        <w:rPr>
          <w:rFonts w:ascii="Arial" w:hAnsi="Arial" w:eastAsia="Arial" w:cs="Arial"/>
          <w:color w:val="201F1E"/>
          <w:shd w:val="clear" w:color="auto" w:fill="FFFFFF"/>
        </w:rPr>
        <w:t>Software Engineering</w:t>
      </w:r>
      <w:r w:rsidRPr="00ED4129">
        <w:rPr>
          <w:rStyle w:val="eop"/>
          <w:rFonts w:ascii="Arial" w:hAnsi="Arial" w:eastAsia="Arial" w:cs="Arial"/>
        </w:rPr>
        <w:t> </w:t>
      </w:r>
      <w:bookmarkEnd w:id="0"/>
    </w:p>
    <w:p w:rsidRPr="00ED4129" w:rsidR="00C25F3F" w:rsidP="4FC8CA83" w:rsidRDefault="00C25F3F" w14:paraId="3CDD5616" w14:textId="34353792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HO</w:t>
      </w:r>
      <w:r w:rsidRPr="00ED4129" w:rsidR="3274F8FF">
        <w:rPr>
          <w:rStyle w:val="normaltextrun"/>
          <w:rFonts w:ascii="Arial" w:hAnsi="Arial" w:eastAsia="Arial" w:cs="Arial"/>
          <w:b/>
          <w:bCs/>
          <w:color w:val="000000" w:themeColor="text1"/>
        </w:rPr>
        <w:t>S</w:t>
      </w: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0</w:t>
      </w:r>
      <w:r w:rsidRPr="00ED4129" w:rsidR="00EA14A6">
        <w:rPr>
          <w:rStyle w:val="normaltextrun"/>
          <w:rFonts w:ascii="Arial" w:hAnsi="Arial" w:eastAsia="Arial" w:cs="Arial"/>
          <w:b/>
          <w:bCs/>
          <w:color w:val="000000" w:themeColor="text1"/>
        </w:rPr>
        <w:t>3</w:t>
      </w: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A –</w:t>
      </w:r>
      <w:r w:rsidRPr="00ED4129" w:rsidR="00EA14A6">
        <w:rPr>
          <w:rStyle w:val="normaltextrun"/>
          <w:rFonts w:ascii="Arial" w:hAnsi="Arial" w:eastAsia="Arial" w:cs="Arial"/>
          <w:b/>
          <w:bCs/>
          <w:color w:val="000000" w:themeColor="text1"/>
        </w:rPr>
        <w:t>Restful API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  <w:r w:rsidRPr="00ED4129" w:rsidR="00E2093A">
        <w:rPr>
          <w:rStyle w:val="eop"/>
          <w:rFonts w:ascii="Arial" w:hAnsi="Arial" w:eastAsia="Arial" w:cs="Arial"/>
          <w:b/>
          <w:bCs/>
          <w:color w:val="000000" w:themeColor="text1"/>
        </w:rPr>
        <w:t xml:space="preserve">using </w:t>
      </w:r>
      <w:proofErr w:type="gramStart"/>
      <w:r w:rsidRPr="00ED4129" w:rsidR="00E2093A">
        <w:rPr>
          <w:rStyle w:val="eop"/>
          <w:rFonts w:ascii="Arial" w:hAnsi="Arial" w:eastAsia="Arial" w:cs="Arial"/>
          <w:b/>
          <w:bCs/>
          <w:color w:val="000000" w:themeColor="text1"/>
        </w:rPr>
        <w:t>Flask</w:t>
      </w:r>
      <w:proofErr w:type="gramEnd"/>
    </w:p>
    <w:p w:rsidRPr="00ED4129" w:rsidR="00C25F3F" w:rsidP="071FB557" w:rsidRDefault="00C25F3F" w14:paraId="123C6DBA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634768" w14:paraId="334A22FB" w14:textId="7256CA55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0</w:t>
      </w:r>
      <w:r w:rsidRPr="00ED4129" w:rsidR="00803B45">
        <w:rPr>
          <w:rStyle w:val="normaltextrun"/>
          <w:rFonts w:ascii="Arial" w:hAnsi="Arial" w:eastAsia="Arial" w:cs="Arial"/>
          <w:color w:val="000000"/>
          <w:shd w:val="clear" w:color="auto" w:fill="FFFFFF"/>
        </w:rPr>
        <w:t>3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>/</w:t>
      </w:r>
      <w:r w:rsidRPr="00ED4129" w:rsidR="00803B45">
        <w:rPr>
          <w:rStyle w:val="normaltextrun"/>
          <w:rFonts w:ascii="Arial" w:hAnsi="Arial" w:eastAsia="Arial" w:cs="Arial"/>
          <w:color w:val="000000"/>
          <w:shd w:val="clear" w:color="auto" w:fill="FFFFFF"/>
        </w:rPr>
        <w:t>10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>/20</w:t>
      </w: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23</w:t>
      </w:r>
      <w:r w:rsidRPr="00ED4129" w:rsidR="00C25F3F">
        <w:rPr>
          <w:rStyle w:val="normaltextrun"/>
          <w:rFonts w:ascii="Arial" w:hAnsi="Arial" w:eastAsia="Arial" w:cs="Arial"/>
          <w:color w:val="000000"/>
          <w:shd w:val="clear" w:color="auto" w:fill="FFFFFF"/>
        </w:rPr>
        <w:t xml:space="preserve"> Developed by </w:t>
      </w:r>
      <w:r w:rsidRPr="00ED4129">
        <w:rPr>
          <w:rStyle w:val="normaltextrun"/>
          <w:rFonts w:ascii="Arial" w:hAnsi="Arial" w:eastAsia="Arial" w:cs="Arial"/>
          <w:color w:val="000000"/>
          <w:shd w:val="clear" w:color="auto" w:fill="FFFFFF"/>
        </w:rPr>
        <w:t>Ajay Naik</w:t>
      </w:r>
      <w:r w:rsidRPr="00ED4129" w:rsidR="00C25F3F">
        <w:rPr>
          <w:rStyle w:val="eop"/>
          <w:rFonts w:ascii="Arial" w:hAnsi="Arial" w:eastAsia="Arial" w:cs="Arial"/>
          <w:color w:val="000000"/>
        </w:rPr>
        <w:t> </w:t>
      </w:r>
    </w:p>
    <w:p w:rsidRPr="00ED4129" w:rsidR="00C25F3F" w:rsidP="262703CC" w:rsidRDefault="00634768" w14:paraId="5741F186" w14:textId="1CD91163">
      <w:pPr>
        <w:pStyle w:val="paragraph"/>
        <w:spacing w:before="0" w:beforeAutospacing="off" w:after="0" w:afterAutospacing="off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7A7F7ACC" w:rsidR="00634768">
        <w:rPr>
          <w:rStyle w:val="normaltextrun"/>
          <w:rFonts w:ascii="Arial" w:hAnsi="Arial" w:eastAsia="Arial" w:cs="Arial"/>
        </w:rPr>
        <w:t>0</w:t>
      </w:r>
      <w:r w:rsidRPr="7A7F7ACC" w:rsidR="4B728B38">
        <w:rPr>
          <w:rStyle w:val="normaltextrun"/>
          <w:rFonts w:ascii="Arial" w:hAnsi="Arial" w:eastAsia="Arial" w:cs="Arial"/>
        </w:rPr>
        <w:t>8/25/2024</w:t>
      </w:r>
      <w:r w:rsidRPr="7A7F7ACC" w:rsidR="00C25F3F">
        <w:rPr>
          <w:rStyle w:val="normaltextrun"/>
          <w:rFonts w:ascii="Arial" w:hAnsi="Arial" w:eastAsia="Arial" w:cs="Arial"/>
        </w:rPr>
        <w:t xml:space="preserve"> Reviewed by</w:t>
      </w:r>
      <w:r w:rsidRPr="7A7F7ACC" w:rsidR="00634768">
        <w:rPr>
          <w:rStyle w:val="normaltextrun"/>
          <w:rFonts w:ascii="Arial" w:hAnsi="Arial" w:eastAsia="Arial" w:cs="Arial"/>
        </w:rPr>
        <w:t xml:space="preserve"> </w:t>
      </w:r>
      <w:r w:rsidRPr="7A7F7ACC" w:rsidR="190E6E72">
        <w:rPr>
          <w:rStyle w:val="normaltextrun"/>
          <w:rFonts w:ascii="Arial" w:hAnsi="Arial" w:eastAsia="Arial" w:cs="Arial"/>
        </w:rPr>
        <w:t>Lisa Schultz</w:t>
      </w:r>
      <w:r w:rsidRPr="7A7F7ACC" w:rsidR="00C25F3F">
        <w:rPr>
          <w:rStyle w:val="normaltextrun"/>
          <w:rFonts w:ascii="Arial" w:hAnsi="Arial" w:eastAsia="Arial" w:cs="Arial"/>
        </w:rPr>
        <w:t> </w:t>
      </w:r>
    </w:p>
    <w:p w:rsidR="3C7F2D8D" w:rsidP="7A7F7ACC" w:rsidRDefault="3C7F2D8D" w14:paraId="335740DD" w14:textId="1ADA1763">
      <w:pPr>
        <w:pStyle w:val="paragraph"/>
        <w:spacing w:before="0" w:beforeAutospacing="off" w:after="0" w:afterAutospacing="off" w:line="276" w:lineRule="auto"/>
        <w:jc w:val="center"/>
        <w:rPr>
          <w:rStyle w:val="normaltextrun"/>
          <w:rFonts w:ascii="Arial" w:hAnsi="Arial" w:eastAsia="Arial" w:cs="Arial"/>
        </w:rPr>
      </w:pPr>
      <w:r w:rsidRPr="2B343DE8" w:rsidR="3C7F2D8D">
        <w:rPr>
          <w:rStyle w:val="normaltextrun"/>
          <w:rFonts w:ascii="Arial" w:hAnsi="Arial" w:eastAsia="Arial" w:cs="Arial"/>
        </w:rPr>
        <w:t>09/09/2024 Reviewed by Yogesh Goel</w:t>
      </w:r>
    </w:p>
    <w:p w:rsidR="23F50BE4" w:rsidP="2B343DE8" w:rsidRDefault="23F50BE4" w14:paraId="4996258D" w14:textId="40C92EE3">
      <w:pPr>
        <w:pStyle w:val="paragraph"/>
        <w:spacing w:before="0" w:beforeAutospacing="off" w:after="0" w:afterAutospacing="off" w:line="276" w:lineRule="auto"/>
        <w:jc w:val="center"/>
        <w:rPr>
          <w:rStyle w:val="normaltextrun"/>
          <w:rFonts w:ascii="Arial" w:hAnsi="Arial" w:eastAsia="Arial" w:cs="Arial"/>
        </w:rPr>
      </w:pPr>
      <w:r w:rsidRPr="2B343DE8" w:rsidR="23F50BE4">
        <w:rPr>
          <w:rStyle w:val="normaltextrun"/>
          <w:rFonts w:ascii="Arial" w:hAnsi="Arial" w:eastAsia="Arial" w:cs="Arial"/>
        </w:rPr>
        <w:t>10/16/2024 Reviewed by Naveena Moddu</w:t>
      </w:r>
    </w:p>
    <w:p w:rsidRPr="00ED4129" w:rsidR="00C25F3F" w:rsidP="071FB557" w:rsidRDefault="00C25F3F" w14:paraId="5D154CD8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color w:val="000000" w:themeColor="text1"/>
        </w:rPr>
        <w:t>School of Technology &amp; Computing (STC) @ City University of Seattle (</w:t>
      </w:r>
      <w:proofErr w:type="spellStart"/>
      <w:r w:rsidRPr="00ED4129">
        <w:rPr>
          <w:rStyle w:val="normaltextrun"/>
          <w:rFonts w:ascii="Arial" w:hAnsi="Arial" w:eastAsia="Arial" w:cs="Arial"/>
          <w:color w:val="000000" w:themeColor="text1"/>
        </w:rPr>
        <w:t>CityU</w:t>
      </w:r>
      <w:proofErr w:type="spellEnd"/>
      <w:r w:rsidRPr="00ED4129">
        <w:rPr>
          <w:rStyle w:val="normaltextrun"/>
          <w:rFonts w:ascii="Arial" w:hAnsi="Arial" w:eastAsia="Arial" w:cs="Arial"/>
          <w:color w:val="000000" w:themeColor="text1"/>
        </w:rPr>
        <w:t>)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1531EC70" w14:textId="77777777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374842BB" w14:textId="0C0C811D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color w:val="000000" w:themeColor="text1"/>
        </w:rPr>
        <w:t xml:space="preserve">        </w:t>
      </w:r>
      <w:r>
        <w:drawing>
          <wp:inline distT="0" distB="0" distL="0" distR="0" wp14:anchorId="69660EFD" wp14:editId="3950F555">
            <wp:extent cx="45720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6A34C2B1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071FB557" w:rsidRDefault="00C25F3F" w14:paraId="051DFA70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/>
        </w:rPr>
      </w:pP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Before You Start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D4129" w:rsidR="00C25F3F" w:rsidP="2B343DE8" w:rsidRDefault="00C25F3F" w14:paraId="01B9AE05" w14:textId="7F9220B8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Fonts w:ascii="Arial" w:hAnsi="Arial" w:eastAsia="Arial" w:cs="Arial"/>
          <w:color w:val="000000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Version numbers may not match the most current version at the time of writing. If given 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option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to choose between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stable release (long-term support) or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most recent, please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select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stable release rather than </w:t>
      </w:r>
      <w:r w:rsidRPr="2B343DE8" w:rsidR="004F1079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beta-testing version.</w:t>
      </w:r>
      <w:r w:rsidRPr="2B343DE8" w:rsidR="00C25F3F">
        <w:rPr>
          <w:rStyle w:val="eop"/>
          <w:rFonts w:ascii="Arial" w:hAnsi="Arial" w:eastAsia="Arial" w:cs="Arial"/>
          <w:color w:val="000000" w:themeColor="text1" w:themeTint="FF" w:themeShade="FF"/>
        </w:rPr>
        <w:t> </w:t>
      </w:r>
    </w:p>
    <w:p w:rsidRPr="00A64C76" w:rsidR="00C25F3F" w:rsidP="2B343DE8" w:rsidRDefault="00C25F3F" w14:paraId="4B55A5B2" w14:textId="77777777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This tutorial targets Windows users and MacOS users.</w:t>
      </w:r>
      <w:r w:rsidRPr="2B343DE8" w:rsidR="00C25F3F">
        <w:rPr>
          <w:rStyle w:val="normaltextrun"/>
          <w:rFonts w:ascii="Arial" w:hAnsi="Arial" w:eastAsia="Arial" w:cs="Arial"/>
        </w:rPr>
        <w:t> </w:t>
      </w:r>
    </w:p>
    <w:p w:rsidRPr="00A64C76" w:rsidR="00C25F3F" w:rsidP="2B343DE8" w:rsidRDefault="00C25F3F" w14:paraId="2FC27A21" w14:textId="6A7A3060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There might be subtle discrepancies along the steps. Please use your best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judgment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while going through this 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cookbook</w:t>
      </w:r>
      <w:r w:rsidRPr="2B343DE8" w:rsidR="00D71794">
        <w:rPr>
          <w:rStyle w:val="normaltextrun"/>
          <w:rFonts w:ascii="Arial" w:hAnsi="Arial" w:eastAsia="Arial" w:cs="Arial"/>
          <w:color w:val="000000" w:themeColor="text1" w:themeTint="FF" w:themeShade="FF"/>
        </w:rPr>
        <w:t>-</w:t>
      </w: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style tutorial to complete each step.</w:t>
      </w:r>
      <w:r w:rsidRPr="2B343DE8" w:rsidR="00C25F3F">
        <w:rPr>
          <w:rStyle w:val="normaltextrun"/>
          <w:rFonts w:ascii="Arial" w:hAnsi="Arial" w:eastAsia="Arial" w:cs="Arial"/>
        </w:rPr>
        <w:t> </w:t>
      </w:r>
    </w:p>
    <w:p w:rsidRPr="00ED4129" w:rsidR="00C25F3F" w:rsidP="2B343DE8" w:rsidRDefault="00C25F3F" w14:paraId="52D41403" w14:textId="77777777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off" w:after="0" w:afterAutospacing="off" w:line="276" w:lineRule="auto"/>
        <w:ind w:left="360" w:firstLine="0"/>
        <w:jc w:val="both"/>
        <w:textAlignment w:val="baseline"/>
        <w:rPr>
          <w:rFonts w:ascii="Arial" w:hAnsi="Arial" w:eastAsia="Arial" w:cs="Arial"/>
          <w:color w:val="000000"/>
        </w:rPr>
      </w:pPr>
      <w:r w:rsidRPr="2B343DE8" w:rsidR="00C25F3F">
        <w:rPr>
          <w:rStyle w:val="normaltextrun"/>
          <w:rFonts w:ascii="Arial" w:hAnsi="Arial" w:eastAsia="Arial" w:cs="Arial"/>
          <w:color w:val="000000" w:themeColor="text1" w:themeTint="FF" w:themeShade="FF"/>
        </w:rPr>
        <w:t>For your working directory, use your course number. This tutorial may use a different course number as an example. </w:t>
      </w:r>
      <w:r w:rsidRPr="2B343DE8" w:rsidR="00C25F3F">
        <w:rPr>
          <w:rStyle w:val="eop"/>
          <w:rFonts w:ascii="Arial" w:hAnsi="Arial" w:eastAsia="Arial" w:cs="Arial"/>
          <w:color w:val="000000" w:themeColor="text1" w:themeTint="FF" w:themeShade="FF"/>
        </w:rPr>
        <w:t> </w:t>
      </w:r>
    </w:p>
    <w:p w:rsidR="00793019" w:rsidP="009B456C" w:rsidRDefault="00793019" w14:paraId="2D1090A1" w14:textId="0D8A34B7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color w:val="000000" w:themeColor="text1"/>
        </w:rPr>
      </w:pPr>
    </w:p>
    <w:p w:rsidR="6FB3A200" w:rsidP="23B03FEC" w:rsidRDefault="6FB3A200" w14:paraId="01AEA46D" w14:textId="492D517F">
      <w:pPr>
        <w:pStyle w:val="paragraph"/>
        <w:spacing w:before="0" w:beforeAutospacing="off" w:after="0" w:afterAutospacing="off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53740"/>
          <w:sz w:val="24"/>
          <w:szCs w:val="24"/>
          <w:lang w:val="en-US"/>
        </w:rPr>
      </w:pPr>
      <w:r w:rsidRPr="23B03FEC" w:rsidR="6FB3A200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353740"/>
          <w:sz w:val="24"/>
          <w:szCs w:val="24"/>
          <w:u w:val="single"/>
          <w:lang w:val="en-US"/>
        </w:rPr>
        <w:t>Instructions</w:t>
      </w:r>
    </w:p>
    <w:p w:rsidR="6FB3A200" w:rsidP="2B343DE8" w:rsidRDefault="6FB3A200" w14:paraId="5DEC083C" w14:textId="35F6B90E">
      <w:pPr>
        <w:pStyle w:val="paragraph"/>
        <w:numPr>
          <w:ilvl w:val="0"/>
          <w:numId w:val="25"/>
        </w:numPr>
        <w:spacing w:before="0" w:beforeAutospacing="off" w:after="0" w:afterAutospacing="off" w:line="276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2B343DE8" w:rsidR="6FB3A20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Complete all the steps described in this document.</w:t>
      </w:r>
    </w:p>
    <w:p w:rsidR="6FB3A200" w:rsidP="2B343DE8" w:rsidRDefault="6FB3A200" w14:paraId="74FD6768" w14:textId="43246552">
      <w:pPr>
        <w:pStyle w:val="paragraph"/>
        <w:numPr>
          <w:ilvl w:val="0"/>
          <w:numId w:val="25"/>
        </w:numPr>
        <w:spacing w:before="0" w:beforeAutospacing="off" w:after="0" w:afterAutospacing="off" w:line="276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2B343DE8" w:rsidR="6FB3A20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val="en-US"/>
        </w:rPr>
        <w:t>At the end of the assignment, follow the instructions to commit your work to GitHub.</w:t>
      </w:r>
    </w:p>
    <w:p w:rsidR="23B03FEC" w:rsidP="23B03FEC" w:rsidRDefault="23B03FEC" w14:paraId="053EE7E2" w14:textId="31C62CA9">
      <w:pPr>
        <w:pStyle w:val="paragraph"/>
        <w:spacing w:before="0" w:beforeAutospacing="off" w:after="0" w:afterAutospacing="off" w:line="276" w:lineRule="auto"/>
        <w:rPr>
          <w:rFonts w:ascii="Arial" w:hAnsi="Arial" w:eastAsia="Arial" w:cs="Arial"/>
          <w:color w:val="000000" w:themeColor="text1" w:themeTint="FF" w:themeShade="FF"/>
        </w:rPr>
      </w:pPr>
    </w:p>
    <w:p w:rsidRPr="00ED4129" w:rsidR="00C25F3F" w:rsidP="53CA32D2" w:rsidRDefault="00C25F3F" w14:paraId="6F894CA6" w14:textId="417935BE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  <w:rFonts w:ascii="Arial" w:hAnsi="Arial" w:eastAsia="Arial" w:cs="Arial"/>
          <w:color w:val="000000" w:themeColor="text1"/>
        </w:rPr>
      </w:pPr>
      <w:r w:rsidRPr="00ED4129">
        <w:rPr>
          <w:rStyle w:val="normaltextrun"/>
          <w:rFonts w:ascii="Arial" w:hAnsi="Arial" w:eastAsia="Arial" w:cs="Arial"/>
          <w:b/>
          <w:bCs/>
          <w:color w:val="000000" w:themeColor="text1"/>
        </w:rPr>
        <w:t>Learning Outcomes</w:t>
      </w:r>
      <w:r w:rsidRPr="00ED4129">
        <w:rPr>
          <w:rStyle w:val="eop"/>
          <w:rFonts w:ascii="Arial" w:hAnsi="Arial" w:eastAsia="Arial" w:cs="Arial"/>
          <w:color w:val="000000" w:themeColor="text1"/>
        </w:rPr>
        <w:t> </w:t>
      </w:r>
    </w:p>
    <w:p w:rsidRPr="00EF3BBB" w:rsidR="00B81ECC" w:rsidP="00EF3BBB" w:rsidRDefault="00B81ECC" w14:paraId="35664D30" w14:textId="58615EFB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276" w:lineRule="auto"/>
        <w:ind w:left="360" w:firstLine="0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00EF3BBB">
        <w:rPr>
          <w:rStyle w:val="normaltextrun"/>
          <w:rFonts w:ascii="Arial" w:hAnsi="Arial" w:eastAsia="Arial" w:cs="Arial"/>
          <w:color w:val="000000" w:themeColor="text1"/>
        </w:rPr>
        <w:t>Flask Microservice</w:t>
      </w:r>
    </w:p>
    <w:p w:rsidRPr="00EF3BBB" w:rsidR="00B81ECC" w:rsidP="00A64C76" w:rsidRDefault="00B81ECC" w14:paraId="52AF7C6C" w14:textId="76159B5D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276" w:lineRule="auto"/>
        <w:ind w:left="360" w:firstLine="0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00EF3BBB">
        <w:rPr>
          <w:rStyle w:val="normaltextrun"/>
          <w:rFonts w:ascii="Arial" w:hAnsi="Arial" w:eastAsia="Arial" w:cs="Arial"/>
          <w:color w:val="000000" w:themeColor="text1"/>
        </w:rPr>
        <w:t>CRUD Operation</w:t>
      </w:r>
    </w:p>
    <w:p w:rsidRPr="00ED4129" w:rsidR="00266159" w:rsidP="00A64C76" w:rsidRDefault="00266159" w14:paraId="093A3A75" w14:textId="46F37EA5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</w:rPr>
      </w:pPr>
    </w:p>
    <w:p w:rsidRPr="00ED4129" w:rsidR="00C25F3F" w:rsidP="00A64C76" w:rsidRDefault="00C25F3F" w14:paraId="07B1F0EB" w14:textId="4E75689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</w:rPr>
      </w:pPr>
      <w:r w:rsidRPr="00ED4129">
        <w:rPr>
          <w:rStyle w:val="normaltextrun"/>
          <w:rFonts w:ascii="Arial" w:hAnsi="Arial" w:eastAsia="Arial" w:cs="Arial"/>
          <w:b/>
          <w:bCs/>
        </w:rPr>
        <w:t>Resources</w:t>
      </w:r>
      <w:r w:rsidRPr="00ED4129">
        <w:rPr>
          <w:rStyle w:val="eop"/>
          <w:rFonts w:ascii="Arial" w:hAnsi="Arial" w:eastAsia="Arial" w:cs="Arial"/>
        </w:rPr>
        <w:t> </w:t>
      </w:r>
    </w:p>
    <w:p w:rsidRPr="00A64C76" w:rsidR="00E2093A" w:rsidP="00A64C76" w:rsidRDefault="00E2093A" w14:paraId="0516DB8B" w14:textId="0A3A2110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Arial" w:hAnsi="Arial" w:cs="Arial"/>
        </w:rPr>
      </w:pPr>
      <w:r w:rsidRPr="00A64C76">
        <w:rPr>
          <w:rFonts w:ascii="Arial" w:hAnsi="Arial" w:cs="Arial"/>
        </w:rPr>
        <w:t>Loubser, N. (n.d.). Software Engineering for Absolute Beginners: Your Guide to Creating Software Products. In</w:t>
      </w:r>
      <w:r w:rsidRPr="00A64C76" w:rsidDel="00D71794">
        <w:rPr>
          <w:rFonts w:ascii="Arial" w:hAnsi="Arial" w:cs="Arial"/>
        </w:rPr>
        <w:t xml:space="preserve"> </w:t>
      </w:r>
      <w:r w:rsidRPr="00A64C76" w:rsidR="00D71794">
        <w:rPr>
          <w:rFonts w:ascii="Arial" w:hAnsi="Arial" w:cs="Arial"/>
          <w:i/>
        </w:rPr>
        <w:t>O</w:t>
      </w:r>
      <w:r w:rsidRPr="00ED4129" w:rsidR="00D71794">
        <w:rPr>
          <w:rFonts w:ascii="Arial" w:hAnsi="Arial" w:cs="Arial"/>
          <w:i/>
          <w:iCs/>
        </w:rPr>
        <w:t>'</w:t>
      </w:r>
      <w:r w:rsidRPr="00A64C76" w:rsidR="00D71794">
        <w:rPr>
          <w:rFonts w:ascii="Arial" w:hAnsi="Arial" w:cs="Arial"/>
          <w:i/>
        </w:rPr>
        <w:t xml:space="preserve">Reilly </w:t>
      </w:r>
      <w:r w:rsidRPr="00A64C76">
        <w:rPr>
          <w:rFonts w:ascii="Arial" w:hAnsi="Arial" w:cs="Arial"/>
          <w:i/>
        </w:rPr>
        <w:t>Online Learning</w:t>
      </w:r>
      <w:r w:rsidRPr="00A64C76">
        <w:rPr>
          <w:rFonts w:ascii="Arial" w:hAnsi="Arial" w:cs="Arial"/>
        </w:rPr>
        <w:t xml:space="preserve">. </w:t>
      </w:r>
      <w:hyperlink w:history="1" r:id="rId9">
        <w:r w:rsidRPr="00A64C76" w:rsidR="00BE067A">
          <w:rPr>
            <w:rStyle w:val="Hyperlink"/>
            <w:rFonts w:ascii="Arial" w:hAnsi="Arial" w:cs="Arial"/>
          </w:rPr>
          <w:t>https://learning.oreilly.com/library/view/software-engineering-for/9781484266229/</w:t>
        </w:r>
      </w:hyperlink>
    </w:p>
    <w:p w:rsidRPr="00A64C76" w:rsidR="00BE067A" w:rsidP="00A64C76" w:rsidRDefault="0052295F" w14:paraId="00F23B5C" w14:textId="1D74CB1F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Arial" w:hAnsi="Arial" w:cs="Arial"/>
        </w:rPr>
      </w:pPr>
      <w:hyperlink w:history="1" r:id="rId10">
        <w:r w:rsidRPr="00A64C76" w:rsidR="005E145E">
          <w:rPr>
            <w:rStyle w:val="Hyperlink"/>
            <w:rFonts w:ascii="Arial" w:hAnsi="Arial" w:cs="Arial"/>
          </w:rPr>
          <w:t>https://flask.palletsprojects.com/en/2.2.x/</w:t>
        </w:r>
      </w:hyperlink>
    </w:p>
    <w:p w:rsidRPr="00A64C76" w:rsidR="005E145E" w:rsidP="00A64C76" w:rsidRDefault="0052295F" w14:paraId="74FDAADF" w14:textId="49FC3909">
      <w:pPr>
        <w:pStyle w:val="NormalWeb"/>
        <w:numPr>
          <w:ilvl w:val="0"/>
          <w:numId w:val="11"/>
        </w:numPr>
        <w:spacing w:before="0" w:beforeAutospacing="0" w:after="0" w:afterAutospacing="0" w:line="276" w:lineRule="auto"/>
        <w:rPr>
          <w:rFonts w:ascii="Arial" w:hAnsi="Arial" w:cs="Arial"/>
        </w:rPr>
      </w:pPr>
      <w:hyperlink w:history="1" r:id="rId11">
        <w:r w:rsidRPr="00A64C76" w:rsidR="005E145E">
          <w:rPr>
            <w:rStyle w:val="Hyperlink"/>
            <w:rFonts w:ascii="Arial" w:hAnsi="Arial" w:cs="Arial"/>
          </w:rPr>
          <w:t>https://www.postman.com/product/what-is-postman/</w:t>
        </w:r>
      </w:hyperlink>
    </w:p>
    <w:p w:rsidRPr="00ED4129" w:rsidR="005E145E" w:rsidP="00A64C76" w:rsidRDefault="005E145E" w14:paraId="544E1264" w14:textId="77777777">
      <w:pPr>
        <w:pStyle w:val="NormalWeb"/>
        <w:spacing w:before="0" w:beforeAutospacing="0" w:after="0" w:afterAutospacing="0" w:line="276" w:lineRule="auto"/>
        <w:ind w:left="360"/>
      </w:pPr>
    </w:p>
    <w:p w:rsidRPr="00EF3BBB" w:rsidR="002435F2" w:rsidP="00A64C76" w:rsidRDefault="10254081" w14:paraId="0FF73C6E" w14:textId="731329E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eastAsia="Arial"/>
          <w:b/>
          <w:bCs/>
        </w:rPr>
      </w:pPr>
      <w:r w:rsidRPr="00EF3BBB">
        <w:rPr>
          <w:rStyle w:val="normaltextrun"/>
          <w:rFonts w:ascii="Arial" w:hAnsi="Arial" w:eastAsia="Arial" w:cs="Arial"/>
          <w:b/>
          <w:bCs/>
        </w:rPr>
        <w:t>Introduction</w:t>
      </w:r>
    </w:p>
    <w:p w:rsidRPr="00EF3BBB" w:rsidR="00E2093A" w:rsidP="2B343DE8" w:rsidRDefault="00E2093A" w14:paraId="659FA7E2" w14:textId="3C922532">
      <w:pPr>
        <w:pStyle w:val="paragraph"/>
        <w:spacing w:before="0" w:beforeAutospacing="off" w:after="0" w:afterAutospacing="off" w:line="276" w:lineRule="auto"/>
        <w:jc w:val="both"/>
        <w:textAlignment w:val="baseline"/>
        <w:rPr>
          <w:rStyle w:val="normaltextrun"/>
          <w:rFonts w:ascii="Arial" w:hAnsi="Arial" w:eastAsia="Arial" w:cs="Arial"/>
          <w:color w:val="000000" w:themeColor="text1"/>
        </w:rPr>
      </w:pP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In </w:t>
      </w:r>
      <w:r w:rsidRPr="2B343DE8" w:rsidR="00206B68">
        <w:rPr>
          <w:rStyle w:val="normaltextrun"/>
          <w:rFonts w:ascii="Arial" w:hAnsi="Arial" w:eastAsia="Arial" w:cs="Arial"/>
          <w:color w:val="000000" w:themeColor="text1" w:themeTint="FF" w:themeShade="FF"/>
        </w:rPr>
        <w:t>t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>his HOS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,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we will build a small project using python. 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We 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>will use a framework called Flask.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Flask 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>is a microframework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used to create 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REST </w:t>
      </w:r>
      <w:r w:rsidRPr="2B343DE8" w:rsidR="00C00C66">
        <w:rPr>
          <w:rStyle w:val="normaltextrun"/>
          <w:rFonts w:ascii="Arial" w:hAnsi="Arial" w:eastAsia="Arial" w:cs="Arial"/>
          <w:color w:val="000000" w:themeColor="text1" w:themeTint="FF" w:themeShade="FF"/>
        </w:rPr>
        <w:t>APIs</w:t>
      </w:r>
      <w:r w:rsidRPr="2B343DE8" w:rsidR="00B752A0">
        <w:rPr>
          <w:rStyle w:val="normaltextrun"/>
          <w:rFonts w:ascii="Arial" w:hAnsi="Arial" w:eastAsia="Arial" w:cs="Arial"/>
          <w:color w:val="000000" w:themeColor="text1" w:themeTint="FF" w:themeShade="FF"/>
        </w:rPr>
        <w:t>.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</w:t>
      </w:r>
      <w:r w:rsidRPr="2B343DE8" w:rsidR="3A246BA7">
        <w:rPr>
          <w:rStyle w:val="normaltextrun"/>
          <w:rFonts w:ascii="Arial" w:hAnsi="Arial" w:eastAsia="Arial" w:cs="Arial"/>
          <w:color w:val="000000" w:themeColor="text1" w:themeTint="FF" w:themeShade="FF"/>
        </w:rPr>
        <w:t>We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will 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use</w:t>
      </w:r>
      <w:r w:rsidRPr="2B343DE8" w:rsidR="00E2093A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REST 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APIs</w:t>
      </w:r>
      <w:r w:rsidRPr="2B343DE8" w:rsidR="28113AEB">
        <w:rPr>
          <w:rStyle w:val="normaltextrun"/>
          <w:rFonts w:ascii="Arial" w:hAnsi="Arial" w:eastAsia="Arial" w:cs="Arial"/>
          <w:color w:val="000000" w:themeColor="text1" w:themeTint="FF" w:themeShade="FF"/>
        </w:rPr>
        <w:t>,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</w:t>
      </w:r>
      <w:r w:rsidRPr="2B343DE8" w:rsidR="00D65182">
        <w:rPr>
          <w:rStyle w:val="normaltextrun"/>
          <w:rFonts w:ascii="Arial" w:hAnsi="Arial" w:eastAsia="Arial" w:cs="Arial"/>
          <w:color w:val="000000" w:themeColor="text1" w:themeTint="FF" w:themeShade="FF"/>
        </w:rPr>
        <w:t>CRUD operation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s,</w:t>
      </w:r>
      <w:r w:rsidRPr="2B343DE8" w:rsidR="00D65182">
        <w:rPr>
          <w:rStyle w:val="normaltextrun"/>
          <w:rFonts w:ascii="Arial" w:hAnsi="Arial" w:eastAsia="Arial" w:cs="Arial"/>
          <w:color w:val="000000" w:themeColor="text1" w:themeTint="FF" w:themeShade="FF"/>
        </w:rPr>
        <w:t xml:space="preserve"> and </w:t>
      </w:r>
      <w:r w:rsidRPr="2B343DE8" w:rsidR="003606E3">
        <w:rPr>
          <w:rStyle w:val="normaltextrun"/>
          <w:rFonts w:ascii="Arial" w:hAnsi="Arial" w:eastAsia="Arial" w:cs="Arial"/>
          <w:color w:val="000000" w:themeColor="text1" w:themeTint="FF" w:themeShade="FF"/>
        </w:rPr>
        <w:t>Postman</w:t>
      </w:r>
      <w:r w:rsidRPr="2B343DE8" w:rsidR="00D65182">
        <w:rPr>
          <w:rStyle w:val="normaltextrun"/>
          <w:rFonts w:ascii="Arial" w:hAnsi="Arial" w:eastAsia="Arial" w:cs="Arial"/>
          <w:color w:val="000000" w:themeColor="text1" w:themeTint="FF" w:themeShade="FF"/>
        </w:rPr>
        <w:t>.</w:t>
      </w:r>
    </w:p>
    <w:p w:rsidRPr="00ED4129" w:rsidR="00206B68" w:rsidP="00A64C76" w:rsidRDefault="00206B68" w14:paraId="748EA9A7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EF3BBB" w:rsidR="00B404BF" w:rsidP="00A64C76" w:rsidRDefault="00E2093A" w14:paraId="67C18B15" w14:textId="7EDC241B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  <w:bCs/>
        </w:rPr>
      </w:pPr>
      <w:r w:rsidRPr="00EF3BBB">
        <w:rPr>
          <w:rStyle w:val="normaltextrun"/>
          <w:rFonts w:ascii="Arial" w:hAnsi="Arial" w:eastAsia="Arial" w:cs="Arial"/>
          <w:b/>
          <w:bCs/>
        </w:rPr>
        <w:t xml:space="preserve">What is </w:t>
      </w:r>
      <w:r w:rsidRPr="00EF3BBB" w:rsidR="0512A585">
        <w:rPr>
          <w:rStyle w:val="normaltextrun"/>
          <w:rFonts w:ascii="Arial" w:hAnsi="Arial" w:eastAsia="Arial" w:cs="Arial"/>
          <w:b/>
          <w:bCs/>
        </w:rPr>
        <w:t>REST?</w:t>
      </w:r>
      <w:r w:rsidRPr="00EF3BBB">
        <w:rPr>
          <w:rStyle w:val="normaltextrun"/>
          <w:rFonts w:ascii="Arial" w:hAnsi="Arial" w:eastAsia="Arial" w:cs="Arial"/>
          <w:b/>
          <w:bCs/>
        </w:rPr>
        <w:t xml:space="preserve"> </w:t>
      </w:r>
    </w:p>
    <w:p w:rsidRPr="00ED4129" w:rsidR="00E2093A" w:rsidP="2B343DE8" w:rsidRDefault="00E2093A" w14:paraId="4DE2E087" w14:textId="6A7A9B82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REST, or RESTful, is a popular architectural pattern that allows a system to serve data to an external source, like a front end, </w:t>
      </w:r>
      <w:r w:rsidRPr="2B343DE8" w:rsidR="00F70FFC">
        <w:rPr>
          <w:rFonts w:ascii="Arial" w:hAnsi="Arial" w:cs="Arial"/>
          <w:color w:val="auto"/>
          <w:sz w:val="24"/>
          <w:szCs w:val="24"/>
          <w:shd w:val="clear" w:color="auto" w:fill="FFFFFF"/>
        </w:rPr>
        <w:t>reliably and predictabl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>y. It</w:t>
      </w:r>
      <w:r w:rsidRPr="2B343DE8" w:rsidDel="00F70FFC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F70FFC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nables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different systems, written in </w:t>
      </w:r>
      <w:r w:rsidRPr="2B343DE8" w:rsidR="00F70FFC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ntirely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different technologies, to communicate with your system. </w:t>
      </w:r>
      <w:r w:rsidRPr="2B343DE8" w:rsidR="0DCC9925">
        <w:rPr>
          <w:rFonts w:ascii="Arial" w:hAnsi="Arial" w:cs="Arial"/>
          <w:color w:val="auto"/>
          <w:sz w:val="24"/>
          <w:szCs w:val="24"/>
          <w:shd w:val="clear" w:color="auto" w:fill="FFFFFF"/>
        </w:rPr>
        <w:t>It is programming language-agnostic, but you must adhere to standards to make the interoperability between different systems dependable.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REST stands for Representational State Transfer. </w:t>
      </w:r>
      <w:r w:rsidRPr="2B343DE8" w:rsidR="00641309">
        <w:rPr>
          <w:rFonts w:ascii="Arial" w:hAnsi="Arial" w:cs="Arial"/>
          <w:color w:val="auto"/>
          <w:sz w:val="24"/>
          <w:szCs w:val="24"/>
          <w:shd w:val="clear" w:color="auto" w:fill="FFFFFF"/>
        </w:rPr>
        <w:t>In simple terms</w:t>
      </w:r>
      <w:r w:rsidRPr="2B343DE8" w:rsidR="07EA34E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, REST is an HTTP, </w:t>
      </w:r>
      <w:r w:rsidRPr="2B343DE8" w:rsidDel="00641309" w:rsidR="07EA34E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preferably an HTTPS, request like requesting a normal website, but with specific rules </w:t>
      </w:r>
      <w:r w:rsidRPr="2B343DE8" w:rsidR="00641309">
        <w:rPr>
          <w:rFonts w:ascii="Arial" w:hAnsi="Arial" w:cs="Arial"/>
          <w:color w:val="auto"/>
          <w:sz w:val="24"/>
          <w:szCs w:val="24"/>
          <w:shd w:val="clear" w:color="auto" w:fill="FFFFFF"/>
        </w:rPr>
        <w:t>allowing</w:t>
      </w:r>
      <w:r w:rsidRPr="2B343DE8" w:rsidR="07EA34E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for dependable and understandable data transfer.</w:t>
      </w:r>
    </w:p>
    <w:p w:rsidRPr="00ED4129" w:rsidR="66DEB0CC" w:rsidP="00A64C76" w:rsidRDefault="66DEB0CC" w14:paraId="5BD93506" w14:textId="29215428">
      <w:pPr>
        <w:spacing w:line="276" w:lineRule="auto"/>
        <w:rPr>
          <w:rFonts w:ascii="Arial" w:hAnsi="Arial" w:cs="Arial"/>
          <w:color w:val="3D3B49"/>
          <w:sz w:val="24"/>
          <w:szCs w:val="24"/>
        </w:rPr>
      </w:pPr>
    </w:p>
    <w:p w:rsidRPr="00A64C76" w:rsidR="00E2093A" w:rsidP="00A64C76" w:rsidRDefault="00E2093A" w14:paraId="0BA4B398" w14:textId="3C1A867C">
      <w:pPr>
        <w:spacing w:line="276" w:lineRule="auto"/>
        <w:jc w:val="center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  <w:r w:rsidRPr="00A64C76"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  <w:drawing>
          <wp:inline distT="0" distB="0" distL="0" distR="0" wp14:anchorId="60A611CB" wp14:editId="7DF11779">
            <wp:extent cx="3642360" cy="2131325"/>
            <wp:effectExtent l="0" t="0" r="0" b="25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4011" cy="213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B752A0" w:rsidP="00A64C76" w:rsidRDefault="00B752A0" w14:paraId="1BF394BA" w14:textId="77777777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eastAsia="Arial" w:cs="Arial"/>
          <w:color w:val="000000" w:themeColor="tex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Pr="00A64C76" w:rsidR="00E2093A" w:rsidP="00A64C76" w:rsidRDefault="00B752A0" w14:paraId="33D73555" w14:textId="100C5D1F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</w:rPr>
      </w:pPr>
      <w:r w:rsidRPr="00A64C76">
        <w:rPr>
          <w:rStyle w:val="normaltextrun"/>
          <w:rFonts w:ascii="Arial" w:hAnsi="Arial" w:eastAsia="Arial" w:cs="Arial"/>
          <w:b/>
          <w:bCs/>
        </w:rPr>
        <w:t>Creat</w:t>
      </w:r>
      <w:r w:rsidRPr="00A64C76" w:rsidR="001E1C91">
        <w:rPr>
          <w:rStyle w:val="normaltextrun"/>
          <w:rFonts w:ascii="Arial" w:hAnsi="Arial" w:eastAsia="Arial" w:cs="Arial"/>
          <w:b/>
          <w:bCs/>
        </w:rPr>
        <w:t>ing</w:t>
      </w:r>
      <w:r w:rsidRPr="00A64C76">
        <w:rPr>
          <w:rStyle w:val="normaltextrun"/>
          <w:rFonts w:ascii="Arial" w:hAnsi="Arial" w:eastAsia="Arial" w:cs="Arial"/>
          <w:b/>
        </w:rPr>
        <w:t xml:space="preserve"> of Micro Service</w:t>
      </w:r>
    </w:p>
    <w:p w:rsidRPr="00A64C76" w:rsidR="00E2732D" w:rsidP="00A64C76" w:rsidRDefault="00E2732D" w14:paraId="48049518" w14:textId="77777777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</w:rPr>
      </w:pPr>
    </w:p>
    <w:p w:rsidRPr="00ED4129" w:rsidR="00E2093A" w:rsidP="009B456C" w:rsidRDefault="00E2093A" w14:paraId="775B3615" w14:textId="22627022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  <w:bCs/>
        </w:rPr>
      </w:pPr>
      <w:r w:rsidRPr="00A64C76">
        <w:rPr>
          <w:rStyle w:val="normaltextrun"/>
          <w:rFonts w:ascii="Arial" w:hAnsi="Arial" w:eastAsia="Arial" w:cs="Arial"/>
          <w:b/>
        </w:rPr>
        <w:t xml:space="preserve">Initializing The </w:t>
      </w:r>
      <w:r w:rsidRPr="00A64C76" w:rsidR="04AFCD24">
        <w:rPr>
          <w:rStyle w:val="normaltextrun"/>
          <w:rFonts w:ascii="Arial" w:hAnsi="Arial" w:eastAsia="Arial" w:cs="Arial"/>
          <w:b/>
        </w:rPr>
        <w:t>Project</w:t>
      </w:r>
    </w:p>
    <w:p w:rsidRPr="00A64C76" w:rsidR="00E2732D" w:rsidP="00A64C76" w:rsidRDefault="00E2732D" w14:paraId="34421A38" w14:textId="77777777">
      <w:pPr>
        <w:pStyle w:val="paragraph"/>
        <w:spacing w:before="0" w:beforeAutospacing="0" w:after="0" w:afterAutospacing="0" w:line="276" w:lineRule="auto"/>
        <w:textAlignment w:val="baseline"/>
        <w:rPr>
          <w:rStyle w:val="normaltextrun"/>
          <w:rFonts w:ascii="Arial" w:hAnsi="Arial" w:eastAsia="Arial" w:cs="Arial"/>
          <w:b/>
        </w:rPr>
      </w:pPr>
    </w:p>
    <w:p w:rsidRPr="00ED4129" w:rsidR="00560F0B" w:rsidP="2B343DE8" w:rsidRDefault="00560F0B" w14:paraId="5AE24A94" w14:textId="1B2DD3B5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Create 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Module 03 Folder.</w:t>
      </w:r>
    </w:p>
    <w:p w:rsidRPr="00ED4129" w:rsidR="00560F0B" w:rsidP="2B343DE8" w:rsidRDefault="00E2093A" w14:paraId="4A508A9D" w14:textId="799FC912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Open your Visual 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udio 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>C</w:t>
      </w:r>
      <w:r w:rsidRPr="2B343DE8" w:rsidR="00E2732D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ode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n 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he 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Module 03 </w:t>
      </w:r>
      <w:r w:rsidRPr="2B343DE8" w:rsidR="7C943508">
        <w:rPr>
          <w:rFonts w:ascii="Arial" w:hAnsi="Arial" w:cs="Arial"/>
          <w:color w:val="auto"/>
          <w:sz w:val="24"/>
          <w:szCs w:val="24"/>
          <w:shd w:val="clear" w:color="auto" w:fill="FFFFFF"/>
        </w:rPr>
        <w:t>folder</w:t>
      </w:r>
    </w:p>
    <w:p w:rsidRPr="00A64C76" w:rsidR="00E2093A" w:rsidP="2B343DE8" w:rsidRDefault="00560F0B" w14:paraId="0B723BE6" w14:textId="324DB852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G</w:t>
      </w:r>
      <w:r w:rsidRPr="2B343DE8" w:rsidR="7C943508">
        <w:rPr>
          <w:rFonts w:ascii="Arial" w:hAnsi="Arial" w:cs="Arial"/>
          <w:color w:val="auto"/>
          <w:sz w:val="24"/>
          <w:szCs w:val="24"/>
          <w:shd w:val="clear" w:color="auto" w:fill="FFFFFF"/>
        </w:rPr>
        <w:t>o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o Terminal and click on 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N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w 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T</w:t>
      </w:r>
      <w:r w:rsidRPr="2B343DE8" w:rsidR="00560F0B">
        <w:rPr>
          <w:rFonts w:ascii="Arial" w:hAnsi="Arial" w:cs="Arial"/>
          <w:color w:val="auto"/>
          <w:sz w:val="24"/>
          <w:szCs w:val="24"/>
          <w:shd w:val="clear" w:color="auto" w:fill="FFFFFF"/>
        </w:rPr>
        <w:t>erminal</w:t>
      </w:r>
      <w:r w:rsidRPr="2B343DE8" w:rsidR="00E2093A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="625D193B" w:rsidP="4FC8CA83" w:rsidRDefault="625D193B" w14:paraId="30D81F5E" w14:textId="08D88726">
      <w:pPr>
        <w:spacing w:line="276" w:lineRule="auto"/>
        <w:ind w:left="1440"/>
      </w:pPr>
      <w:r>
        <w:rPr>
          <w:noProof/>
        </w:rPr>
        <w:drawing>
          <wp:inline distT="0" distB="0" distL="0" distR="0" wp14:anchorId="59EE93C9" wp14:editId="350645A0">
            <wp:extent cx="4572000" cy="771525"/>
            <wp:effectExtent l="0" t="0" r="0" b="0"/>
            <wp:docPr id="1406348101" name="Picture 1406348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711A71" w:rsidP="2B343DE8" w:rsidRDefault="6D1C96CC" w14:paraId="5AB06215" w14:textId="5653584B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6D1C96CC">
        <w:rPr>
          <w:rFonts w:ascii="Arial" w:hAnsi="Arial" w:cs="Arial"/>
          <w:color w:val="auto"/>
          <w:sz w:val="24"/>
          <w:szCs w:val="24"/>
          <w:shd w:val="clear" w:color="auto" w:fill="FFFFFF"/>
        </w:rPr>
        <w:t>Note: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If you </w:t>
      </w:r>
      <w:r w:rsidRPr="2B343DE8" w:rsidR="000F2D48">
        <w:rPr>
          <w:rFonts w:ascii="Arial" w:hAnsi="Arial" w:cs="Arial"/>
          <w:color w:val="auto"/>
          <w:sz w:val="24"/>
          <w:szCs w:val="24"/>
          <w:shd w:val="clear" w:color="auto" w:fill="FFFFFF"/>
        </w:rPr>
        <w:t>face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y permission issue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windows users open 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>command prompt as Admin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Linux/Mac user</w:t>
      </w:r>
      <w:r w:rsidRPr="2B343DE8" w:rsidR="006F3F24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use 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>sudo</w:t>
      </w:r>
      <w:r w:rsidRPr="2B343DE8" w:rsidR="00711A7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efore the command.</w:t>
      </w:r>
    </w:p>
    <w:p w:rsidRPr="00ED4129" w:rsidR="00ED5AD5" w:rsidP="2B343DE8" w:rsidRDefault="00ED5AD5" w14:paraId="4A534484" w14:textId="7CD399F9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>C</w:t>
      </w: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reate a </w:t>
      </w: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>helloworld</w:t>
      </w:r>
      <w:r w:rsidRPr="2B343DE8" w:rsidR="00ED5AD5">
        <w:rPr>
          <w:rFonts w:ascii="Arial" w:hAnsi="Arial" w:cs="Arial"/>
          <w:color w:val="auto"/>
          <w:sz w:val="24"/>
          <w:szCs w:val="24"/>
          <w:shd w:val="clear" w:color="auto" w:fill="FFFFFF"/>
        </w:rPr>
        <w:t>-app folder and change the current working directory to it.</w:t>
      </w:r>
    </w:p>
    <w:p w:rsidRPr="00A64C76" w:rsidR="00ED5AD5" w:rsidP="00A64C76" w:rsidRDefault="00ED5AD5" w14:paraId="36C20FDB" w14:textId="1190F9D2">
      <w:pPr>
        <w:pStyle w:val="paragraph"/>
        <w:spacing w:before="0" w:beforeAutospacing="0" w:after="0" w:afterAutospacing="0" w:line="276" w:lineRule="auto"/>
        <w:textAlignment w:val="baseline"/>
        <w:rPr>
          <w:rFonts w:ascii="Arial" w:hAnsi="Arial" w:cs="Arial"/>
          <w:color w:val="3D3B49"/>
          <w:shd w:val="clear" w:color="auto" w:fill="FFFFFF"/>
        </w:rPr>
      </w:pPr>
      <w:r w:rsidRPr="000B10CB">
        <w:rPr>
          <w:rStyle w:val="normaltextrun"/>
          <w:rFonts w:ascii="Arial" w:hAnsi="Arial" w:eastAsia="Arial" w:cs="Arial"/>
          <w:b/>
        </w:rPr>
        <w:t>Command</w:t>
      </w:r>
    </w:p>
    <w:p w:rsidRPr="00A64C76" w:rsidR="00E2093A" w:rsidP="00A64C76" w:rsidRDefault="00711A71" w14:paraId="1E5B7DA8" w14:textId="55A33FCA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proofErr w:type="spellStart"/>
      <w:r w:rsidRPr="00A64C76">
        <w:rPr>
          <w:rFonts w:ascii="Consolas" w:hAnsi="Consolas"/>
        </w:rPr>
        <w:t>mkdir</w:t>
      </w:r>
      <w:proofErr w:type="spellEnd"/>
      <w:r w:rsidRPr="00A64C76">
        <w:rPr>
          <w:rFonts w:ascii="Consolas" w:hAnsi="Consolas"/>
        </w:rPr>
        <w:t xml:space="preserve"> </w:t>
      </w:r>
      <w:proofErr w:type="spellStart"/>
      <w:r w:rsidRPr="00A64C76">
        <w:rPr>
          <w:rFonts w:ascii="Consolas" w:hAnsi="Consolas"/>
        </w:rPr>
        <w:t>helloworld</w:t>
      </w:r>
      <w:proofErr w:type="spellEnd"/>
      <w:r w:rsidRPr="00A64C76">
        <w:rPr>
          <w:rFonts w:ascii="Consolas" w:hAnsi="Consolas"/>
        </w:rPr>
        <w:t>-app</w:t>
      </w:r>
    </w:p>
    <w:p w:rsidRPr="00ED4129" w:rsidR="00711A71" w:rsidP="00A64C76" w:rsidRDefault="00711A71" w14:paraId="72D300C2" w14:textId="55187A99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r w:rsidRPr="00A64C76">
        <w:rPr>
          <w:rFonts w:ascii="Consolas" w:hAnsi="Consolas"/>
        </w:rPr>
        <w:t xml:space="preserve">cd </w:t>
      </w:r>
      <w:proofErr w:type="spellStart"/>
      <w:r w:rsidRPr="00A64C76">
        <w:rPr>
          <w:rFonts w:ascii="Consolas" w:hAnsi="Consolas"/>
        </w:rPr>
        <w:t>helloworld</w:t>
      </w:r>
      <w:proofErr w:type="spellEnd"/>
      <w:r w:rsidRPr="00A64C76">
        <w:rPr>
          <w:rFonts w:ascii="Consolas" w:hAnsi="Consolas"/>
        </w:rPr>
        <w:t>-app</w:t>
      </w:r>
    </w:p>
    <w:p w:rsidRPr="00A64C76" w:rsidR="00ED5AD5" w:rsidP="00A64C76" w:rsidRDefault="00ED5AD5" w14:paraId="40B23474" w14:textId="59B8ACFF">
      <w:pPr>
        <w:pStyle w:val="paragraph"/>
        <w:spacing w:line="276" w:lineRule="auto"/>
        <w:jc w:val="both"/>
        <w:rPr>
          <w:rFonts w:ascii="Consolas" w:hAnsi="Consolas"/>
        </w:rPr>
      </w:pPr>
      <w:r w:rsidRPr="2B343DE8" w:rsidR="00ED5AD5">
        <w:rPr>
          <w:rStyle w:val="normaltextrun"/>
          <w:rFonts w:ascii="Arial" w:hAnsi="Arial" w:eastAsia="Arial" w:cs="Arial"/>
          <w:b w:val="1"/>
          <w:bCs w:val="1"/>
        </w:rPr>
        <w:t>Output</w:t>
      </w:r>
    </w:p>
    <w:p w:rsidRPr="00ED4129" w:rsidR="00E2093A" w:rsidP="2B343DE8" w:rsidRDefault="00E2093A" w14:paraId="53114106" w14:textId="0637C50B">
      <w:pPr>
        <w:pStyle w:val="Normal"/>
        <w:spacing w:line="276" w:lineRule="auto"/>
        <w:ind w:left="794"/>
        <w:jc w:val="center"/>
      </w:pPr>
      <w:r w:rsidR="3AB32ECD">
        <w:drawing>
          <wp:inline wp14:editId="68DF1A38" wp14:anchorId="5E4C1884">
            <wp:extent cx="5611010" cy="2543530"/>
            <wp:effectExtent l="0" t="0" r="0" b="0"/>
            <wp:docPr id="19522209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974a937a6a547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10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B10CB" w:rsidR="00711A71" w:rsidDel="00ED5AD5" w:rsidP="00A64C76" w:rsidRDefault="00711A71" w14:paraId="3C72E881" w14:textId="1F8D414A">
      <w:pPr>
        <w:spacing w:line="276" w:lineRule="auto"/>
        <w:rPr>
          <w:rStyle w:val="normaltextrun"/>
          <w:rFonts w:ascii="Arial" w:hAnsi="Arial" w:eastAsia="Arial" w:cs="Arial"/>
          <w:bCs/>
          <w:sz w:val="24"/>
          <w:szCs w:val="24"/>
        </w:rPr>
      </w:pPr>
      <w:r w:rsidRPr="2B343DE8" w:rsidR="00711A71">
        <w:rPr>
          <w:rStyle w:val="normaltextrun"/>
          <w:rFonts w:ascii="Arial" w:hAnsi="Arial" w:eastAsia="Arial" w:cs="Arial"/>
          <w:sz w:val="24"/>
          <w:szCs w:val="24"/>
        </w:rPr>
        <w:t xml:space="preserve">The above commands create a </w:t>
      </w:r>
      <w:r w:rsidRPr="2B343DE8" w:rsidR="00711A71">
        <w:rPr>
          <w:rStyle w:val="normaltextrun"/>
          <w:rFonts w:ascii="Arial" w:hAnsi="Arial" w:eastAsia="Arial" w:cs="Arial"/>
          <w:sz w:val="24"/>
          <w:szCs w:val="24"/>
        </w:rPr>
        <w:t>helloworld</w:t>
      </w:r>
      <w:r w:rsidRPr="2B343DE8" w:rsidR="00711A71">
        <w:rPr>
          <w:rStyle w:val="normaltextrun"/>
          <w:rFonts w:ascii="Arial" w:hAnsi="Arial" w:eastAsia="Arial" w:cs="Arial"/>
          <w:sz w:val="24"/>
          <w:szCs w:val="24"/>
        </w:rPr>
        <w:t xml:space="preserve"> -app folder and change the current working directory to it.</w:t>
      </w:r>
    </w:p>
    <w:p w:rsidR="2B343DE8" w:rsidP="2B343DE8" w:rsidRDefault="2B343DE8" w14:paraId="60458E89" w14:textId="2DA37B36">
      <w:pPr>
        <w:spacing w:line="276" w:lineRule="auto"/>
        <w:rPr>
          <w:rStyle w:val="normaltextrun"/>
          <w:rFonts w:ascii="Arial" w:hAnsi="Arial" w:eastAsia="Arial" w:cs="Arial"/>
          <w:sz w:val="24"/>
          <w:szCs w:val="24"/>
        </w:rPr>
      </w:pPr>
    </w:p>
    <w:p w:rsidR="2B343DE8" w:rsidP="2B343DE8" w:rsidRDefault="2B343DE8" w14:paraId="43403417" w14:textId="0A97C81B">
      <w:pPr>
        <w:spacing w:line="276" w:lineRule="auto"/>
        <w:rPr>
          <w:rStyle w:val="normaltextrun"/>
          <w:rFonts w:ascii="Arial" w:hAnsi="Arial" w:eastAsia="Arial" w:cs="Arial"/>
          <w:sz w:val="24"/>
          <w:szCs w:val="24"/>
        </w:rPr>
      </w:pPr>
    </w:p>
    <w:p w:rsidRPr="000B10CB" w:rsidR="00BE067A" w:rsidP="000B10CB" w:rsidRDefault="00ED5AD5" w14:paraId="0D5C55BA" w14:textId="1CD1A67B">
      <w:pPr>
        <w:pStyle w:val="paragraph"/>
        <w:spacing w:line="276" w:lineRule="auto"/>
        <w:jc w:val="both"/>
        <w:rPr>
          <w:rStyle w:val="normaltextrun"/>
          <w:rFonts w:ascii="Arial" w:hAnsi="Arial" w:eastAsia="Arial" w:cs="Arial"/>
          <w:b/>
        </w:rPr>
      </w:pPr>
      <w:r w:rsidRPr="00A64C76">
        <w:rPr>
          <w:rStyle w:val="normaltextrun"/>
          <w:rFonts w:ascii="Arial" w:hAnsi="Arial" w:eastAsia="Arial" w:cs="Arial"/>
          <w:b/>
        </w:rPr>
        <w:t>Installing Flask</w:t>
      </w:r>
    </w:p>
    <w:p w:rsidRPr="00A64C76" w:rsidR="00B752A0" w:rsidP="2B343DE8" w:rsidRDefault="272DB6FF" w14:paraId="69FD9B86" w14:textId="7D18499C">
      <w:pPr>
        <w:spacing w:line="276" w:lineRule="auto"/>
        <w:rPr>
          <w:rFonts w:ascii="Arial" w:hAnsi="Arial" w:cs="Arial"/>
          <w:color w:val="auto"/>
          <w:sz w:val="24"/>
          <w:szCs w:val="24"/>
        </w:rPr>
      </w:pPr>
      <w:r w:rsidRPr="2B343DE8" w:rsidR="272DB6FF">
        <w:rPr>
          <w:rFonts w:ascii="Arial" w:hAnsi="Arial" w:cs="Arial"/>
          <w:color w:val="auto"/>
          <w:sz w:val="24"/>
          <w:szCs w:val="24"/>
          <w:shd w:val="clear" w:color="auto" w:fill="FFFFFF"/>
        </w:rPr>
        <w:t>Note: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9F42D3">
        <w:rPr>
          <w:rFonts w:ascii="Arial" w:hAnsi="Arial" w:cs="Arial"/>
          <w:color w:val="auto"/>
          <w:sz w:val="24"/>
          <w:szCs w:val="24"/>
          <w:shd w:val="clear" w:color="auto" w:fill="FFFFFF"/>
        </w:rPr>
        <w:t>I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f you are using </w:t>
      </w:r>
      <w:r w:rsidRPr="2B343DE8" w:rsidR="004D5562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 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>older version or somehow pip is not installed</w:t>
      </w:r>
      <w:r w:rsidRPr="2B343DE8" w:rsidR="004D5562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you will need to install it </w:t>
      </w:r>
      <w:r w:rsidRPr="2B343DE8" w:rsidR="10F93013">
        <w:rPr>
          <w:rFonts w:ascii="Arial" w:hAnsi="Arial" w:cs="Arial"/>
          <w:color w:val="auto"/>
          <w:sz w:val="24"/>
          <w:szCs w:val="24"/>
          <w:shd w:val="clear" w:color="auto" w:fill="FFFFFF"/>
        </w:rPr>
        <w:t>first,</w:t>
      </w:r>
      <w:r w:rsidRPr="2B343DE8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Del="004D5562" w:rsidR="00B752A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follow </w:t>
      </w:r>
      <w:hyperlink w:history="1" r:id="R31ed111d966d48f8">
        <w:r w:rsidRPr="2B343DE8" w:rsidDel="004D5562" w:rsidR="00B752A0">
          <w:rPr>
            <w:rStyle w:val="Hyperlink"/>
            <w:rFonts w:ascii="Arial" w:hAnsi="Arial" w:cs="Arial"/>
            <w:color w:val="auto"/>
            <w:sz w:val="24"/>
            <w:szCs w:val="24"/>
          </w:rPr>
          <w:t>https://pip.pypa.io/en/stable/installation/</w:t>
        </w:r>
      </w:hyperlink>
      <w:r w:rsidRPr="2B343DE8" w:rsidR="004D5562">
        <w:rPr>
          <w:rFonts w:ascii="Arial" w:hAnsi="Arial" w:cs="Arial"/>
          <w:color w:val="auto"/>
          <w:sz w:val="24"/>
          <w:szCs w:val="24"/>
        </w:rPr>
        <w:t xml:space="preserve"> </w:t>
      </w:r>
    </w:p>
    <w:p w:rsidRPr="00ED4129" w:rsidR="00C7728A" w:rsidP="000B10CB" w:rsidRDefault="00BE067A" w14:paraId="7D20F1FF" w14:textId="27CCF05E">
      <w:pPr>
        <w:pStyle w:val="paragraph"/>
        <w:spacing w:line="276" w:lineRule="auto"/>
        <w:jc w:val="both"/>
        <w:rPr>
          <w:rFonts w:ascii="Noto Serif" w:hAnsi="Noto Serif" w:cs="Noto Serif"/>
          <w:color w:val="3D3B49"/>
          <w:shd w:val="clear" w:color="auto" w:fill="FFFFFF"/>
        </w:rPr>
      </w:pPr>
      <w:r w:rsidRPr="000B10CB">
        <w:rPr>
          <w:rStyle w:val="normaltextrun"/>
          <w:rFonts w:ascii="Arial" w:hAnsi="Arial" w:eastAsia="Arial" w:cs="Arial"/>
          <w:b/>
        </w:rPr>
        <w:t>Command</w:t>
      </w:r>
    </w:p>
    <w:p w:rsidRPr="00A64C76" w:rsidR="00BE067A" w:rsidP="00A64C76" w:rsidRDefault="00BE067A" w14:paraId="611F3BF0" w14:textId="0C0A2B04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r w:rsidRPr="00A64C76">
        <w:rPr>
          <w:rFonts w:ascii="Consolas" w:hAnsi="Consolas"/>
        </w:rPr>
        <w:t xml:space="preserve">pip install </w:t>
      </w:r>
      <w:proofErr w:type="gramStart"/>
      <w:r w:rsidRPr="00A64C76">
        <w:rPr>
          <w:rFonts w:ascii="Consolas" w:hAnsi="Consolas"/>
        </w:rPr>
        <w:t>Flask</w:t>
      </w:r>
      <w:proofErr w:type="gramEnd"/>
    </w:p>
    <w:p w:rsidRPr="00ED4129" w:rsidR="00BE067A" w:rsidP="000B10CB" w:rsidRDefault="00C7728A" w14:paraId="6EC692C3" w14:textId="6466FF67">
      <w:pPr>
        <w:pStyle w:val="paragraph"/>
        <w:spacing w:line="276" w:lineRule="auto"/>
        <w:jc w:val="both"/>
        <w:rPr>
          <w:rFonts w:ascii="Noto Serif" w:hAnsi="Noto Serif" w:cs="Noto Serif"/>
          <w:color w:val="3D3B49"/>
          <w:shd w:val="clear" w:color="auto" w:fill="FFFFFF"/>
        </w:rPr>
      </w:pPr>
      <w:r w:rsidRPr="2B343DE8" w:rsidR="00C7728A">
        <w:rPr>
          <w:rStyle w:val="normaltextrun"/>
          <w:rFonts w:ascii="Arial" w:hAnsi="Arial" w:eastAsia="Arial" w:cs="Arial"/>
          <w:b w:val="1"/>
          <w:bCs w:val="1"/>
        </w:rPr>
        <w:t>Output</w:t>
      </w:r>
    </w:p>
    <w:p w:rsidRPr="00ED4129" w:rsidR="00DA5029" w:rsidP="2B343DE8" w:rsidRDefault="00DA5029" w14:paraId="324C00F5" w14:textId="5DD51675">
      <w:pPr>
        <w:pStyle w:val="Normal"/>
        <w:spacing w:line="276" w:lineRule="auto"/>
      </w:pPr>
      <w:r w:rsidR="4511DAC0">
        <w:drawing>
          <wp:inline wp14:editId="734BEF28" wp14:anchorId="67020891">
            <wp:extent cx="5943600" cy="1381125"/>
            <wp:effectExtent l="0" t="0" r="0" b="0"/>
            <wp:docPr id="20858556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e1d99c80dd49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944AF" w:rsidR="00583CFE" w:rsidP="000B10CB" w:rsidRDefault="0A6770DA" w14:paraId="63C08916" w14:textId="4837876E">
      <w:pPr>
        <w:pStyle w:val="paragraph"/>
        <w:spacing w:line="276" w:lineRule="auto"/>
        <w:jc w:val="both"/>
        <w:rPr>
          <w:rFonts w:ascii="Noto Serif" w:hAnsi="Noto Serif" w:cs="Noto Serif"/>
          <w:b/>
          <w:color w:val="3D3B49"/>
          <w:shd w:val="clear" w:color="auto" w:fill="FFFFFF"/>
        </w:rPr>
      </w:pPr>
      <w:r w:rsidRPr="000B10CB">
        <w:rPr>
          <w:rStyle w:val="normaltextrun"/>
          <w:rFonts w:ascii="Arial" w:hAnsi="Arial" w:eastAsia="Arial" w:cs="Arial"/>
          <w:b/>
        </w:rPr>
        <w:t>Command</w:t>
      </w:r>
    </w:p>
    <w:p w:rsidRPr="00A64C76" w:rsidR="00BE067A" w:rsidP="00A64C76" w:rsidRDefault="00BE067A" w14:paraId="67FB931B" w14:textId="08F61642">
      <w:pPr>
        <w:pStyle w:val="paragraph"/>
        <w:shd w:val="clear" w:color="auto" w:fill="D9D9D9" w:themeFill="background1" w:themeFillShade="D9"/>
        <w:spacing w:line="276" w:lineRule="auto"/>
        <w:ind w:left="720"/>
        <w:jc w:val="both"/>
        <w:rPr>
          <w:rFonts w:ascii="Consolas" w:hAnsi="Consolas"/>
        </w:rPr>
      </w:pPr>
      <w:r w:rsidRPr="00A64C76">
        <w:rPr>
          <w:rFonts w:ascii="Consolas" w:hAnsi="Consolas"/>
        </w:rPr>
        <w:t>pip install Flask-RESTful</w:t>
      </w:r>
    </w:p>
    <w:p w:rsidRPr="00ED4129" w:rsidR="00BE067A" w:rsidP="009B456C" w:rsidRDefault="00583CFE" w14:paraId="07C27A54" w14:textId="116634BC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  <w:r w:rsidRPr="2B343DE8" w:rsidR="00583CFE">
        <w:rPr>
          <w:rStyle w:val="normaltextrun"/>
          <w:rFonts w:ascii="Arial" w:hAnsi="Arial" w:eastAsia="Arial" w:cs="Arial"/>
          <w:b w:val="1"/>
          <w:bCs w:val="1"/>
        </w:rPr>
        <w:t>Output</w:t>
      </w:r>
    </w:p>
    <w:p w:rsidRPr="00ED4129" w:rsidR="00DA5029" w:rsidP="2B343DE8" w:rsidRDefault="00DA5029" w14:paraId="469C8E49" w14:textId="41346D91">
      <w:pPr>
        <w:pStyle w:val="Normal"/>
        <w:spacing w:line="276" w:lineRule="auto"/>
      </w:pPr>
      <w:r w:rsidR="4AF8F5E5">
        <w:drawing>
          <wp:inline wp14:editId="4C0F04A1" wp14:anchorId="0A6E1130">
            <wp:extent cx="5943600" cy="1828800"/>
            <wp:effectExtent l="0" t="0" r="0" b="0"/>
            <wp:docPr id="16328336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55004fd78e4be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541C17" w:rsidP="2B343DE8" w:rsidRDefault="00541C17" w14:paraId="5F6AF4DF" w14:textId="777FEC50">
      <w:pPr>
        <w:spacing w:line="276" w:lineRule="auto"/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</w:pPr>
      <w:r w:rsidRPr="2B343DE8" w:rsidR="00541C17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Create a New File named </w:t>
      </w:r>
      <w:r w:rsidRPr="2B343DE8" w:rsidR="00541C17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>app.py</w:t>
      </w:r>
      <w:r w:rsidRPr="2B343DE8" w:rsidR="00541C17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36035A00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inside </w:t>
      </w:r>
      <w:r w:rsidRPr="2B343DE8" w:rsidR="36035A00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helloworld</w:t>
      </w:r>
      <w:r w:rsidRPr="2B343DE8" w:rsidR="36035A00">
        <w:rPr>
          <w:rFonts w:ascii="Arial" w:hAnsi="Arial" w:eastAsia="Arial" w:cs="Arial"/>
          <w:color w:val="auto"/>
          <w:sz w:val="24"/>
          <w:szCs w:val="24"/>
          <w:shd w:val="clear" w:color="auto" w:fill="FFFFFF"/>
        </w:rPr>
        <w:t xml:space="preserve">-app</w:t>
      </w:r>
    </w:p>
    <w:p w:rsidR="5F5B2BD2" w:rsidP="2B343DE8" w:rsidRDefault="5F5B2BD2" w14:paraId="47EB8F11" w14:textId="54819989">
      <w:pPr>
        <w:pStyle w:val="Normal"/>
        <w:spacing w:line="276" w:lineRule="auto"/>
        <w:ind w:left="720"/>
      </w:pPr>
      <w:r w:rsidR="36035A00">
        <w:drawing>
          <wp:inline wp14:editId="4ED47FBE" wp14:anchorId="59312BD9">
            <wp:extent cx="3153215" cy="1991003"/>
            <wp:effectExtent l="0" t="0" r="0" b="0"/>
            <wp:docPr id="17281624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8781f05d3694d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DA5029" w:rsidP="2B343DE8" w:rsidRDefault="005C11AA" w14:paraId="55117D6F" w14:textId="6B833F74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33B6409D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dd</w:t>
      </w:r>
      <w:r w:rsidRPr="2B343DE8" w:rsidR="005C11A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following code in the app.py </w:t>
      </w:r>
      <w:r w:rsidRPr="2B343DE8" w:rsidR="005C11AA">
        <w:rPr>
          <w:rFonts w:ascii="Arial" w:hAnsi="Arial" w:cs="Arial"/>
          <w:color w:val="auto"/>
          <w:sz w:val="24"/>
          <w:szCs w:val="24"/>
          <w:shd w:val="clear" w:color="auto" w:fill="FFFFFF"/>
        </w:rPr>
        <w:t>file</w:t>
      </w:r>
    </w:p>
    <w:p w:rsidRPr="00A64C76" w:rsidR="00213C42" w:rsidP="000B10CB" w:rsidRDefault="00213C42" w14:paraId="48EA84B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from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flask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impor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Flask</w:t>
      </w:r>
    </w:p>
    <w:p w:rsidRPr="00A64C76" w:rsidR="00213C42" w:rsidP="000B10CB" w:rsidRDefault="00213C42" w14:paraId="67F370F8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from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flask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impor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request</w:t>
      </w:r>
    </w:p>
    <w:p w:rsidRPr="00A64C76" w:rsidR="00213C42" w:rsidP="000B10CB" w:rsidRDefault="00213C42" w14:paraId="0141D548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impor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proofErr w:type="spellStart"/>
      <w:proofErr w:type="gram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</w:t>
      </w:r>
      <w:proofErr w:type="spellEnd"/>
      <w:proofErr w:type="gramEnd"/>
    </w:p>
    <w:p w:rsidRPr="00A64C76" w:rsidR="00213C42" w:rsidP="000B10CB" w:rsidRDefault="00213C42" w14:paraId="559FCFF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</w:p>
    <w:p w:rsidRPr="00A64C76" w:rsidR="00213C42" w:rsidP="000B10CB" w:rsidRDefault="00213C42" w14:paraId="6EF957D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lastRenderedPageBreak/>
        <w:t>database = {}</w:t>
      </w:r>
    </w:p>
    <w:p w:rsidRPr="00A64C76" w:rsidR="00213C42" w:rsidP="000B10CB" w:rsidRDefault="00213C42" w14:paraId="6EACECF6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app = Flask(__name__)</w:t>
      </w:r>
    </w:p>
    <w:p w:rsidRPr="00A64C76" w:rsidR="00213C42" w:rsidP="000B10CB" w:rsidRDefault="00213C42" w14:paraId="7B0B896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</w:p>
    <w:p w:rsidRPr="00A64C76" w:rsidR="00213C42" w:rsidP="000B10CB" w:rsidRDefault="00213C42" w14:paraId="04A263B9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@app.route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/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)</w:t>
      </w:r>
    </w:p>
    <w:p w:rsidRPr="00A64C76" w:rsidR="00213C42" w:rsidP="000B10CB" w:rsidRDefault="00213C42" w14:paraId="64D87211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def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index():</w:t>
      </w:r>
    </w:p>
    <w:p w:rsidRPr="00A64C76" w:rsidR="00213C42" w:rsidP="000B10CB" w:rsidRDefault="00213C42" w14:paraId="5E9CE96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Hello World!"</w:t>
      </w:r>
    </w:p>
    <w:p w:rsidRPr="00ED4129" w:rsidR="00DA5029" w:rsidP="00A64C76" w:rsidRDefault="00DA5029" w14:paraId="4B134F73" w14:textId="3EDBDB59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ED4129" w:rsidR="00DA5029" w:rsidP="2B343DE8" w:rsidRDefault="3ED3243A" w14:paraId="137AC6BE" w14:textId="6F2D5496">
      <w:pPr>
        <w:pStyle w:val="Normal"/>
        <w:spacing w:line="276" w:lineRule="auto"/>
        <w:jc w:val="center"/>
      </w:pPr>
      <w:r w:rsidR="7EB11F46">
        <w:drawing>
          <wp:inline wp14:editId="138A4B69" wp14:anchorId="267616B5">
            <wp:extent cx="5668164" cy="3562847"/>
            <wp:effectExtent l="0" t="0" r="0" b="0"/>
            <wp:docPr id="15190476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9191cda04e4422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4" cy="356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9F42D3" w:rsidP="00A64C76" w:rsidRDefault="009F42D3" w14:paraId="56237E8C" w14:textId="1CA2340D">
      <w:pPr>
        <w:spacing w:line="276" w:lineRule="auto"/>
        <w:rPr>
          <w:rStyle w:val="normaltextrun"/>
          <w:rFonts w:ascii="Arial" w:hAnsi="Arial" w:eastAsia="Arial" w:cs="Arial"/>
          <w:b/>
          <w:sz w:val="24"/>
          <w:szCs w:val="24"/>
        </w:rPr>
      </w:pPr>
      <w:r w:rsidRPr="00A64C76">
        <w:rPr>
          <w:rStyle w:val="normaltextrun"/>
          <w:rFonts w:ascii="Arial" w:hAnsi="Arial" w:eastAsia="Arial" w:cs="Arial"/>
          <w:b/>
          <w:sz w:val="24"/>
          <w:szCs w:val="24"/>
        </w:rPr>
        <w:t xml:space="preserve">Creating </w:t>
      </w:r>
      <w:r w:rsidRPr="000B10CB" w:rsidR="003F1F80">
        <w:rPr>
          <w:rStyle w:val="normaltextrun"/>
          <w:rFonts w:ascii="Arial" w:hAnsi="Arial" w:eastAsia="Arial" w:cs="Arial"/>
          <w:b/>
          <w:sz w:val="24"/>
          <w:szCs w:val="24"/>
        </w:rPr>
        <w:t xml:space="preserve">a </w:t>
      </w:r>
      <w:r w:rsidRPr="00A64C76">
        <w:rPr>
          <w:rStyle w:val="normaltextrun"/>
          <w:rFonts w:ascii="Arial" w:hAnsi="Arial" w:eastAsia="Arial" w:cs="Arial"/>
          <w:b/>
          <w:sz w:val="24"/>
          <w:szCs w:val="24"/>
        </w:rPr>
        <w:t>CRUD Service</w:t>
      </w:r>
    </w:p>
    <w:p w:rsidRPr="00A64C76" w:rsidR="0074414A" w:rsidP="2B343DE8" w:rsidRDefault="0074414A" w14:paraId="2802D3CF" w14:textId="320EDA47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 HTTP verb is something you use implicitly with every page load and every form submission on the Internet. It is a mandatory part of every HTTP call. In REST, you use the verb explicitly to tell the back-end system what the action 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will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e.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We are going to explore four HTTP </w:t>
      </w:r>
      <w:r w:rsidRPr="2B343DE8" w:rsidR="58BA78FC">
        <w:rPr>
          <w:rFonts w:ascii="Arial" w:hAnsi="Arial" w:cs="Arial"/>
          <w:color w:val="auto"/>
          <w:sz w:val="24"/>
          <w:szCs w:val="24"/>
          <w:shd w:val="clear" w:color="auto" w:fill="FFFFFF"/>
        </w:rPr>
        <w:t>protocol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74414A" w:rsidP="2B343DE8" w:rsidRDefault="0074414A" w14:paraId="0F846A78" w14:textId="56CEDD21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GET retrieves data from the system.</w:t>
      </w:r>
    </w:p>
    <w:p w:rsidRPr="00A64C76" w:rsidR="0074414A" w:rsidP="2B343DE8" w:rsidRDefault="0074414A" w14:paraId="0A14F4F7" w14:textId="7E7900CB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POST </w:t>
      </w:r>
      <w:r w:rsidRPr="2B343DE8" w:rsidR="3FBBA249">
        <w:rPr>
          <w:rFonts w:ascii="Arial" w:hAnsi="Arial" w:cs="Arial"/>
          <w:color w:val="auto"/>
          <w:sz w:val="24"/>
          <w:szCs w:val="24"/>
          <w:shd w:val="clear" w:color="auto" w:fill="FFFFFF"/>
        </w:rPr>
        <w:t>adds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new data to the system.</w:t>
      </w:r>
    </w:p>
    <w:p w:rsidRPr="00A64C76" w:rsidR="0074414A" w:rsidP="2B343DE8" w:rsidRDefault="0074414A" w14:paraId="4C7E2B12" w14:textId="57F980FE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PUT replaces/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m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odif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ies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n entry 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entir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ly 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in the system.</w:t>
      </w:r>
    </w:p>
    <w:p w:rsidRPr="00A64C76" w:rsidR="009F42D3" w:rsidP="2B343DE8" w:rsidRDefault="0074414A" w14:paraId="0A88DCF9" w14:textId="6ED7971F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>DELETE removes an entry from the system.</w:t>
      </w:r>
    </w:p>
    <w:p w:rsidRPr="00A64C76" w:rsidR="0074414A" w:rsidP="2B343DE8" w:rsidRDefault="0074414A" w14:paraId="223146C1" w14:textId="1AD3488D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We are creating </w:t>
      </w:r>
      <w:r w:rsidRPr="2B343DE8" w:rsidR="53B04C09">
        <w:rPr>
          <w:rFonts w:ascii="Arial" w:hAnsi="Arial" w:cs="Arial"/>
          <w:color w:val="auto"/>
          <w:sz w:val="24"/>
          <w:szCs w:val="24"/>
          <w:shd w:val="clear" w:color="auto" w:fill="FFFFFF"/>
        </w:rPr>
        <w:t>a CRUD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Rest Service for </w:t>
      </w:r>
      <w:r w:rsidRPr="2B343DE8" w:rsidR="3A868DE9">
        <w:rPr>
          <w:rFonts w:ascii="Arial" w:hAnsi="Arial" w:cs="Arial"/>
          <w:color w:val="auto"/>
          <w:sz w:val="24"/>
          <w:szCs w:val="24"/>
          <w:shd w:val="clear" w:color="auto" w:fill="FFFFFF"/>
        </w:rPr>
        <w:t>student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 In this CRUD operation</w:t>
      </w:r>
      <w:r w:rsidRPr="2B343DE8" w:rsidR="26790364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we will only </w:t>
      </w:r>
      <w:r w:rsidRPr="2B343DE8" w:rsidR="180507A5">
        <w:rPr>
          <w:rFonts w:ascii="Arial" w:hAnsi="Arial" w:cs="Arial"/>
          <w:color w:val="auto"/>
          <w:sz w:val="24"/>
          <w:szCs w:val="24"/>
          <w:shd w:val="clear" w:color="auto" w:fill="FFFFFF"/>
        </w:rPr>
        <w:t>be storing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name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age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Please note HTTP POST and PUT </w:t>
      </w:r>
      <w:r w:rsidRPr="2B343DE8" w:rsidR="424AFC3E">
        <w:rPr>
          <w:rFonts w:ascii="Arial" w:hAnsi="Arial" w:cs="Arial"/>
          <w:color w:val="auto"/>
          <w:sz w:val="24"/>
          <w:szCs w:val="24"/>
          <w:shd w:val="clear" w:color="auto" w:fill="FFFFFF"/>
        </w:rPr>
        <w:t>are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interchangeable terms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both </w:t>
      </w:r>
      <w:r w:rsidRPr="2B343DE8" w:rsidR="00DB738F">
        <w:rPr>
          <w:rFonts w:ascii="Arial" w:hAnsi="Arial" w:cs="Arial"/>
          <w:color w:val="auto"/>
          <w:sz w:val="24"/>
          <w:szCs w:val="24"/>
          <w:shd w:val="clear" w:color="auto" w:fill="FFFFFF"/>
        </w:rPr>
        <w:t>protocols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can serve the purpose of creation and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updation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3D4F97" w:rsidP="2B343DE8" w:rsidRDefault="008E7CF1" w14:paraId="7EB57BBF" w14:textId="5873B877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>To cr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eate </w:t>
      </w:r>
      <w:r w:rsidRPr="2B343DE8" w:rsidR="00C80C6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74414A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new Student Record in the </w:t>
      </w:r>
      <w:r w:rsidRPr="2B343DE8" w:rsidR="2DAB5FE8">
        <w:rPr>
          <w:rFonts w:ascii="Arial" w:hAnsi="Arial" w:cs="Arial"/>
          <w:color w:val="auto"/>
          <w:sz w:val="24"/>
          <w:szCs w:val="24"/>
          <w:shd w:val="clear" w:color="auto" w:fill="FFFFFF"/>
        </w:rPr>
        <w:t>system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dd the </w:t>
      </w:r>
      <w:r w:rsidRPr="2B343DE8" w:rsidR="3790AF7F">
        <w:rPr>
          <w:rFonts w:ascii="Arial" w:hAnsi="Arial" w:cs="Arial"/>
          <w:color w:val="auto"/>
          <w:sz w:val="24"/>
          <w:szCs w:val="24"/>
          <w:shd w:val="clear" w:color="auto" w:fill="FFFFFF"/>
        </w:rPr>
        <w:t>code below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o the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app.py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file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8E7CF1" w:rsidP="00A64C76" w:rsidRDefault="008E7CF1" w14:paraId="7D9A261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@app.route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/student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methods=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POST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)</w:t>
      </w:r>
    </w:p>
    <w:p w:rsidRPr="00A64C76" w:rsidR="008E7CF1" w:rsidP="00A64C76" w:rsidRDefault="008E7CF1" w14:paraId="1DB576D7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def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post_students_detail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):</w:t>
      </w:r>
    </w:p>
    <w:p w:rsidRPr="00A64C76" w:rsidR="008E7CF1" w:rsidP="00A64C76" w:rsidRDefault="008E7CF1" w14:paraId="559CC815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try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:</w:t>
      </w:r>
    </w:p>
    <w:p w:rsidRPr="00A64C76" w:rsidR="008E7CF1" w:rsidP="00A64C76" w:rsidRDefault="008E7CF1" w14:paraId="7AB4AD6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data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request.json</w:t>
      </w:r>
      <w:proofErr w:type="spellEnd"/>
    </w:p>
    <w:p w:rsidRPr="00A64C76" w:rsidR="008E7CF1" w:rsidP="00A64C76" w:rsidRDefault="008E7CF1" w14:paraId="006C8E0E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load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dump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data))</w:t>
      </w:r>
    </w:p>
    <w:p w:rsidRPr="00A64C76" w:rsidR="008E7CF1" w:rsidP="00A64C76" w:rsidRDefault="008E7CF1" w14:paraId="5F924F87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database[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nam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]]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ag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</w:t>
      </w:r>
    </w:p>
    <w:p w:rsidRPr="00A64C76" w:rsidR="008E7CF1" w:rsidP="00A64C76" w:rsidRDefault="008E7CF1" w14:paraId="0B01E0D6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Succes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200</w:t>
      </w:r>
    </w:p>
    <w:p w:rsidRPr="00A64C76" w:rsidR="008E7CF1" w:rsidP="00A64C76" w:rsidRDefault="008E7CF1" w14:paraId="621B3B2C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excep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xception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as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:</w:t>
      </w:r>
    </w:p>
    <w:p w:rsidRPr="00A64C76" w:rsidR="008E7CF1" w:rsidP="00A64C76" w:rsidRDefault="008E7CF1" w14:paraId="49B9E11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print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Error during saving object 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e)</w:t>
      </w:r>
    </w:p>
    <w:p w:rsidRPr="00A64C76" w:rsidR="008E7CF1" w:rsidP="00A64C76" w:rsidRDefault="008E7CF1" w14:paraId="7AFE4FCE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Failed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400</w:t>
      </w:r>
    </w:p>
    <w:p w:rsidRPr="00ED4129" w:rsidR="0074414A" w:rsidP="00A64C76" w:rsidRDefault="0074414A" w14:paraId="46B1A440" w14:textId="6A789E12">
      <w:pPr>
        <w:pStyle w:val="ListParagraph"/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</w:p>
    <w:p w:rsidRPr="00A64C76" w:rsidR="0074414A" w:rsidP="2B343DE8" w:rsidRDefault="008E7CF1" w14:paraId="47D37453" w14:textId="40B7B339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>Thi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code </w:t>
      </w:r>
      <w:r w:rsidRPr="2B343DE8" w:rsidR="554AA158">
        <w:rPr>
          <w:rFonts w:ascii="Arial" w:hAnsi="Arial" w:cs="Arial"/>
          <w:color w:val="auto"/>
          <w:sz w:val="24"/>
          <w:szCs w:val="24"/>
          <w:shd w:val="clear" w:color="auto" w:fill="FFFFFF"/>
        </w:rPr>
        <w:t>accept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HTTP post request with the </w:t>
      </w:r>
      <w:r w:rsidRPr="2B343DE8" w:rsidR="00DB738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path </w:t>
      </w:r>
      <w:r w:rsidRPr="2B343DE8" w:rsidR="00D71794">
        <w:rPr>
          <w:rFonts w:ascii="Arial" w:hAnsi="Arial" w:cs="Arial"/>
          <w:color w:val="auto"/>
          <w:sz w:val="24"/>
          <w:szCs w:val="24"/>
          <w:shd w:val="clear" w:color="auto" w:fill="FFFFFF"/>
        </w:rPr>
        <w:t>'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Students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.' I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 parses the student </w:t>
      </w:r>
      <w:r w:rsidRPr="2B343DE8" w:rsidR="004A6881">
        <w:rPr>
          <w:rFonts w:ascii="Arial" w:hAnsi="Arial" w:cs="Arial"/>
          <w:color w:val="auto"/>
          <w:sz w:val="24"/>
          <w:szCs w:val="24"/>
          <w:shd w:val="clear" w:color="auto" w:fill="FFFFFF"/>
        </w:rPr>
        <w:t>Json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request and </w:t>
      </w:r>
      <w:r w:rsidRPr="2B343DE8" w:rsidR="4154C29D">
        <w:rPr>
          <w:rFonts w:ascii="Arial" w:hAnsi="Arial" w:cs="Arial"/>
          <w:color w:val="auto"/>
          <w:sz w:val="24"/>
          <w:szCs w:val="24"/>
          <w:shd w:val="clear" w:color="auto" w:fill="FFFFFF"/>
        </w:rPr>
        <w:t>stores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t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in 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a 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>temporary data structure.</w:t>
      </w:r>
    </w:p>
    <w:p w:rsidR="00380B89" w:rsidP="009B456C" w:rsidRDefault="00380B89" w14:paraId="112B415E" w14:textId="77777777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</w:p>
    <w:p w:rsidRPr="00E944AF" w:rsidR="008E7CF1" w:rsidP="009B456C" w:rsidRDefault="003D4F97" w14:paraId="6B8D4B83" w14:textId="673FAF0C">
      <w:pPr>
        <w:spacing w:line="276" w:lineRule="auto"/>
        <w:rPr>
          <w:rFonts w:ascii="Arial" w:hAnsi="Arial" w:cs="Arial"/>
          <w:b/>
          <w:bCs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 xml:space="preserve">Updating Existing </w:t>
      </w:r>
      <w:r w:rsidRPr="00A64C76" w:rsidR="71E2EB3C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Record</w:t>
      </w:r>
      <w:r w:rsidRPr="00E944AF" w:rsidR="008E7CF1">
        <w:rPr>
          <w:rFonts w:ascii="Arial" w:hAnsi="Arial" w:cs="Arial"/>
          <w:b/>
          <w:bCs/>
          <w:color w:val="3D3B49"/>
          <w:sz w:val="24"/>
          <w:szCs w:val="24"/>
          <w:shd w:val="clear" w:color="auto" w:fill="FFFFFF"/>
        </w:rPr>
        <w:t>s</w:t>
      </w:r>
    </w:p>
    <w:p w:rsidRPr="00A64C76" w:rsidR="003D4F97" w:rsidP="2B343DE8" w:rsidRDefault="003D4F97" w14:paraId="4920C8DB" w14:textId="1D8E8F99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pdating/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Modifying</w:t>
      </w:r>
      <w:r w:rsidRPr="2B343DE8" w:rsidR="003D4F9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existing records is the common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request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HTTP PUT request is the most used protocol.</w:t>
      </w:r>
    </w:p>
    <w:p w:rsidRPr="00A64C76" w:rsidR="00CF36C9" w:rsidP="2B343DE8" w:rsidRDefault="008E7CF1" w14:paraId="53A8D954" w14:textId="59E5F63C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se the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code 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below to update 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existing record</w:t>
      </w:r>
      <w:r w:rsidRPr="2B343DE8" w:rsidR="008E7CF1">
        <w:rPr>
          <w:rFonts w:ascii="Arial" w:hAnsi="Arial" w:cs="Arial"/>
          <w:color w:val="auto"/>
          <w:sz w:val="24"/>
          <w:szCs w:val="24"/>
          <w:shd w:val="clear" w:color="auto" w:fill="FFFFFF"/>
        </w:rPr>
        <w:t>s</w:t>
      </w:r>
      <w:r w:rsidRPr="2B343DE8" w:rsidR="00CF36C9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A64C76" w:rsidR="00CF36C9" w:rsidP="009B456C" w:rsidRDefault="008E7CF1" w14:paraId="54BAEA16" w14:textId="70C62F3F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lastRenderedPageBreak/>
        <w:t>Code</w:t>
      </w:r>
    </w:p>
    <w:p w:rsidRPr="00A64C76" w:rsidR="00575C5F" w:rsidP="00A64C76" w:rsidRDefault="00575C5F" w14:paraId="58F3C4D7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@app.route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/student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methods=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PUT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)</w:t>
      </w:r>
    </w:p>
    <w:p w:rsidRPr="00A64C76" w:rsidR="00575C5F" w:rsidP="00A64C76" w:rsidRDefault="00575C5F" w14:paraId="1AD359BA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def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put_students_detail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):</w:t>
      </w:r>
    </w:p>
    <w:p w:rsidRPr="00A64C76" w:rsidR="00575C5F" w:rsidP="00A64C76" w:rsidRDefault="00575C5F" w14:paraId="39260472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try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:</w:t>
      </w:r>
    </w:p>
    <w:p w:rsidRPr="00A64C76" w:rsidR="00575C5F" w:rsidP="00A64C76" w:rsidRDefault="00575C5F" w14:paraId="02855505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data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request.json</w:t>
      </w:r>
      <w:proofErr w:type="spellEnd"/>
    </w:p>
    <w:p w:rsidRPr="00A64C76" w:rsidR="00575C5F" w:rsidP="00A64C76" w:rsidRDefault="00575C5F" w14:paraId="501B5EDB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load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json.dumps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(data))</w:t>
      </w:r>
    </w:p>
    <w:p w:rsidRPr="00A64C76" w:rsidR="00575C5F" w:rsidP="00A64C76" w:rsidRDefault="00575C5F" w14:paraId="4512E0AF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database[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nam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]] = </w:t>
      </w:r>
      <w:proofErr w:type="spellStart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dict_json</w:t>
      </w:r>
      <w:proofErr w:type="spellEnd"/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[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age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]</w:t>
      </w:r>
    </w:p>
    <w:p w:rsidRPr="00A64C76" w:rsidR="00575C5F" w:rsidP="00A64C76" w:rsidRDefault="00575C5F" w14:paraId="0042845A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Success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200</w:t>
      </w:r>
    </w:p>
    <w:p w:rsidRPr="00A64C76" w:rsidR="00575C5F" w:rsidP="00A64C76" w:rsidRDefault="00575C5F" w14:paraId="12DC1DF5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except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xception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as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e:</w:t>
      </w:r>
    </w:p>
    <w:p w:rsidRPr="00A64C76" w:rsidR="00575C5F" w:rsidP="00A64C76" w:rsidRDefault="00575C5F" w14:paraId="2175E865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        print(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"Error during saving object "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>, e)</w:t>
      </w:r>
    </w:p>
    <w:p w:rsidRPr="00A64C76" w:rsidR="00575C5F" w:rsidP="00A64C76" w:rsidRDefault="00575C5F" w14:paraId="436128DD" w14:textId="77777777">
      <w:pPr>
        <w:shd w:val="clear" w:color="auto" w:fill="D9D9D9" w:themeFill="background1" w:themeFillShade="D9"/>
        <w:spacing w:after="0" w:line="276" w:lineRule="auto"/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        </w:t>
      </w:r>
      <w:r w:rsidRPr="00A64C76">
        <w:rPr>
          <w:rFonts w:ascii="Consolas" w:hAnsi="Consolas" w:eastAsia="Times New Roman" w:cs="Times New Roman"/>
          <w:color w:val="0000FF"/>
          <w:sz w:val="24"/>
          <w:szCs w:val="24"/>
          <w:lang w:eastAsia="ko-KR"/>
        </w:rPr>
        <w:t>return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 </w:t>
      </w:r>
      <w:r w:rsidRPr="00A64C76">
        <w:rPr>
          <w:rFonts w:ascii="Consolas" w:hAnsi="Consolas" w:eastAsia="Times New Roman" w:cs="Times New Roman"/>
          <w:color w:val="A31515"/>
          <w:sz w:val="24"/>
          <w:szCs w:val="24"/>
          <w:lang w:eastAsia="ko-KR"/>
        </w:rPr>
        <w:t>'Failed'</w:t>
      </w:r>
      <w:r w:rsidRPr="00A64C76">
        <w:rPr>
          <w:rFonts w:ascii="Consolas" w:hAnsi="Consolas" w:eastAsia="Times New Roman" w:cs="Times New Roman"/>
          <w:color w:val="000000"/>
          <w:sz w:val="24"/>
          <w:szCs w:val="24"/>
          <w:lang w:eastAsia="ko-KR"/>
        </w:rPr>
        <w:t xml:space="preserve">, </w:t>
      </w:r>
      <w:r w:rsidRPr="00A64C76">
        <w:rPr>
          <w:rFonts w:ascii="Consolas" w:hAnsi="Consolas" w:eastAsia="Times New Roman" w:cs="Times New Roman"/>
          <w:color w:val="098658"/>
          <w:sz w:val="24"/>
          <w:szCs w:val="24"/>
          <w:lang w:eastAsia="ko-KR"/>
        </w:rPr>
        <w:t>400</w:t>
      </w:r>
    </w:p>
    <w:p w:rsidRPr="00A64C76" w:rsidR="00CF36C9" w:rsidP="00A64C76" w:rsidRDefault="00CF36C9" w14:paraId="11EDE462" w14:textId="66243855">
      <w:pPr>
        <w:spacing w:line="276" w:lineRule="auto"/>
        <w:rPr>
          <w:sz w:val="24"/>
          <w:szCs w:val="24"/>
          <w:shd w:val="clear" w:color="auto" w:fill="FFFFFF"/>
        </w:rPr>
      </w:pPr>
    </w:p>
    <w:p w:rsidRPr="00A64C76" w:rsidR="00ED4129" w:rsidP="009B456C" w:rsidRDefault="00AB1F8C" w14:paraId="60EEDA70" w14:textId="0B19A8DD">
      <w:pPr>
        <w:spacing w:line="276" w:lineRule="auto"/>
        <w:rPr>
          <w:rStyle w:val="normaltextrun"/>
          <w:rFonts w:ascii="Arial" w:hAnsi="Arial" w:eastAsia="Arial" w:cs="Arial"/>
        </w:rPr>
      </w:pPr>
      <w:r>
        <w:rPr>
          <w:rStyle w:val="normaltextrun"/>
          <w:rFonts w:ascii="Arial" w:hAnsi="Arial" w:eastAsia="Arial" w:cs="Arial"/>
          <w:b/>
          <w:bCs/>
          <w:sz w:val="24"/>
          <w:szCs w:val="24"/>
        </w:rPr>
        <w:t>Returning Existing Records</w:t>
      </w:r>
    </w:p>
    <w:p w:rsidRPr="00ED4129" w:rsidR="00ED4129" w:rsidP="2B343DE8" w:rsidRDefault="00BA5BC3" w14:paraId="798F974D" w14:textId="76EAACA2">
      <w:pPr>
        <w:spacing w:line="276" w:lineRule="auto"/>
        <w:jc w:val="both"/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</w:pPr>
      <w:r w:rsidRPr="2B343DE8" w:rsidR="00BA5BC3"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  <w:t xml:space="preserve">The GET method </w:t>
      </w:r>
      <w:r w:rsidRPr="2B343DE8" w:rsidR="00D43065"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  <w:t>retrieves</w:t>
      </w:r>
      <w:r w:rsidRPr="2B343DE8" w:rsidR="00BA5BC3">
        <w:rPr>
          <w:rFonts w:ascii="Arial" w:hAnsi="Arial" w:cs="Arial"/>
          <w:b w:val="0"/>
          <w:bCs w:val="0"/>
          <w:color w:val="auto"/>
          <w:sz w:val="24"/>
          <w:szCs w:val="24"/>
          <w:shd w:val="clear" w:color="auto" w:fill="FFFFFF"/>
        </w:rPr>
        <w:t xml:space="preserve"> information from the given server using a given URI. Requests using GET should only retrieve data and should have no other effect on the data. </w:t>
      </w:r>
    </w:p>
    <w:p w:rsidRPr="00ED4129" w:rsidR="00ED4129" w:rsidP="2B343DE8" w:rsidRDefault="00ED4129" w14:paraId="1B83CC59" w14:textId="3EE5F3B6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ED412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se the following code to get </w:t>
      </w:r>
      <w:r w:rsidRPr="2B343DE8" w:rsidR="00ED4129">
        <w:rPr>
          <w:rFonts w:ascii="Arial" w:hAnsi="Arial" w:cs="Arial"/>
          <w:color w:val="auto"/>
          <w:sz w:val="24"/>
          <w:szCs w:val="24"/>
          <w:shd w:val="clear" w:color="auto" w:fill="FFFFFF"/>
        </w:rPr>
        <w:t>records</w:t>
      </w:r>
    </w:p>
    <w:p w:rsidR="00ED4129" w:rsidP="009B456C" w:rsidRDefault="00ED4129" w14:paraId="36724F5F" w14:textId="4B1000A9">
      <w:pPr>
        <w:spacing w:line="276" w:lineRule="auto"/>
        <w:rPr>
          <w:rStyle w:val="normaltextrun"/>
          <w:rFonts w:ascii="Arial" w:hAnsi="Arial" w:eastAsia="Arial" w:cs="Arial"/>
          <w:b/>
          <w:bCs/>
          <w:sz w:val="24"/>
          <w:szCs w:val="24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Code</w:t>
      </w:r>
    </w:p>
    <w:p w:rsidRPr="00522074" w:rsidR="00522074" w:rsidP="00A64C76" w:rsidRDefault="00522074" w14:paraId="68DCDC8D" w14:textId="443C8294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@app.route(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/students/&lt;Student_name&gt;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, methods=[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GET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])</w:t>
      </w:r>
    </w:p>
    <w:p w:rsidRPr="00522074" w:rsidR="00522074" w:rsidP="00A64C76" w:rsidRDefault="00522074" w14:paraId="7C05F838" w14:textId="520EAEB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def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get_students_details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(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Student_name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):</w:t>
      </w:r>
    </w:p>
    <w:p w:rsidRPr="00522074" w:rsidR="00522074" w:rsidP="00A64C76" w:rsidRDefault="00522074" w14:paraId="0C1064DF" w14:textId="7324A1C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try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6BFA8179" w14:textId="0052B843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        name = database[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Student_name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]</w:t>
      </w:r>
    </w:p>
    <w:p w:rsidRPr="00522074" w:rsidR="00522074" w:rsidP="00A64C76" w:rsidRDefault="00522074" w14:paraId="0445DD39" w14:textId="3CED5A9F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if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name ==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None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0744744E" w14:textId="109E27F8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Not Found</w:t>
      </w:r>
      <w:r w:rsidR="00D43065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</w:t>
      </w:r>
      <w:r w:rsidR="0052295F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,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4</w:t>
      </w:r>
    </w:p>
    <w:p w:rsidRPr="00522074" w:rsidR="00522074" w:rsidP="00A64C76" w:rsidRDefault="00522074" w14:paraId="682E8856" w14:textId="653A5443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lse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5C312754" w14:textId="3A1AF24F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Found 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+ 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Student_name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+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 age is '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+ str(name), </w:t>
      </w:r>
      <w:proofErr w:type="gramStart"/>
      <w:r w:rsidRPr="00522074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200</w:t>
      </w:r>
      <w:proofErr w:type="gramEnd"/>
    </w:p>
    <w:p w:rsidRPr="00522074" w:rsidR="00522074" w:rsidP="00A64C76" w:rsidRDefault="00522074" w14:paraId="64BEA46B" w14:textId="4969772D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xcept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proofErr w:type="spellStart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KeyError</w:t>
      </w:r>
      <w:proofErr w:type="spellEnd"/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:</w:t>
      </w:r>
    </w:p>
    <w:p w:rsidRPr="00522074" w:rsidR="00522074" w:rsidP="00A64C76" w:rsidRDefault="00522074" w14:paraId="00B69416" w14:textId="1861A765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        </w:t>
      </w:r>
      <w:r w:rsidRPr="00522074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Not Found</w:t>
      </w:r>
      <w:r w:rsidR="00D43065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</w:t>
      </w:r>
      <w:r w:rsidR="0052295F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,</w:t>
      </w:r>
      <w:r w:rsidRPr="00522074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</w:t>
      </w:r>
      <w:r w:rsidRPr="00522074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4</w:t>
      </w:r>
    </w:p>
    <w:p w:rsidRPr="00ED4129" w:rsidR="00522074" w:rsidP="009B456C" w:rsidRDefault="00522074" w14:paraId="1431DB31" w14:textId="53B29415">
      <w:pPr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</w:p>
    <w:p w:rsidRPr="00380B89" w:rsidR="00522074" w:rsidP="009B456C" w:rsidRDefault="00BA5BC3" w14:paraId="3F91DFFE" w14:textId="5D0F8B36">
      <w:pPr>
        <w:spacing w:line="276" w:lineRule="auto"/>
        <w:rPr>
          <w:rStyle w:val="normaltextrun"/>
          <w:rFonts w:ascii="Arial" w:hAnsi="Arial" w:eastAsia="Arial" w:cs="Arial"/>
          <w:b/>
          <w:bCs/>
          <w:sz w:val="24"/>
          <w:szCs w:val="24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Deleting</w:t>
      </w:r>
      <w:r w:rsidRPr="00380B89" w:rsidR="00522074">
        <w:rPr>
          <w:rStyle w:val="normaltextrun"/>
          <w:rFonts w:ascii="Arial" w:hAnsi="Arial" w:eastAsia="Arial" w:cs="Arial"/>
          <w:b/>
          <w:bCs/>
          <w:sz w:val="24"/>
          <w:szCs w:val="24"/>
        </w:rPr>
        <w:t xml:space="preserve"> </w:t>
      </w:r>
      <w:r w:rsidR="00AB1F8C">
        <w:rPr>
          <w:rStyle w:val="normaltextrun"/>
          <w:rFonts w:ascii="Arial" w:hAnsi="Arial" w:eastAsia="Arial" w:cs="Arial"/>
          <w:b/>
          <w:bCs/>
          <w:sz w:val="24"/>
          <w:szCs w:val="24"/>
        </w:rPr>
        <w:t>Records</w:t>
      </w: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 xml:space="preserve"> </w:t>
      </w:r>
    </w:p>
    <w:p w:rsidRPr="00A64C76" w:rsidR="00BA5BC3" w:rsidP="2B343DE8" w:rsidRDefault="00BA5BC3" w14:paraId="29F35D45" w14:textId="4E589E68">
      <w:pPr>
        <w:spacing w:line="276" w:lineRule="auto"/>
        <w:jc w:val="both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>A</w:t>
      </w:r>
      <w:r w:rsidRPr="2B343DE8" w:rsidR="00522074">
        <w:rPr>
          <w:rFonts w:ascii="Arial" w:hAnsi="Arial" w:cs="Arial"/>
          <w:color w:val="auto"/>
          <w:sz w:val="24"/>
          <w:szCs w:val="24"/>
          <w:shd w:val="clear" w:color="auto" w:fill="FFFFFF"/>
        </w:rPr>
        <w:t>n</w:t>
      </w: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HTTP request of this type is sent to remove the target resource from the server. Precisely what happens on the </w:t>
      </w:r>
      <w:r w:rsidRPr="2B343DE8" w:rsidR="00D71794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server's </w:t>
      </w: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side, such as whether the space is reclaimed or the resource is instead just taken offline, is under the </w:t>
      </w:r>
      <w:r w:rsidRPr="2B343DE8" w:rsidR="00D43065">
        <w:rPr>
          <w:rFonts w:ascii="Arial" w:hAnsi="Arial" w:cs="Arial"/>
          <w:color w:val="auto"/>
          <w:sz w:val="24"/>
          <w:szCs w:val="24"/>
          <w:shd w:val="clear" w:color="auto" w:fill="FFFFFF"/>
        </w:rPr>
        <w:t>server's control</w:t>
      </w:r>
      <w:r w:rsidRPr="2B343DE8" w:rsidR="00BA5BC3">
        <w:rPr>
          <w:rFonts w:ascii="Arial" w:hAnsi="Arial" w:cs="Arial"/>
          <w:color w:val="auto"/>
          <w:sz w:val="24"/>
          <w:szCs w:val="24"/>
          <w:shd w:val="clear" w:color="auto" w:fill="FFFFFF"/>
        </w:rPr>
        <w:t>, and how its environment has been configured.</w:t>
      </w:r>
    </w:p>
    <w:p w:rsidRPr="00A64C76" w:rsidR="00BA5BC3" w:rsidP="2B343DE8" w:rsidRDefault="009E5987" w14:paraId="18496645" w14:textId="67B052C6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9E5987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se the following </w:t>
      </w:r>
      <w:r w:rsidRPr="2B343DE8" w:rsidR="009E5987">
        <w:rPr>
          <w:rFonts w:ascii="Arial" w:hAnsi="Arial" w:cs="Arial"/>
          <w:color w:val="auto"/>
          <w:sz w:val="24"/>
          <w:szCs w:val="24"/>
          <w:shd w:val="clear" w:color="auto" w:fill="FFFFFF"/>
        </w:rPr>
        <w:t>code</w:t>
      </w:r>
    </w:p>
    <w:p w:rsidRPr="00A64C76" w:rsidR="009E5987" w:rsidP="009B456C" w:rsidRDefault="009E5987" w14:paraId="2E0DF304" w14:textId="705A2835">
      <w:pPr>
        <w:spacing w:line="276" w:lineRule="auto"/>
        <w:rPr>
          <w:rFonts w:ascii="Noto Serif" w:hAnsi="Noto Serif" w:cs="Noto Serif"/>
          <w:b/>
          <w:color w:val="3D3B49"/>
          <w:sz w:val="24"/>
          <w:szCs w:val="24"/>
          <w:shd w:val="clear" w:color="auto" w:fill="FFFFFF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Code</w:t>
      </w:r>
    </w:p>
    <w:p w:rsidRPr="00115992" w:rsidR="00115992" w:rsidP="00A64C76" w:rsidRDefault="00115992" w14:paraId="5B4B5FD3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@app.route(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/students/&lt;Student_name&gt;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, methods=[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DELETE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])</w:t>
      </w:r>
    </w:p>
    <w:p w:rsidRPr="00115992" w:rsidR="00115992" w:rsidP="00A64C76" w:rsidRDefault="00115992" w14:paraId="75A7F798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def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delete_students_details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(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tudent_name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):</w:t>
      </w:r>
    </w:p>
    <w:p w:rsidRPr="00115992" w:rsidR="00115992" w:rsidP="00A64C76" w:rsidRDefault="00115992" w14:paraId="47D2692C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try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:</w:t>
      </w:r>
    </w:p>
    <w:p w:rsidRPr="00115992" w:rsidR="00115992" w:rsidP="00A64C76" w:rsidRDefault="00115992" w14:paraId="6E1986A3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        name = database[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tudent_name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]</w:t>
      </w:r>
    </w:p>
    <w:p w:rsidRPr="00115992" w:rsidR="00115992" w:rsidP="00A64C76" w:rsidRDefault="00115992" w14:paraId="644F0A42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database.pop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(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tudent_name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)</w:t>
      </w:r>
    </w:p>
    <w:p w:rsidRPr="00115992" w:rsidR="00115992" w:rsidP="00A64C76" w:rsidRDefault="00115992" w14:paraId="4749674F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deleted successfully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, </w:t>
      </w:r>
      <w:proofErr w:type="gramStart"/>
      <w:r w:rsidRPr="00115992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200</w:t>
      </w:r>
      <w:proofErr w:type="gramEnd"/>
    </w:p>
    <w:p w:rsidRPr="00115992" w:rsidR="00115992" w:rsidP="00A64C76" w:rsidRDefault="00115992" w14:paraId="660D19A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xcept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proofErr w:type="spellStart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KeyError</w:t>
      </w:r>
      <w:proofErr w:type="spellEnd"/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:</w:t>
      </w:r>
    </w:p>
    <w:p w:rsidRPr="00115992" w:rsidR="00115992" w:rsidP="00A64C76" w:rsidRDefault="00115992" w14:paraId="1F9E720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Record Not Found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, </w:t>
      </w:r>
      <w:r w:rsidRPr="00115992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4</w:t>
      </w:r>
    </w:p>
    <w:p w:rsidRPr="00115992" w:rsidR="00115992" w:rsidP="00A64C76" w:rsidRDefault="00115992" w14:paraId="1C89B6F6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except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Exception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as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e:</w:t>
      </w:r>
    </w:p>
    <w:p w:rsidRPr="00115992" w:rsidR="00115992" w:rsidP="00A64C76" w:rsidRDefault="00115992" w14:paraId="6A3CC039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        print(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"Error while removing record "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, e)</w:t>
      </w:r>
    </w:p>
    <w:p w:rsidRPr="00115992" w:rsidR="00115992" w:rsidP="00A64C76" w:rsidRDefault="00115992" w14:paraId="37A74823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        </w:t>
      </w:r>
      <w:r w:rsidRPr="00115992">
        <w:rPr>
          <w:rFonts w:ascii="Consolas" w:hAnsi="Consolas" w:eastAsia="Times New Roman" w:cs="Times New Roman"/>
          <w:color w:val="0000FF"/>
          <w:sz w:val="21"/>
          <w:szCs w:val="21"/>
          <w:lang w:eastAsia="ko-KR"/>
        </w:rPr>
        <w:t>return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  <w:r w:rsidRPr="00115992">
        <w:rPr>
          <w:rFonts w:ascii="Consolas" w:hAnsi="Consolas" w:eastAsia="Times New Roman" w:cs="Times New Roman"/>
          <w:color w:val="A31515"/>
          <w:sz w:val="21"/>
          <w:szCs w:val="21"/>
          <w:lang w:eastAsia="ko-KR"/>
        </w:rPr>
        <w:t>'Error while removing record'</w:t>
      </w:r>
      <w:r w:rsidRPr="00115992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, </w:t>
      </w:r>
      <w:proofErr w:type="gramStart"/>
      <w:r w:rsidRPr="00115992">
        <w:rPr>
          <w:rFonts w:ascii="Consolas" w:hAnsi="Consolas" w:eastAsia="Times New Roman" w:cs="Times New Roman"/>
          <w:color w:val="098658"/>
          <w:sz w:val="21"/>
          <w:szCs w:val="21"/>
          <w:lang w:eastAsia="ko-KR"/>
        </w:rPr>
        <w:t>400</w:t>
      </w:r>
      <w:proofErr w:type="gramEnd"/>
    </w:p>
    <w:p w:rsidRPr="00A64C76" w:rsidR="00115992" w:rsidP="00A64C76" w:rsidRDefault="00115992" w14:paraId="28797058" w14:textId="77777777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="2B343DE8" w:rsidP="2B343DE8" w:rsidRDefault="2B343DE8" w14:paraId="6DE086B5" w14:textId="4451129B">
      <w:pPr>
        <w:spacing w:line="276" w:lineRule="auto"/>
        <w:rPr>
          <w:rStyle w:val="normaltextrun"/>
          <w:rFonts w:ascii="Arial" w:hAnsi="Arial" w:eastAsia="Arial" w:cs="Arial"/>
          <w:b w:val="1"/>
          <w:bCs w:val="1"/>
          <w:sz w:val="24"/>
          <w:szCs w:val="24"/>
        </w:rPr>
      </w:pPr>
    </w:p>
    <w:p w:rsidR="2B343DE8" w:rsidP="2B343DE8" w:rsidRDefault="2B343DE8" w14:paraId="2E5A072E" w14:textId="3B37E9E5">
      <w:pPr>
        <w:spacing w:line="276" w:lineRule="auto"/>
        <w:rPr>
          <w:rStyle w:val="normaltextrun"/>
          <w:rFonts w:ascii="Arial" w:hAnsi="Arial" w:eastAsia="Arial" w:cs="Arial"/>
          <w:b w:val="1"/>
          <w:bCs w:val="1"/>
          <w:sz w:val="24"/>
          <w:szCs w:val="24"/>
        </w:rPr>
      </w:pPr>
    </w:p>
    <w:p w:rsidRPr="00380B89" w:rsidR="00BA5BC3" w:rsidP="00A64C76" w:rsidRDefault="00BA5BC3" w14:paraId="44EC60AF" w14:textId="0B77DC34">
      <w:pPr>
        <w:spacing w:line="276" w:lineRule="auto"/>
        <w:rPr>
          <w:rStyle w:val="normaltextrun"/>
          <w:rFonts w:ascii="Arial" w:hAnsi="Arial" w:eastAsia="Arial" w:cs="Arial"/>
          <w:b/>
          <w:bCs/>
          <w:sz w:val="24"/>
          <w:szCs w:val="24"/>
        </w:rPr>
      </w:pP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>Start</w:t>
      </w:r>
      <w:r w:rsidRPr="00380B89" w:rsidR="00115992">
        <w:rPr>
          <w:rStyle w:val="normaltextrun"/>
          <w:rFonts w:ascii="Arial" w:hAnsi="Arial" w:eastAsia="Arial" w:cs="Arial"/>
          <w:b/>
          <w:bCs/>
          <w:sz w:val="24"/>
          <w:szCs w:val="24"/>
        </w:rPr>
        <w:t>ing</w:t>
      </w:r>
      <w:r w:rsidRPr="00380B89">
        <w:rPr>
          <w:rStyle w:val="normaltextrun"/>
          <w:rFonts w:ascii="Arial" w:hAnsi="Arial" w:eastAsia="Arial" w:cs="Arial"/>
          <w:b/>
          <w:bCs/>
          <w:sz w:val="24"/>
          <w:szCs w:val="24"/>
        </w:rPr>
        <w:t xml:space="preserve"> Flask</w:t>
      </w:r>
    </w:p>
    <w:p w:rsidRPr="00A64C76" w:rsidR="00BA5BC3" w:rsidP="2B343DE8" w:rsidRDefault="00147CEA" w14:paraId="5A597EFE" w14:textId="3BC7AB18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147CEA">
        <w:rPr>
          <w:rFonts w:ascii="Arial" w:hAnsi="Arial" w:cs="Arial"/>
          <w:color w:val="auto"/>
          <w:sz w:val="24"/>
          <w:szCs w:val="24"/>
          <w:shd w:val="clear" w:color="auto" w:fill="FFFFFF"/>
        </w:rPr>
        <w:lastRenderedPageBreak/>
        <w:t xml:space="preserve">Run the following commands from the </w:t>
      </w: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>helloworld</w:t>
      </w: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-app </w:t>
      </w: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>directory</w:t>
      </w:r>
    </w:p>
    <w:p w:rsidRPr="00A64C76" w:rsidR="00147CEA" w:rsidP="2B343DE8" w:rsidRDefault="00147CEA" w14:paraId="72C9527F" w14:textId="12D38F85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147CEA">
        <w:rPr>
          <w:rFonts w:ascii="Arial" w:hAnsi="Arial" w:cs="Arial"/>
          <w:color w:val="auto"/>
          <w:sz w:val="24"/>
          <w:szCs w:val="24"/>
          <w:shd w:val="clear" w:color="auto" w:fill="FFFFFF"/>
        </w:rPr>
        <w:t>Windows:</w:t>
      </w:r>
    </w:p>
    <w:p w:rsidRPr="00A64C76" w:rsidR="00147CEA" w:rsidP="00A64C76" w:rsidRDefault="00147CEA" w14:paraId="7A889FCA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set </w:t>
      </w:r>
      <w:proofErr w:type="gramStart"/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FLASK_APP=app.py</w:t>
      </w:r>
      <w:proofErr w:type="gramEnd"/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 </w:t>
      </w:r>
    </w:p>
    <w:p w:rsidR="00147CEA" w:rsidP="2B343DE8" w:rsidRDefault="00147CEA" w14:paraId="57721444" w14:textId="77216BD5">
      <w:pPr>
        <w:spacing w:line="276" w:lineRule="auto"/>
        <w:rPr>
          <w:rFonts w:ascii="Noto Serif" w:hAnsi="Noto Serif" w:cs="Noto Serif"/>
          <w:color w:val="auto"/>
          <w:sz w:val="24"/>
          <w:szCs w:val="24"/>
          <w:shd w:val="clear" w:color="auto" w:fill="FFFFFF"/>
        </w:rPr>
      </w:pPr>
      <w:r w:rsidRPr="2B343DE8" w:rsidR="00147CEA">
        <w:rPr>
          <w:rFonts w:ascii="Arial" w:hAnsi="Arial" w:cs="Arial"/>
          <w:color w:val="auto"/>
          <w:sz w:val="24"/>
          <w:szCs w:val="24"/>
          <w:shd w:val="clear" w:color="auto" w:fill="FFFFFF"/>
        </w:rPr>
        <w:t>Mac</w:t>
      </w:r>
      <w:r w:rsidRPr="2B343DE8" w:rsidR="00AB1F8C">
        <w:rPr>
          <w:rFonts w:ascii="Arial" w:hAnsi="Arial" w:cs="Arial"/>
          <w:color w:val="auto"/>
          <w:sz w:val="24"/>
          <w:szCs w:val="24"/>
          <w:shd w:val="clear" w:color="auto" w:fill="FFFFFF"/>
        </w:rPr>
        <w:t>:</w:t>
      </w:r>
    </w:p>
    <w:p w:rsidRPr="00A64C76" w:rsidR="00147CEA" w:rsidP="00A64C76" w:rsidRDefault="00147CEA" w14:paraId="533F9079" w14:textId="77777777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export FLASK_APP=app.py</w:t>
      </w:r>
    </w:p>
    <w:p w:rsidR="005C3C16" w:rsidP="009B456C" w:rsidRDefault="005C3C16" w14:paraId="3B6B1EE4" w14:textId="77777777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A64C76" w:rsidR="005C3C16" w:rsidP="2B343DE8" w:rsidRDefault="005C3C16" w14:paraId="2714966C" w14:textId="0BF16788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5C3C16">
        <w:rPr>
          <w:rFonts w:ascii="Arial" w:hAnsi="Arial" w:cs="Arial"/>
          <w:color w:val="auto"/>
          <w:sz w:val="24"/>
          <w:szCs w:val="24"/>
          <w:shd w:val="clear" w:color="auto" w:fill="FFFFFF"/>
        </w:rPr>
        <w:t>Followed by</w:t>
      </w:r>
      <w:r w:rsidRPr="2B343DE8" w:rsidR="00AB1F8C">
        <w:rPr>
          <w:rFonts w:ascii="Arial" w:hAnsi="Arial" w:cs="Arial"/>
          <w:color w:val="auto"/>
          <w:sz w:val="24"/>
          <w:szCs w:val="24"/>
          <w:shd w:val="clear" w:color="auto" w:fill="FFFFFF"/>
        </w:rPr>
        <w:t>:</w:t>
      </w:r>
    </w:p>
    <w:p w:rsidRPr="00A64C76" w:rsidR="005C3C16" w:rsidP="00A64C76" w:rsidRDefault="00AB1F8C" w14:paraId="0E941D1A" w14:textId="2690C26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f</w:t>
      </w:r>
      <w:r w:rsidRPr="00A64C76" w:rsidR="005C3C1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lask </w:t>
      </w:r>
      <w:proofErr w:type="gramStart"/>
      <w:r w:rsidRPr="00A64C76" w:rsidR="005C3C1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run</w:t>
      </w:r>
      <w:proofErr w:type="gramEnd"/>
    </w:p>
    <w:p w:rsidRPr="00ED4129" w:rsidR="005C3C16" w:rsidP="00A64C76" w:rsidRDefault="005C3C16" w14:paraId="51C8F5A7" w14:textId="77777777">
      <w:pPr>
        <w:pStyle w:val="ListParagraph"/>
        <w:spacing w:line="276" w:lineRule="auto"/>
        <w:ind w:left="0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ED4129" w:rsidR="00DA5029" w:rsidP="2B343DE8" w:rsidRDefault="00DA5029" w14:paraId="297F587A" w14:textId="45FA123A">
      <w:pPr>
        <w:pStyle w:val="Normal"/>
        <w:spacing w:line="276" w:lineRule="auto"/>
      </w:pPr>
      <w:r w:rsidR="2B85B6B0">
        <w:drawing>
          <wp:inline wp14:editId="2EB94FD7" wp14:anchorId="265D62D9">
            <wp:extent cx="5943600" cy="904875"/>
            <wp:effectExtent l="0" t="0" r="0" b="0"/>
            <wp:docPr id="15180188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dd0d4af2f3415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684C513" w:rsidP="2B343DE8" w:rsidRDefault="1684C513" w14:paraId="472EBA5B" w14:textId="3905290B">
      <w:pPr>
        <w:spacing w:line="276" w:lineRule="auto"/>
        <w:rPr>
          <w:rStyle w:val="normaltextrun"/>
          <w:rFonts w:ascii="Arial" w:hAnsi="Arial" w:eastAsia="Arial" w:cs="Arial"/>
          <w:color w:val="auto"/>
        </w:rPr>
      </w:pPr>
      <w:r w:rsidRPr="2B343DE8" w:rsidR="1684C513">
        <w:rPr>
          <w:rStyle w:val="normaltextrun"/>
          <w:rFonts w:ascii="Arial" w:hAnsi="Arial" w:eastAsia="Arial" w:cs="Arial"/>
          <w:color w:val="auto"/>
        </w:rPr>
        <w:t xml:space="preserve">Note: If you receive an error message </w:t>
      </w:r>
      <w:r w:rsidRPr="2B343DE8" w:rsidR="1684C513">
        <w:rPr>
          <w:rStyle w:val="normaltextrun"/>
          <w:rFonts w:ascii="Arial" w:hAnsi="Arial" w:eastAsia="Arial" w:cs="Arial"/>
          <w:color w:val="auto"/>
        </w:rPr>
        <w:t>indicating</w:t>
      </w:r>
      <w:r w:rsidRPr="2B343DE8" w:rsidR="1684C513">
        <w:rPr>
          <w:rStyle w:val="normaltextrun"/>
          <w:rFonts w:ascii="Arial" w:hAnsi="Arial" w:eastAsia="Arial" w:cs="Arial"/>
          <w:color w:val="auto"/>
        </w:rPr>
        <w:t xml:space="preserve"> the term ‘flask’ is not recognized, try using this code:</w:t>
      </w:r>
    </w:p>
    <w:p w:rsidR="1684C513" w:rsidP="23B03FEC" w:rsidRDefault="1684C513" w14:paraId="109470A1" w14:textId="5B12EEB4">
      <w:pPr>
        <w:pStyle w:val="Normal"/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 w:themeColor="text1" w:themeTint="FF" w:themeShade="FF"/>
          <w:sz w:val="21"/>
          <w:szCs w:val="21"/>
          <w:lang w:eastAsia="ko-KR"/>
        </w:rPr>
      </w:pPr>
      <w:r w:rsidRPr="23B03FEC" w:rsidR="1684C513">
        <w:rPr>
          <w:rFonts w:ascii="Consolas" w:hAnsi="Consolas" w:eastAsia="Times New Roman" w:cs="Times New Roman"/>
          <w:color w:val="000000" w:themeColor="text1" w:themeTint="FF" w:themeShade="FF"/>
          <w:sz w:val="21"/>
          <w:szCs w:val="21"/>
          <w:lang w:eastAsia="ko-KR"/>
        </w:rPr>
        <w:t>python –m flask run</w:t>
      </w:r>
    </w:p>
    <w:p w:rsidR="23B03FEC" w:rsidP="23B03FEC" w:rsidRDefault="23B03FEC" w14:paraId="29761E51" w14:textId="701BFF13">
      <w:pPr>
        <w:spacing w:line="276" w:lineRule="auto"/>
        <w:rPr>
          <w:rStyle w:val="normaltextrun"/>
          <w:rFonts w:ascii="Arial" w:hAnsi="Arial" w:eastAsia="Arial" w:cs="Arial"/>
        </w:rPr>
      </w:pPr>
    </w:p>
    <w:p w:rsidRPr="00A64C76" w:rsidR="009F42D3" w:rsidP="2B343DE8" w:rsidRDefault="009F42D3" w14:paraId="6F72ED02" w14:textId="7496C119">
      <w:pPr>
        <w:spacing w:line="276" w:lineRule="auto"/>
        <w:rPr>
          <w:rStyle w:val="normaltextrun"/>
          <w:rFonts w:ascii="Arial" w:hAnsi="Arial" w:eastAsia="Arial" w:cs="Arial"/>
          <w:b w:val="1"/>
          <w:bCs w:val="1"/>
        </w:rPr>
      </w:pPr>
      <w:r w:rsidRPr="2B343DE8" w:rsidR="009F42D3">
        <w:rPr>
          <w:rStyle w:val="normaltextrun"/>
          <w:rFonts w:ascii="Arial" w:hAnsi="Arial" w:eastAsia="Arial" w:cs="Arial"/>
          <w:b w:val="1"/>
          <w:bCs w:val="1"/>
        </w:rPr>
        <w:t>Testing</w:t>
      </w:r>
      <w:r w:rsidRPr="2B343DE8" w:rsidR="005C3C16">
        <w:rPr>
          <w:rStyle w:val="normaltextrun"/>
          <w:rFonts w:ascii="Arial" w:hAnsi="Arial" w:eastAsia="Arial" w:cs="Arial"/>
          <w:b w:val="1"/>
          <w:bCs w:val="1"/>
        </w:rPr>
        <w:t xml:space="preserve"> the application</w:t>
      </w:r>
    </w:p>
    <w:p w:rsidRPr="00A64C76" w:rsidR="00DA5029" w:rsidP="009B456C" w:rsidRDefault="0034433B" w14:paraId="53B5A3FE" w14:textId="0FD35104">
      <w:pPr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color w:val="3D3B49"/>
          <w:sz w:val="24"/>
          <w:szCs w:val="24"/>
        </w:rPr>
        <w:t>Navigate to</w:t>
      </w:r>
      <w:r w:rsidR="00443C6A">
        <w:rPr>
          <w:rFonts w:ascii="Arial" w:hAnsi="Arial" w:cs="Arial"/>
          <w:color w:val="3D3B49"/>
          <w:sz w:val="24"/>
          <w:szCs w:val="24"/>
        </w:rPr>
        <w:t xml:space="preserve"> </w:t>
      </w:r>
      <w:hyperlink w:history="1" r:id="rId22">
        <w:r w:rsidRPr="00A64C76" w:rsidR="00443C6A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://localhost:5000/</w:t>
        </w:r>
      </w:hyperlink>
      <w:r w:rsidRPr="00A64C76" w:rsidR="00DA5029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 </w:t>
      </w:r>
    </w:p>
    <w:p w:rsidR="0034433B" w:rsidP="009B456C" w:rsidRDefault="0034433B" w14:paraId="3BEA06FC" w14:textId="7A32DE3F">
      <w:pPr>
        <w:spacing w:line="276" w:lineRule="auto"/>
        <w:rPr>
          <w:rStyle w:val="normaltextrun"/>
          <w:rFonts w:ascii="Arial" w:hAnsi="Arial" w:eastAsia="Arial" w:cs="Arial"/>
          <w:b/>
          <w:bCs/>
        </w:rPr>
      </w:pPr>
      <w:r w:rsidRPr="00A64C76">
        <w:rPr>
          <w:rStyle w:val="normaltextrun"/>
          <w:rFonts w:ascii="Arial" w:hAnsi="Arial" w:eastAsia="Arial" w:cs="Arial"/>
          <w:b/>
        </w:rPr>
        <w:t>Expected</w:t>
      </w:r>
    </w:p>
    <w:p w:rsidRPr="00A64C76" w:rsidR="0034433B" w:rsidP="00A64C76" w:rsidRDefault="0034433B" w14:paraId="65614856" w14:textId="7A32DE3F">
      <w:pPr>
        <w:spacing w:line="276" w:lineRule="auto"/>
        <w:rPr>
          <w:rFonts w:ascii="Noto Serif" w:hAnsi="Noto Serif" w:cs="Noto Serif"/>
          <w:color w:val="3D3B49"/>
          <w:sz w:val="28"/>
          <w:szCs w:val="28"/>
          <w:shd w:val="clear" w:color="auto" w:fill="FFFFFF"/>
        </w:rPr>
      </w:pPr>
      <w:r w:rsidRPr="2B343DE8" w:rsidR="0034433B">
        <w:rPr>
          <w:rStyle w:val="normaltextrun"/>
          <w:rFonts w:ascii="Arial" w:hAnsi="Arial" w:eastAsia="Arial" w:cs="Arial"/>
          <w:sz w:val="24"/>
          <w:szCs w:val="24"/>
        </w:rPr>
        <w:t xml:space="preserve">You should see Hello World in the </w:t>
      </w:r>
      <w:r w:rsidRPr="2B343DE8" w:rsidR="0034433B">
        <w:rPr>
          <w:rStyle w:val="normaltextrun"/>
          <w:rFonts w:ascii="Arial" w:hAnsi="Arial" w:eastAsia="Arial" w:cs="Arial"/>
          <w:sz w:val="24"/>
          <w:szCs w:val="24"/>
        </w:rPr>
        <w:t>browser</w:t>
      </w:r>
    </w:p>
    <w:p w:rsidR="00DA5029" w:rsidP="2B343DE8" w:rsidRDefault="00DA5029" w14:paraId="3D514DB1" w14:textId="60A04ACD">
      <w:pPr>
        <w:pStyle w:val="Normal"/>
        <w:spacing w:line="276" w:lineRule="auto"/>
        <w:jc w:val="center"/>
      </w:pPr>
      <w:r w:rsidR="6C13C169">
        <w:drawing>
          <wp:inline wp14:editId="0ABF4302" wp14:anchorId="69FB1592">
            <wp:extent cx="3458058" cy="1419423"/>
            <wp:effectExtent l="0" t="0" r="0" b="0"/>
            <wp:docPr id="5873571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f9db4fe25194ae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34433B" w:rsidP="009B456C" w:rsidRDefault="00207127" w14:paraId="734A4640" w14:textId="1118DCF6">
      <w:pPr>
        <w:spacing w:line="276" w:lineRule="auto"/>
        <w:rPr>
          <w:rStyle w:val="normaltextrun"/>
          <w:rFonts w:ascii="Arial" w:hAnsi="Arial" w:eastAsia="Arial" w:cs="Arial"/>
          <w:b/>
        </w:rPr>
      </w:pPr>
      <w:r w:rsidRPr="00A64C76">
        <w:rPr>
          <w:rStyle w:val="normaltextrun"/>
          <w:rFonts w:ascii="Arial" w:hAnsi="Arial" w:eastAsia="Arial" w:cs="Arial"/>
          <w:b/>
        </w:rPr>
        <w:t>Testing Crud Operations</w:t>
      </w:r>
    </w:p>
    <w:p w:rsidR="00BA5BC3" w:rsidP="009B456C" w:rsidRDefault="00046689" w14:paraId="502C18E4" w14:textId="6C7B0CAB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  <w:r w:rsidRPr="00A64C76">
        <w:rPr>
          <w:rStyle w:val="normaltextrun"/>
          <w:rFonts w:ascii="Arial" w:hAnsi="Arial" w:eastAsia="Arial" w:cs="Arial"/>
        </w:rPr>
        <w:t xml:space="preserve">Download Postman from </w:t>
      </w:r>
      <w:r w:rsidR="0052295F">
        <w:fldChar w:fldCharType="begin"/>
      </w:r>
      <w:r w:rsidRPr="00F97114" w:rsidR="0052295F">
        <w:rPr>
          <w:rStyle w:val="normaltextrun"/>
          <w:rFonts w:ascii="Arial" w:hAnsi="Arial" w:eastAsia="Arial" w:cs="Arial"/>
          <w:rPrChange w:author="Marcelo Guerra Hahn" w:date="2023-03-25T22:57:00Z" w:id="1">
            <w:rPr/>
          </w:rPrChange>
        </w:rPr>
        <w:instrText>HYPERLINK "https://www.postman.com/downloads/"</w:instrText>
      </w:r>
      <w:r w:rsidRPr="00F97114" w:rsidR="0052295F">
        <w:rPr>
          <w:rStyle w:val="normaltextrun"/>
          <w:rFonts w:ascii="Arial" w:hAnsi="Arial" w:eastAsia="Arial" w:cs="Arial"/>
          <w:rPrChange w:author="Marcelo Guerra Hahn" w:date="2023-03-25T22:57:00Z" w:id="2">
            <w:rPr/>
          </w:rPrChange>
        </w:rPr>
      </w:r>
      <w:r w:rsidR="0052295F">
        <w:fldChar w:fldCharType="separate"/>
      </w:r>
      <w:r w:rsidRPr="00A64C76">
        <w:rPr>
          <w:rStyle w:val="normaltextrun"/>
          <w:rFonts w:ascii="Arial" w:hAnsi="Arial" w:eastAsia="Arial" w:cs="Arial"/>
        </w:rPr>
        <w:t>here</w:t>
      </w:r>
      <w:r w:rsidR="0052295F">
        <w:rPr>
          <w:rStyle w:val="normaltextrun"/>
          <w:rFonts w:ascii="Arial" w:hAnsi="Arial" w:eastAsia="Arial" w:cs="Arial"/>
        </w:rPr>
        <w:fldChar w:fldCharType="end"/>
      </w:r>
      <w:r w:rsidR="008E23A1">
        <w:rPr>
          <w:rStyle w:val="normaltextrun"/>
          <w:rFonts w:ascii="Arial" w:hAnsi="Arial" w:eastAsia="Arial" w:cs="Arial"/>
        </w:rPr>
        <w:t>:</w:t>
      </w:r>
    </w:p>
    <w:p w:rsidRPr="00A64C76" w:rsidR="008E23A1" w:rsidP="00A64C76" w:rsidRDefault="008E23A1" w14:paraId="05A4CB0A" w14:textId="56A9A116">
      <w:pPr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color w:val="3D3B49"/>
          <w:sz w:val="24"/>
          <w:szCs w:val="24"/>
          <w:shd w:val="clear" w:color="auto" w:fill="FFFFFF"/>
        </w:rPr>
        <w:tab/>
      </w:r>
      <w:hyperlink w:history="1" r:id="rId24">
        <w:r w:rsidRPr="00A64C76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www.postman.com/downloads/</w:t>
        </w:r>
      </w:hyperlink>
      <w:r w:rsidRPr="00A64C76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 </w:t>
      </w:r>
    </w:p>
    <w:p w:rsidR="00EA1C7E" w:rsidP="009B456C" w:rsidRDefault="28523F7A" w14:paraId="0C4C8D26" w14:textId="272060F0">
      <w:pPr>
        <w:spacing w:line="276" w:lineRule="auto"/>
        <w:rPr>
          <w:rStyle w:val="normaltextrun"/>
          <w:rFonts w:ascii="Arial" w:hAnsi="Arial" w:eastAsia="Arial" w:cs="Arial"/>
        </w:rPr>
      </w:pPr>
      <w:r w:rsidRPr="4FC8CA83">
        <w:rPr>
          <w:rStyle w:val="normaltextrun"/>
          <w:rFonts w:ascii="Arial" w:hAnsi="Arial" w:eastAsia="Arial" w:cs="Arial"/>
        </w:rPr>
        <w:t>Open Postman</w:t>
      </w:r>
    </w:p>
    <w:p w:rsidR="28523F7A" w:rsidP="4FC8CA83" w:rsidRDefault="28523F7A" w14:paraId="5CCF49AC" w14:textId="0E608D61">
      <w:pPr>
        <w:spacing w:line="276" w:lineRule="auto"/>
        <w:ind w:left="1152"/>
      </w:pPr>
      <w:r>
        <w:rPr>
          <w:noProof/>
        </w:rPr>
        <w:drawing>
          <wp:inline distT="0" distB="0" distL="0" distR="0" wp14:anchorId="6E8C9184" wp14:editId="64FB589D">
            <wp:extent cx="4572000" cy="2219325"/>
            <wp:effectExtent l="0" t="0" r="0" b="0"/>
            <wp:docPr id="1604825274" name="Picture 1604825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8523F7A" w:rsidP="4FC8CA83" w:rsidRDefault="28523F7A" w14:paraId="62278185" w14:textId="7B44420C">
      <w:pPr>
        <w:spacing w:line="276" w:lineRule="auto"/>
      </w:pPr>
      <w:r>
        <w:t>Click on Create Free Account.</w:t>
      </w:r>
    </w:p>
    <w:p w:rsidR="28523F7A" w:rsidP="4FC8CA83" w:rsidRDefault="28523F7A" w14:paraId="1EBB4011" w14:textId="6D848A3A">
      <w:pPr>
        <w:spacing w:line="276" w:lineRule="auto"/>
        <w:ind w:left="1440"/>
      </w:pPr>
      <w:r>
        <w:rPr>
          <w:noProof/>
        </w:rPr>
        <w:lastRenderedPageBreak/>
        <w:drawing>
          <wp:inline distT="0" distB="0" distL="0" distR="0" wp14:anchorId="57F20504" wp14:editId="3AC6D7B8">
            <wp:extent cx="4572000" cy="3733800"/>
            <wp:effectExtent l="0" t="0" r="0" b="0"/>
            <wp:docPr id="849775039" name="Picture 849775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8523F7A" w:rsidP="4FC8CA83" w:rsidRDefault="28523F7A" w14:paraId="4D47CC78" w14:textId="481A6C72">
      <w:pPr>
        <w:spacing w:line="276" w:lineRule="auto"/>
      </w:pPr>
      <w:r>
        <w:t xml:space="preserve">Postman will give two options either by entering credentials or by Sign Up </w:t>
      </w:r>
      <w:r w:rsidR="31763BD9">
        <w:t>with Google.</w:t>
      </w:r>
    </w:p>
    <w:p w:rsidR="31763BD9" w:rsidP="4FC8CA83" w:rsidRDefault="31763BD9" w14:paraId="29805F4A" w14:textId="13E6B9B9">
      <w:pPr>
        <w:spacing w:line="276" w:lineRule="auto"/>
      </w:pPr>
      <w:r>
        <w:t xml:space="preserve">Click on Sign Up with Google and choose your </w:t>
      </w:r>
      <w:r w:rsidR="0854E10C">
        <w:t>account, Postman will redirect to home screen.</w:t>
      </w:r>
    </w:p>
    <w:p w:rsidR="0854E10C" w:rsidP="4FC8CA83" w:rsidRDefault="0854E10C" w14:paraId="6A84CD4B" w14:textId="4CD4EA6F">
      <w:pPr>
        <w:spacing w:line="276" w:lineRule="auto"/>
        <w:ind w:left="1584"/>
      </w:pPr>
      <w:r w:rsidR="0854E10C">
        <w:drawing>
          <wp:inline wp14:editId="782FE739" wp14:anchorId="11CC6C7F">
            <wp:extent cx="4572000" cy="2609850"/>
            <wp:effectExtent l="0" t="0" r="0" b="0"/>
            <wp:docPr id="1206613251" name="Picture 120661325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06613251"/>
                    <pic:cNvPicPr/>
                  </pic:nvPicPr>
                  <pic:blipFill>
                    <a:blip r:embed="Rcbddd4d3878049d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72ADA5DC" w14:textId="129B5467">
      <w:pPr>
        <w:spacing w:line="276" w:lineRule="auto"/>
        <w:ind w:left="1584"/>
      </w:pPr>
      <w:r w:rsidR="18B9123C">
        <w:rPr/>
        <w:t>Click on create Workspace</w:t>
      </w:r>
    </w:p>
    <w:p w:rsidR="0854E10C" w:rsidP="2B343DE8" w:rsidRDefault="0854E10C" w14:paraId="6EDB299C" w14:textId="57799904">
      <w:pPr>
        <w:pStyle w:val="Normal"/>
        <w:spacing w:line="276" w:lineRule="auto"/>
        <w:ind w:left="1584"/>
      </w:pPr>
      <w:r w:rsidR="18B9123C">
        <w:drawing>
          <wp:inline wp14:editId="5960B92F" wp14:anchorId="4D28493F">
            <wp:extent cx="5943600" cy="2076450"/>
            <wp:effectExtent l="0" t="0" r="0" b="0"/>
            <wp:docPr id="17210159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d6f9129d81042a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5A31F532" w14:textId="327EF9EF">
      <w:pPr>
        <w:spacing w:line="276" w:lineRule="auto"/>
        <w:rPr>
          <w:rStyle w:val="normaltextrun"/>
          <w:rFonts w:ascii="Arial" w:hAnsi="Arial" w:eastAsia="Arial" w:cs="Arial"/>
        </w:rPr>
      </w:pPr>
      <w:r w:rsidRPr="2B343DE8" w:rsidR="18B9123C">
        <w:rPr>
          <w:rStyle w:val="normaltextrun"/>
          <w:rFonts w:ascii="Arial" w:hAnsi="Arial" w:eastAsia="Arial" w:cs="Arial"/>
        </w:rPr>
        <w:t xml:space="preserve">Select Blank Workspace. Enter Name as </w:t>
      </w:r>
      <w:r w:rsidRPr="2B343DE8" w:rsidR="18B9123C">
        <w:rPr>
          <w:rStyle w:val="normaltextrun"/>
          <w:rFonts w:ascii="Arial" w:hAnsi="Arial" w:eastAsia="Arial" w:cs="Arial"/>
        </w:rPr>
        <w:t>TestApi</w:t>
      </w:r>
      <w:r w:rsidRPr="2B343DE8" w:rsidR="18B9123C">
        <w:rPr>
          <w:rStyle w:val="normaltextrun"/>
          <w:rFonts w:ascii="Arial" w:hAnsi="Arial" w:eastAsia="Arial" w:cs="Arial"/>
        </w:rPr>
        <w:t xml:space="preserve"> and click on Create. </w:t>
      </w:r>
    </w:p>
    <w:p w:rsidR="0854E10C" w:rsidP="2B343DE8" w:rsidRDefault="0854E10C" w14:paraId="56193F9F" w14:textId="23E11BDB">
      <w:pPr>
        <w:pStyle w:val="Normal"/>
        <w:spacing w:line="276" w:lineRule="auto"/>
      </w:pPr>
      <w:r w:rsidR="18B9123C">
        <w:drawing>
          <wp:inline wp14:editId="0FD620DD" wp14:anchorId="1A7609E6">
            <wp:extent cx="3282341" cy="2105780"/>
            <wp:effectExtent l="0" t="0" r="0" b="0"/>
            <wp:docPr id="13783988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d22b002e3f43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341" cy="210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4414F4E9" w14:textId="69733D5A">
      <w:pPr>
        <w:pStyle w:val="Normal"/>
        <w:spacing w:line="276" w:lineRule="auto"/>
      </w:pPr>
      <w:r w:rsidR="756D0111">
        <w:drawing>
          <wp:inline wp14:editId="18C87FBB" wp14:anchorId="0B113AE7">
            <wp:extent cx="3062043" cy="4776788"/>
            <wp:effectExtent l="0" t="0" r="0" b="0"/>
            <wp:docPr id="7630946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374b7d804c44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2043" cy="477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54E10C" w:rsidP="2B343DE8" w:rsidRDefault="0854E10C" w14:paraId="08AE5A9E" w14:textId="09268DAA">
      <w:pPr>
        <w:spacing w:line="276" w:lineRule="auto"/>
        <w:rPr>
          <w:rStyle w:val="normaltextrun"/>
          <w:rFonts w:ascii="Arial" w:hAnsi="Arial" w:eastAsia="Arial" w:cs="Arial"/>
        </w:rPr>
      </w:pPr>
    </w:p>
    <w:p w:rsidR="0854E10C" w:rsidP="23B03FEC" w:rsidRDefault="0854E10C" w14:paraId="02BB4F7A" w14:textId="62A1F3DE">
      <w:pPr>
        <w:spacing w:line="276" w:lineRule="auto"/>
        <w:rPr>
          <w:rStyle w:val="normaltextrun"/>
          <w:rFonts w:ascii="Arial" w:hAnsi="Arial" w:eastAsia="Arial" w:cs="Arial"/>
        </w:rPr>
      </w:pPr>
      <w:r w:rsidRPr="2B343DE8" w:rsidR="0854E10C">
        <w:rPr>
          <w:rStyle w:val="normaltextrun"/>
          <w:rFonts w:ascii="Arial" w:hAnsi="Arial" w:eastAsia="Arial" w:cs="Arial"/>
        </w:rPr>
        <w:t xml:space="preserve">Click on </w:t>
      </w:r>
      <w:r w:rsidRPr="2B343DE8" w:rsidR="65F2F270">
        <w:rPr>
          <w:rStyle w:val="normaltextrun"/>
          <w:rFonts w:ascii="Arial" w:hAnsi="Arial" w:eastAsia="Arial" w:cs="Arial"/>
        </w:rPr>
        <w:t>“New” next</w:t>
      </w:r>
      <w:r w:rsidRPr="2B343DE8" w:rsidR="23E42588">
        <w:rPr>
          <w:rStyle w:val="normaltextrun"/>
          <w:rFonts w:ascii="Arial" w:hAnsi="Arial" w:eastAsia="Arial" w:cs="Arial"/>
        </w:rPr>
        <w:t xml:space="preserve"> to </w:t>
      </w:r>
      <w:r w:rsidRPr="2B343DE8" w:rsidR="23E42588">
        <w:rPr>
          <w:rStyle w:val="normaltextrun"/>
          <w:rFonts w:ascii="Arial" w:hAnsi="Arial" w:eastAsia="Arial" w:cs="Arial"/>
        </w:rPr>
        <w:t>TestApi</w:t>
      </w:r>
      <w:r w:rsidRPr="2B343DE8" w:rsidR="23E42588">
        <w:rPr>
          <w:rStyle w:val="normaltextrun"/>
          <w:rFonts w:ascii="Arial" w:hAnsi="Arial" w:eastAsia="Arial" w:cs="Arial"/>
        </w:rPr>
        <w:t xml:space="preserve"> and select HTTP.</w:t>
      </w:r>
    </w:p>
    <w:p w:rsidRPr="00ED4129" w:rsidR="00046689" w:rsidP="2B343DE8" w:rsidRDefault="0C54A59F" w14:paraId="4FC60CDD" w14:textId="7248095E">
      <w:pPr>
        <w:pStyle w:val="Normal"/>
        <w:spacing w:line="276" w:lineRule="auto"/>
        <w:ind/>
      </w:pPr>
      <w:r w:rsidR="2EBC0EAC">
        <w:drawing>
          <wp:inline wp14:editId="46A6CAA4" wp14:anchorId="1D125C56">
            <wp:extent cx="5943600" cy="2495550"/>
            <wp:effectExtent l="0" t="0" r="0" b="0"/>
            <wp:docPr id="21079738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3e08d6d5b343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046689" w:rsidP="2B343DE8" w:rsidRDefault="0C54A59F" w14:paraId="1BFF14E5" w14:textId="3A8C3EF5">
      <w:pPr>
        <w:pStyle w:val="Normal"/>
        <w:spacing w:line="276" w:lineRule="auto"/>
        <w:ind/>
      </w:pPr>
      <w:r w:rsidR="64D2B808">
        <w:drawing>
          <wp:inline wp14:editId="72890F02" wp14:anchorId="560D9467">
            <wp:extent cx="5943600" cy="1828800"/>
            <wp:effectExtent l="0" t="0" r="0" b="0"/>
            <wp:docPr id="19898916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e026dad82f40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FC8CA83" w:rsidP="2B343DE8" w:rsidRDefault="4FC8CA83" w14:paraId="7C4FA550" w14:textId="1B776282">
      <w:pPr>
        <w:pStyle w:val="Normal"/>
        <w:spacing w:line="276" w:lineRule="auto"/>
        <w:ind/>
      </w:pPr>
      <w:r w:rsidR="4F3A1E88">
        <w:drawing>
          <wp:inline wp14:editId="5147312B" wp14:anchorId="3F7983F3">
            <wp:extent cx="5943600" cy="2066925"/>
            <wp:effectExtent l="0" t="0" r="0" b="0"/>
            <wp:docPr id="11038117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344908b9b0477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F24" w:rsidP="2B343DE8" w:rsidRDefault="00046689" w14:paraId="0C770C6D" w14:textId="275D8752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>Select Post</w:t>
      </w:r>
    </w:p>
    <w:p w:rsidRPr="00A64C76" w:rsidR="00046689" w:rsidP="00A64C76" w:rsidRDefault="00046689" w14:paraId="439E5A74" w14:textId="4A1D2975">
      <w:pPr>
        <w:spacing w:line="276" w:lineRule="auto"/>
        <w:rPr>
          <w:rFonts w:ascii="Arial" w:hAnsi="Arial" w:cs="Arial"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Enter </w:t>
      </w:r>
      <w:r w:rsidR="00566F24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the </w:t>
      </w:r>
      <w:r w:rsidRPr="00A64C76">
        <w:rPr>
          <w:rFonts w:ascii="Arial" w:hAnsi="Arial" w:cs="Arial"/>
          <w:color w:val="3D3B49"/>
          <w:sz w:val="24"/>
          <w:szCs w:val="24"/>
          <w:shd w:val="clear" w:color="auto" w:fill="FFFFFF"/>
        </w:rPr>
        <w:t>URL</w:t>
      </w:r>
      <w:r w:rsidR="00566F24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: </w:t>
      </w:r>
      <w:r w:rsidR="0052295F">
        <w:fldChar w:fldCharType="begin"/>
      </w:r>
      <w:r w:rsidRPr="007A56C7" w:rsidR="0052295F">
        <w:rPr>
          <w:rFonts w:ascii="Arial" w:hAnsi="Arial" w:cs="Arial"/>
          <w:sz w:val="24"/>
          <w:szCs w:val="24"/>
          <w:rPrChange w:author="Marcelo Guerra Hahn" w:date="2023-03-25T23:02:00Z" w:id="3">
            <w:rPr/>
          </w:rPrChange>
        </w:rPr>
        <w:instrText>HYPERLINK "http://localhost:5000/students"</w:instrText>
      </w:r>
      <w:r w:rsidRPr="007A56C7" w:rsidR="0052295F">
        <w:rPr>
          <w:rFonts w:ascii="Arial" w:hAnsi="Arial" w:cs="Arial"/>
          <w:sz w:val="24"/>
          <w:szCs w:val="24"/>
          <w:rPrChange w:author="Marcelo Guerra Hahn" w:date="2023-03-25T23:02:00Z" w:id="4">
            <w:rPr/>
          </w:rPrChange>
        </w:rPr>
      </w:r>
      <w:r w:rsidR="0052295F">
        <w:fldChar w:fldCharType="separate"/>
      </w:r>
      <w:r w:rsidRPr="00A64C76">
        <w:rPr>
          <w:rStyle w:val="Hyperlink"/>
          <w:rFonts w:ascii="Arial" w:hAnsi="Arial" w:cs="Arial"/>
          <w:sz w:val="24"/>
          <w:szCs w:val="24"/>
          <w:shd w:val="clear" w:color="auto" w:fill="FFFFFF"/>
        </w:rPr>
        <w:t>http://localhost:5000/students</w:t>
      </w:r>
      <w:r w:rsidR="0052295F">
        <w:rPr>
          <w:rStyle w:val="Hyperlink"/>
          <w:rFonts w:ascii="Arial" w:hAnsi="Arial" w:cs="Arial"/>
          <w:sz w:val="24"/>
          <w:szCs w:val="24"/>
          <w:shd w:val="clear" w:color="auto" w:fill="FFFFFF"/>
        </w:rPr>
        <w:fldChar w:fldCharType="end"/>
      </w:r>
    </w:p>
    <w:p w:rsidRPr="00A64C76" w:rsidR="00046689" w:rsidP="00A64C76" w:rsidRDefault="004A2F9D" w14:paraId="0C1D6168" w14:textId="484F7BD4">
      <w:pPr>
        <w:spacing w:line="276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r w:rsidR="004A2F9D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Under 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>headers</w:t>
      </w:r>
      <w:r w:rsidR="0052295F">
        <w:rPr>
          <w:rFonts w:ascii="Arial" w:hAnsi="Arial" w:cs="Arial"/>
          <w:color w:val="3D3B49"/>
          <w:sz w:val="24"/>
          <w:szCs w:val="24"/>
          <w:shd w:val="clear" w:color="auto" w:fill="FFFFFF"/>
        </w:rPr>
        <w:t>,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 xml:space="preserve"> a</w:t>
      </w:r>
      <w:r w:rsidR="004A2F9D">
        <w:rPr>
          <w:rFonts w:ascii="Arial" w:hAnsi="Arial" w:cs="Arial"/>
          <w:color w:val="3D3B49"/>
          <w:sz w:val="24"/>
          <w:szCs w:val="24"/>
          <w:shd w:val="clear" w:color="auto" w:fill="FFFFFF"/>
        </w:rPr>
        <w:t>d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>d Content-Type -&gt; application/</w:t>
      </w:r>
      <w:r w:rsidRPr="00A64C76" w:rsidR="00046689">
        <w:rPr>
          <w:rFonts w:ascii="Arial" w:hAnsi="Arial" w:cs="Arial"/>
          <w:color w:val="3D3B49"/>
          <w:sz w:val="24"/>
          <w:szCs w:val="24"/>
          <w:shd w:val="clear" w:color="auto" w:fill="FFFFFF"/>
        </w:rPr>
        <w:t>json</w:t>
      </w:r>
    </w:p>
    <w:p w:rsidR="00046689" w:rsidP="2B343DE8" w:rsidRDefault="00046689" w14:paraId="7B1C9E6C" w14:textId="60F0B9CD">
      <w:pPr>
        <w:pStyle w:val="Normal"/>
        <w:spacing w:line="276" w:lineRule="auto"/>
        <w:jc w:val="center"/>
      </w:pPr>
      <w:r w:rsidR="3B7D7D4E">
        <w:drawing>
          <wp:inline wp14:editId="5489DFE3" wp14:anchorId="7C9A4E27">
            <wp:extent cx="5943600" cy="2114550"/>
            <wp:effectExtent l="0" t="0" r="0" b="0"/>
            <wp:docPr id="17036230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537b3de3586459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676" w:rsidP="2B343DE8" w:rsidRDefault="00C42676" w14:paraId="59F0E0D9" w14:textId="777C5382">
      <w:pPr>
        <w:spacing w:line="276" w:lineRule="auto"/>
        <w:rPr>
          <w:rFonts w:ascii="Noto Serif" w:hAnsi="Noto Serif" w:cs="Noto Serif"/>
          <w:color w:val="auto"/>
          <w:sz w:val="24"/>
          <w:szCs w:val="24"/>
          <w:shd w:val="clear" w:color="auto" w:fill="FFFFFF"/>
        </w:rPr>
      </w:pP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nder 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he 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>body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select raw and enter 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the following </w:t>
      </w:r>
      <w:r w:rsidRPr="2B343DE8" w:rsidR="00C42676">
        <w:rPr>
          <w:rFonts w:ascii="Arial" w:hAnsi="Arial" w:cs="Arial"/>
          <w:color w:val="auto"/>
          <w:sz w:val="24"/>
          <w:szCs w:val="24"/>
          <w:shd w:val="clear" w:color="auto" w:fill="FFFFFF"/>
        </w:rPr>
        <w:t>json</w:t>
      </w:r>
    </w:p>
    <w:p w:rsidRPr="00A64C76" w:rsidR="00046689" w:rsidP="00A64C76" w:rsidRDefault="00046689" w14:paraId="67FDBFAA" w14:textId="32FAC8AA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{ "name": "John",  "age": 32}</w:t>
      </w:r>
    </w:p>
    <w:p w:rsidR="00C6532D" w:rsidP="009B456C" w:rsidRDefault="00C6532D" w14:paraId="45B5C439" w14:textId="77777777">
      <w:pPr>
        <w:spacing w:line="276" w:lineRule="auto"/>
        <w:jc w:val="center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ED4129" w:rsidR="00046689" w:rsidP="2B343DE8" w:rsidRDefault="00046689" w14:paraId="53A80147" w14:textId="79584E3B">
      <w:pPr>
        <w:pStyle w:val="Normal"/>
        <w:spacing w:line="276" w:lineRule="auto"/>
        <w:jc w:val="center"/>
      </w:pPr>
      <w:r w:rsidR="400C1042">
        <w:drawing>
          <wp:inline wp14:editId="69CCE0FC" wp14:anchorId="58EC21F1">
            <wp:extent cx="5943600" cy="1571625"/>
            <wp:effectExtent l="0" t="0" r="0" b="0"/>
            <wp:docPr id="14325163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5abc2215754be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32D" w:rsidP="2B343DE8" w:rsidRDefault="00046689" w14:paraId="7B2B160C" w14:textId="779C9B4F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>Click Send</w:t>
      </w:r>
    </w:p>
    <w:p w:rsidRPr="00A64C76" w:rsidR="00046689" w:rsidP="2B343DE8" w:rsidRDefault="00C6532D" w14:paraId="1CF6FF2B" w14:textId="4DABFFB4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C6532D">
        <w:rPr>
          <w:rFonts w:ascii="Arial" w:hAnsi="Arial" w:cs="Arial"/>
          <w:color w:val="auto"/>
          <w:sz w:val="24"/>
          <w:szCs w:val="24"/>
          <w:shd w:val="clear" w:color="auto" w:fill="FFFFFF"/>
        </w:rPr>
        <w:t>The following should be displayed</w:t>
      </w:r>
      <w:r w:rsidRPr="2B343DE8" w:rsidR="00046689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ED4129" w:rsidR="00046689" w:rsidP="2B343DE8" w:rsidRDefault="00046689" w14:paraId="427F9544" w14:textId="65A8F7F7">
      <w:pPr>
        <w:pStyle w:val="Normal"/>
        <w:spacing w:line="276" w:lineRule="auto"/>
        <w:ind w:left="1304"/>
      </w:pPr>
      <w:r w:rsidR="79C5CAF4">
        <w:drawing>
          <wp:inline wp14:editId="7E0CA51E" wp14:anchorId="0BD5C8AC">
            <wp:extent cx="4810796" cy="1228896"/>
            <wp:effectExtent l="0" t="0" r="0" b="0"/>
            <wp:docPr id="1496259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b9f919ad2da4c4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4129" w:rsidR="00C878D0" w:rsidP="00A64C76" w:rsidRDefault="00C878D0" w14:paraId="226ACB93" w14:textId="77777777">
      <w:pPr>
        <w:spacing w:line="276" w:lineRule="auto"/>
        <w:ind w:left="1304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A64C76" w:rsidR="00754B28" w:rsidP="009B456C" w:rsidRDefault="00754B28" w14:paraId="0F4F312B" w14:textId="1AC498EF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bCs/>
          <w:color w:val="3D3B49"/>
          <w:sz w:val="24"/>
          <w:szCs w:val="24"/>
          <w:shd w:val="clear" w:color="auto" w:fill="FFFFFF"/>
        </w:rPr>
        <w:t>Modifying records</w:t>
      </w:r>
    </w:p>
    <w:p w:rsidRPr="00A64C76" w:rsidR="00C878D0" w:rsidP="2B343DE8" w:rsidRDefault="5D246DC7" w14:paraId="4325BEDE" w14:textId="4169BBFD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5D246DC7">
        <w:rPr>
          <w:rFonts w:ascii="Arial" w:hAnsi="Arial" w:cs="Arial"/>
          <w:color w:val="auto"/>
          <w:sz w:val="24"/>
          <w:szCs w:val="24"/>
          <w:shd w:val="clear" w:color="auto" w:fill="FFFFFF"/>
        </w:rPr>
        <w:t>Follow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steps 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>before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ut this time use the PUT 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>method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and the 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>json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below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. This will 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>modify</w:t>
      </w:r>
      <w:r w:rsidRPr="2B343DE8" w:rsidR="00754B28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the record for John to 34</w:t>
      </w:r>
    </w:p>
    <w:p w:rsidRPr="00A64C76" w:rsidR="00C878D0" w:rsidP="00A64C76" w:rsidRDefault="00C878D0" w14:paraId="7304A4B4" w14:textId="4D3C90EF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{ "name": "John</w:t>
      </w:r>
      <w:bookmarkStart w:name="_Int_jU0yLkT9" w:id="5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",  "</w:t>
      </w:r>
      <w:bookmarkEnd w:id="5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age": 34}</w:t>
      </w:r>
    </w:p>
    <w:p w:rsidR="00C878D0" w:rsidP="009B456C" w:rsidRDefault="00C878D0" w14:paraId="27910C20" w14:textId="028ADF4D">
      <w:pPr>
        <w:spacing w:line="276" w:lineRule="auto"/>
        <w:rPr>
          <w:rFonts w:ascii="Noto Serif" w:hAnsi="Noto Serif" w:cs="Noto Serif"/>
          <w:color w:val="3D3B49"/>
          <w:sz w:val="24"/>
          <w:szCs w:val="24"/>
          <w:shd w:val="clear" w:color="auto" w:fill="FFFFFF"/>
        </w:rPr>
      </w:pPr>
    </w:p>
    <w:p w:rsidRPr="00A64C76" w:rsidR="009C2E59" w:rsidP="00A64C76" w:rsidRDefault="009C2E59" w14:paraId="4581C1BF" w14:textId="43B02884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Retrieving records</w:t>
      </w:r>
    </w:p>
    <w:p w:rsidRPr="00A64C76" w:rsidR="00C878D0" w:rsidP="2B343DE8" w:rsidRDefault="009C2E59" w14:paraId="0C5A5466" w14:textId="678B6CFA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>In Postman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use the method GET and the URL </w:t>
      </w:r>
      <w:hyperlink w:history="1" r:id="R67d6f2e4a4464963">
        <w:r w:rsidRPr="2B343DE8" w:rsidR="00C878D0">
          <w:rPr>
            <w:rStyle w:val="Hyperlink"/>
            <w:rFonts w:ascii="Arial" w:hAnsi="Arial" w:cs="Arial"/>
            <w:color w:val="auto"/>
            <w:sz w:val="24"/>
            <w:szCs w:val="24"/>
            <w:shd w:val="clear" w:color="auto" w:fill="FFFFFF"/>
          </w:rPr>
          <w:t>http://localhost:5000/students/John</w:t>
        </w:r>
      </w:hyperlink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</w:p>
    <w:p w:rsidRPr="00A64C76" w:rsidR="009C2E59" w:rsidP="2B343DE8" w:rsidRDefault="009C2E59" w14:paraId="737DB481" w14:textId="79F407FA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>Postman</w:t>
      </w:r>
      <w:r w:rsidRPr="2B343DE8" w:rsidR="009C2E59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should display the following</w:t>
      </w:r>
      <w:r w:rsidRPr="2B343DE8" w:rsidR="0038102B">
        <w:rPr>
          <w:rFonts w:ascii="Arial" w:hAnsi="Arial" w:cs="Arial"/>
          <w:color w:val="auto"/>
          <w:sz w:val="24"/>
          <w:szCs w:val="24"/>
          <w:shd w:val="clear" w:color="auto" w:fill="FFFFFF"/>
        </w:rPr>
        <w:t>.</w:t>
      </w:r>
    </w:p>
    <w:p w:rsidRPr="00ED4129" w:rsidR="00C878D0" w:rsidP="2B343DE8" w:rsidRDefault="00C878D0" w14:paraId="4AF1B6D0" w14:textId="057E0AAE">
      <w:pPr>
        <w:pStyle w:val="Normal"/>
        <w:spacing w:line="276" w:lineRule="auto"/>
      </w:pPr>
      <w:r w:rsidR="50D50630">
        <w:drawing>
          <wp:inline wp14:editId="2069D491" wp14:anchorId="61A7B27D">
            <wp:extent cx="5943600" cy="2343150"/>
            <wp:effectExtent l="0" t="0" r="0" b="0"/>
            <wp:docPr id="15324131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267945225f458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64C76" w:rsidR="0098353C" w:rsidP="009B456C" w:rsidRDefault="0098353C" w14:paraId="3E4BD018" w14:textId="77777777">
      <w:pPr>
        <w:spacing w:line="276" w:lineRule="auto"/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Deleting Records</w:t>
      </w:r>
    </w:p>
    <w:p w:rsidRPr="00A64C76" w:rsidR="00C878D0" w:rsidP="2B343DE8" w:rsidRDefault="00286361" w14:paraId="3630A32D" w14:textId="4633B2F1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>In Postman</w:t>
      </w:r>
      <w:r w:rsidRPr="2B343DE8" w:rsidR="0052295F">
        <w:rPr>
          <w:rFonts w:ascii="Arial" w:hAnsi="Arial" w:cs="Arial"/>
          <w:color w:val="auto"/>
          <w:sz w:val="24"/>
          <w:szCs w:val="24"/>
          <w:shd w:val="clear" w:color="auto" w:fill="FFFFFF"/>
        </w:rPr>
        <w:t>,</w:t>
      </w: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select DELETE and use the </w:t>
      </w:r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URL </w:t>
      </w:r>
      <w:hyperlink w:history="1" r:id="R387c678de03b40a6">
        <w:r w:rsidRPr="2B343DE8" w:rsidR="00C878D0">
          <w:rPr>
            <w:rStyle w:val="Hyperlink"/>
            <w:rFonts w:ascii="Arial" w:hAnsi="Arial" w:cs="Arial"/>
            <w:color w:val="auto"/>
            <w:sz w:val="24"/>
            <w:szCs w:val="24"/>
            <w:shd w:val="clear" w:color="auto" w:fill="FFFFFF"/>
          </w:rPr>
          <w:t>http://localhost:5000/students/John</w:t>
        </w:r>
      </w:hyperlink>
      <w:r w:rsidRPr="2B343DE8" w:rsidR="00C878D0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</w:t>
      </w:r>
    </w:p>
    <w:p w:rsidRPr="00A64C76" w:rsidR="00286361" w:rsidP="2B343DE8" w:rsidRDefault="00286361" w14:paraId="480599C3" w14:textId="306C2358">
      <w:pPr>
        <w:spacing w:line="276" w:lineRule="auto"/>
        <w:rPr>
          <w:rFonts w:ascii="Arial" w:hAnsi="Arial" w:cs="Arial"/>
          <w:color w:val="auto"/>
          <w:sz w:val="24"/>
          <w:szCs w:val="24"/>
          <w:shd w:val="clear" w:color="auto" w:fill="FFFFFF"/>
        </w:rPr>
      </w:pP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>Postman</w:t>
      </w:r>
      <w:r w:rsidRPr="2B343DE8" w:rsidR="00286361">
        <w:rPr>
          <w:rFonts w:ascii="Arial" w:hAnsi="Arial" w:cs="Arial"/>
          <w:color w:val="auto"/>
          <w:sz w:val="24"/>
          <w:szCs w:val="24"/>
          <w:shd w:val="clear" w:color="auto" w:fill="FFFFFF"/>
        </w:rPr>
        <w:t xml:space="preserve"> should display the following:</w:t>
      </w:r>
    </w:p>
    <w:p w:rsidRPr="00A64C76" w:rsidR="00C878D0" w:rsidP="2B343DE8" w:rsidRDefault="00602079" w14:paraId="5321EC3B" w14:textId="413C7E2E">
      <w:pPr>
        <w:pStyle w:val="Normal"/>
        <w:spacing w:line="276" w:lineRule="auto"/>
        <w:jc w:val="center"/>
      </w:pPr>
      <w:r w:rsidR="656FD273">
        <w:drawing>
          <wp:inline wp14:editId="63D3FB0F" wp14:anchorId="7DC8161A">
            <wp:extent cx="5943600" cy="2286000"/>
            <wp:effectExtent l="0" t="0" r="0" b="0"/>
            <wp:docPr id="14062729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3b335708cf54a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343DE8" w:rsidP="2B343DE8" w:rsidRDefault="2B343DE8" w14:paraId="22C8D110" w14:textId="66B29F65">
      <w:pPr>
        <w:pStyle w:val="Normal"/>
        <w:spacing w:line="276" w:lineRule="auto"/>
        <w:jc w:val="center"/>
      </w:pPr>
    </w:p>
    <w:p w:rsidR="00443C6A" w:rsidP="009B456C" w:rsidRDefault="00443C6A" w14:paraId="112FE816" w14:textId="77777777">
      <w:pPr>
        <w:pStyle w:val="Heading2"/>
        <w:spacing w:line="276" w:lineRule="auto"/>
        <w:jc w:val="both"/>
        <w:rPr>
          <w:rFonts w:ascii="Arial" w:hAnsi="Arial" w:eastAsia="Arial" w:cs="Arial"/>
          <w:b/>
          <w:bCs/>
          <w:sz w:val="24"/>
          <w:szCs w:val="24"/>
        </w:rPr>
      </w:pPr>
    </w:p>
    <w:p w:rsidRPr="00ED4129" w:rsidR="0047150C" w:rsidP="00A64C76" w:rsidRDefault="62A8F985" w14:paraId="22EADC18" w14:textId="35D7F4A2">
      <w:pPr>
        <w:spacing w:line="276" w:lineRule="auto"/>
        <w:rPr>
          <w:rFonts w:ascii="Arial" w:hAnsi="Arial" w:eastAsia="Arial" w:cs="Arial"/>
          <w:b/>
          <w:bCs/>
          <w:color w:val="000000"/>
          <w:sz w:val="24"/>
          <w:szCs w:val="24"/>
        </w:rPr>
      </w:pPr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 xml:space="preserve">Push your work to </w:t>
      </w:r>
      <w:proofErr w:type="gramStart"/>
      <w:r w:rsidRPr="00A64C76">
        <w:rPr>
          <w:rFonts w:ascii="Arial" w:hAnsi="Arial" w:cs="Arial"/>
          <w:b/>
          <w:color w:val="3D3B49"/>
          <w:sz w:val="24"/>
          <w:szCs w:val="24"/>
          <w:shd w:val="clear" w:color="auto" w:fill="FFFFFF"/>
        </w:rPr>
        <w:t>GitHub</w:t>
      </w:r>
      <w:proofErr w:type="gramEnd"/>
    </w:p>
    <w:p w:rsidRPr="00ED4129" w:rsidR="0047150C" w:rsidP="009B456C" w:rsidRDefault="0047150C" w14:paraId="270A3C18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47150C" w:rsidP="009B456C" w:rsidRDefault="62A8F985" w14:paraId="4EB0211C" w14:textId="4956F442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  <w:r w:rsidRPr="00ED4129">
        <w:rPr>
          <w:rFonts w:ascii="Arial" w:hAnsi="Arial" w:eastAsia="Arial" w:cs="Arial"/>
          <w:sz w:val="24"/>
          <w:szCs w:val="24"/>
        </w:rPr>
        <w:t xml:space="preserve">Open the </w:t>
      </w:r>
      <w:r w:rsidRPr="00ED4129" w:rsidR="006F3F24">
        <w:rPr>
          <w:rFonts w:ascii="Arial" w:hAnsi="Arial" w:eastAsia="Arial" w:cs="Arial"/>
          <w:sz w:val="24"/>
          <w:szCs w:val="24"/>
        </w:rPr>
        <w:t xml:space="preserve">Terminal </w:t>
      </w:r>
      <w:r w:rsidRPr="00ED4129">
        <w:rPr>
          <w:rFonts w:ascii="Arial" w:hAnsi="Arial" w:eastAsia="Arial" w:cs="Arial"/>
          <w:sz w:val="24"/>
          <w:szCs w:val="24"/>
        </w:rPr>
        <w:t>from the VS</w:t>
      </w:r>
      <w:r w:rsidRPr="00ED4129" w:rsidR="2D07B50B">
        <w:rPr>
          <w:rFonts w:ascii="Arial" w:hAnsi="Arial" w:eastAsia="Arial" w:cs="Arial"/>
          <w:sz w:val="24"/>
          <w:szCs w:val="24"/>
        </w:rPr>
        <w:t xml:space="preserve"> </w:t>
      </w:r>
      <w:r w:rsidRPr="00ED4129">
        <w:rPr>
          <w:rFonts w:ascii="Arial" w:hAnsi="Arial" w:eastAsia="Arial" w:cs="Arial"/>
          <w:sz w:val="24"/>
          <w:szCs w:val="24"/>
        </w:rPr>
        <w:t>Code by hit</w:t>
      </w:r>
      <w:r w:rsidR="0052295F">
        <w:rPr>
          <w:rFonts w:ascii="Arial" w:hAnsi="Arial" w:eastAsia="Arial" w:cs="Arial"/>
          <w:sz w:val="24"/>
          <w:szCs w:val="24"/>
        </w:rPr>
        <w:t>ting</w:t>
      </w:r>
      <w:r w:rsidRPr="00ED4129">
        <w:rPr>
          <w:rFonts w:ascii="Arial" w:hAnsi="Arial" w:eastAsia="Arial" w:cs="Arial"/>
          <w:sz w:val="24"/>
          <w:szCs w:val="24"/>
        </w:rPr>
        <w:t xml:space="preserve"> the control + ~ key and </w:t>
      </w:r>
      <w:r w:rsidRPr="00ED4129" w:rsidR="0052295F">
        <w:rPr>
          <w:rFonts w:ascii="Arial" w:hAnsi="Arial" w:eastAsia="Arial" w:cs="Arial"/>
          <w:sz w:val="24"/>
          <w:szCs w:val="24"/>
        </w:rPr>
        <w:t>typ</w:t>
      </w:r>
      <w:r w:rsidR="0052295F">
        <w:rPr>
          <w:rFonts w:ascii="Arial" w:hAnsi="Arial" w:eastAsia="Arial" w:cs="Arial"/>
          <w:sz w:val="24"/>
          <w:szCs w:val="24"/>
        </w:rPr>
        <w:t>ing</w:t>
      </w:r>
      <w:r w:rsidRPr="00ED4129" w:rsidR="0052295F">
        <w:rPr>
          <w:rFonts w:ascii="Arial" w:hAnsi="Arial" w:eastAsia="Arial" w:cs="Arial"/>
          <w:sz w:val="24"/>
          <w:szCs w:val="24"/>
        </w:rPr>
        <w:t xml:space="preserve"> </w:t>
      </w:r>
      <w:r w:rsidRPr="00ED4129">
        <w:rPr>
          <w:rFonts w:ascii="Arial" w:hAnsi="Arial" w:eastAsia="Arial" w:cs="Arial"/>
          <w:sz w:val="24"/>
          <w:szCs w:val="24"/>
        </w:rPr>
        <w:t xml:space="preserve">the following command:  </w:t>
      </w:r>
    </w:p>
    <w:p w:rsidRPr="00ED4129" w:rsidR="0047150C" w:rsidP="009B456C" w:rsidRDefault="0047150C" w14:paraId="55F31872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47150C" w:rsidP="009B456C" w:rsidRDefault="62A8F985" w14:paraId="69FDAF1E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  <w:r w:rsidRPr="00ED4129">
        <w:rPr>
          <w:rFonts w:ascii="Arial" w:hAnsi="Arial" w:eastAsia="Arial" w:cs="Arial"/>
          <w:sz w:val="24"/>
          <w:szCs w:val="24"/>
        </w:rPr>
        <w:t xml:space="preserve">Run the following commands to push your work to the GitHub repository:  </w:t>
      </w:r>
    </w:p>
    <w:p w:rsidRPr="00ED4129" w:rsidR="0047150C" w:rsidP="009B456C" w:rsidRDefault="0047150C" w14:paraId="44340CB5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A64C76" w:rsidR="0047150C" w:rsidP="00A64C76" w:rsidRDefault="62A8F985" w14:paraId="1BD84A6E" w14:textId="27E56304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git </w:t>
      </w:r>
      <w:proofErr w:type="gramStart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>add</w:t>
      </w:r>
      <w:proofErr w:type="gramEnd"/>
      <w:r w:rsidRPr="4FC8CA83">
        <w:rPr>
          <w:rFonts w:ascii="Consolas" w:hAnsi="Consolas" w:eastAsia="Times New Roman" w:cs="Times New Roman"/>
          <w:color w:val="000000" w:themeColor="text1"/>
          <w:sz w:val="21"/>
          <w:szCs w:val="21"/>
          <w:lang w:eastAsia="ko-KR"/>
        </w:rPr>
        <w:t xml:space="preserve"> .  </w:t>
      </w:r>
    </w:p>
    <w:p w:rsidRPr="00A64C76" w:rsidR="0047150C" w:rsidP="00A64C76" w:rsidRDefault="62A8F985" w14:paraId="53AC2D29" w14:textId="721B6FEC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git commit -m </w:t>
      </w:r>
      <w:r w:rsidRPr="00A64C76" w:rsidR="00D71794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"</w:t>
      </w:r>
      <w:r w:rsidRPr="00A64C76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Submission for Module </w:t>
      </w:r>
      <w:proofErr w:type="gramStart"/>
      <w:r w:rsidRPr="00A64C76" w:rsidR="00766BB7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>3</w:t>
      </w:r>
      <w:proofErr w:type="gramEnd"/>
      <w:r w:rsidRPr="00A64C76" w:rsidR="00D71794"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  <w:t xml:space="preserve">"  </w:t>
      </w:r>
    </w:p>
    <w:p w:rsidRPr="00A64C76" w:rsidR="0047150C" w:rsidP="00A64C76" w:rsidRDefault="62A8F985" w14:paraId="0F4D5783" w14:textId="70824679">
      <w:pPr>
        <w:shd w:val="clear" w:color="auto" w:fill="D9D9D9" w:themeFill="background1" w:themeFillShade="D9"/>
        <w:spacing w:after="0" w:line="276" w:lineRule="auto"/>
        <w:ind w:left="720"/>
        <w:rPr>
          <w:rFonts w:ascii="Consolas" w:hAnsi="Consolas" w:eastAsia="Times New Roman" w:cs="Times New Roman"/>
          <w:color w:val="000000"/>
          <w:sz w:val="21"/>
          <w:szCs w:val="21"/>
          <w:lang w:eastAsia="ko-KR"/>
        </w:rPr>
      </w:pPr>
      <w:r w:rsidRPr="7A7F7ACC" w:rsidR="62A8F985">
        <w:rPr>
          <w:rFonts w:ascii="Consolas" w:hAnsi="Consolas" w:eastAsia="Times New Roman" w:cs="Times New Roman"/>
          <w:color w:val="000000" w:themeColor="text1" w:themeTint="FF" w:themeShade="FF"/>
          <w:sz w:val="21"/>
          <w:szCs w:val="21"/>
          <w:lang w:eastAsia="ko-KR"/>
        </w:rPr>
        <w:t>git push</w:t>
      </w:r>
    </w:p>
    <w:p w:rsidRPr="00ED4129" w:rsidR="0047150C" w:rsidP="009B456C" w:rsidRDefault="0047150C" w14:paraId="2522F95C" w14:textId="77777777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p w:rsidRPr="00ED4129" w:rsidR="00A1583D" w:rsidP="00A64C76" w:rsidRDefault="00A1583D" w14:paraId="31A3AEBB" w14:textId="0848D101">
      <w:pPr>
        <w:spacing w:after="0" w:line="276" w:lineRule="auto"/>
        <w:jc w:val="both"/>
        <w:textAlignment w:val="baseline"/>
        <w:rPr>
          <w:rFonts w:ascii="Arial" w:hAnsi="Arial" w:eastAsia="Arial" w:cs="Arial"/>
          <w:sz w:val="24"/>
          <w:szCs w:val="24"/>
        </w:rPr>
      </w:pPr>
    </w:p>
    <w:sectPr w:rsidRPr="00ED4129" w:rsidR="00A1583D">
      <w:pgSz w:w="12240" w:h="2016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A1EA5" w:rsidP="003B060E" w:rsidRDefault="00EA1EA5" w14:paraId="5FE49222" w14:textId="77777777">
      <w:pPr>
        <w:spacing w:after="0" w:line="240" w:lineRule="auto"/>
      </w:pPr>
      <w:r>
        <w:separator/>
      </w:r>
    </w:p>
  </w:endnote>
  <w:endnote w:type="continuationSeparator" w:id="0">
    <w:p w:rsidR="00EA1EA5" w:rsidP="003B060E" w:rsidRDefault="00EA1EA5" w14:paraId="17F2D9DB" w14:textId="77777777">
      <w:pPr>
        <w:spacing w:after="0" w:line="240" w:lineRule="auto"/>
      </w:pPr>
      <w:r>
        <w:continuationSeparator/>
      </w:r>
    </w:p>
  </w:endnote>
  <w:endnote w:type="continuationNotice" w:id="1">
    <w:p w:rsidR="00EA1EA5" w:rsidRDefault="00EA1EA5" w14:paraId="3DE5DE0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erif">
    <w:charset w:val="00"/>
    <w:family w:val="roman"/>
    <w:pitch w:val="variable"/>
    <w:sig w:usb0="E00002FF" w:usb1="500078FF" w:usb2="00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A1EA5" w:rsidP="003B060E" w:rsidRDefault="00EA1EA5" w14:paraId="4E01B2FD" w14:textId="77777777">
      <w:pPr>
        <w:spacing w:after="0" w:line="240" w:lineRule="auto"/>
      </w:pPr>
      <w:r>
        <w:separator/>
      </w:r>
    </w:p>
  </w:footnote>
  <w:footnote w:type="continuationSeparator" w:id="0">
    <w:p w:rsidR="00EA1EA5" w:rsidP="003B060E" w:rsidRDefault="00EA1EA5" w14:paraId="558736AF" w14:textId="77777777">
      <w:pPr>
        <w:spacing w:after="0" w:line="240" w:lineRule="auto"/>
      </w:pPr>
      <w:r>
        <w:continuationSeparator/>
      </w:r>
    </w:p>
  </w:footnote>
  <w:footnote w:type="continuationNotice" w:id="1">
    <w:p w:rsidR="00EA1EA5" w:rsidRDefault="00EA1EA5" w14:paraId="0CABB8B4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gc9ADUi/D5OrY" int2:id="4HAjsyAO">
      <int2:state int2:value="Rejected" int2:type="AugLoop_Text_Critique"/>
    </int2:textHash>
    <int2:textHash int2:hashCode="6EOaa48B500t/F" int2:id="G7VNHuEZ">
      <int2:state int2:value="Rejected" int2:type="AugLoop_Text_Critique"/>
    </int2:textHash>
    <int2:textHash int2:hashCode="g2xibVLz+y6lQ6" int2:id="UUQczyrY">
      <int2:state int2:value="Rejected" int2:type="AugLoop_Text_Critique"/>
    </int2:textHash>
    <int2:textHash int2:hashCode="rYQklV+QPoKQr9" int2:id="XWoYSBQG">
      <int2:state int2:value="Rejected" int2:type="AugLoop_Text_Critique"/>
    </int2:textHash>
    <int2:textHash int2:hashCode="kIaP/fo6i9mc+p" int2:id="lFHLT3eG">
      <int2:state int2:value="Rejected" int2:type="AugLoop_Text_Critique"/>
    </int2:textHash>
    <int2:textHash int2:hashCode="6uOLyQLb1sTx8X" int2:id="pvslqOpK">
      <int2:state int2:value="Rejected" int2:type="LegacyProofing"/>
    </int2:textHash>
    <int2:textHash int2:hashCode="at+xg6SiyUovkt" int2:id="pyplCkiV">
      <int2:state int2:value="Rejected" int2:type="AugLoop_Text_Critique"/>
    </int2:textHash>
    <int2:textHash int2:hashCode="Bdl+bpg0zPBjxV" int2:id="sljY9Mzc">
      <int2:state int2:value="Rejected" int2:type="AugLoop_Text_Critique"/>
    </int2:textHash>
    <int2:textHash int2:hashCode="hfaLc10aNCZPYX" int2:id="uiKFHCOa">
      <int2:state int2:value="Rejected" int2:type="AugLoop_Text_Critique"/>
    </int2:textHash>
    <int2:bookmark int2:bookmarkName="_Int_jU0yLkT9" int2:invalidationBookmarkName="" int2:hashCode="GdychNfWpyT35W" int2:id="uMVF53JO">
      <int2:state int2:value="Rejected" int2:type="AugLoop_Text_Critique"/>
    </int2:bookmark>
    <int2:bookmark int2:bookmarkName="_Int_6zMCjJJ5" int2:invalidationBookmarkName="" int2:hashCode="sj05SYYkoOnkPz" int2:id="zpca2tZv">
      <int2:state int2:value="Reviewed" int2:type="WordDesignerSuggestedImage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4">
    <w:nsid w:val="33a6f2e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nsid w:val="54325e30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  <w:rPr>
        <w:rFonts w:hint="default" w:ascii="Arial" w:hAnsi="Arial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nsid w:val="563bf50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2A10BE7"/>
    <w:multiLevelType w:val="hybridMultilevel"/>
    <w:tmpl w:val="04F0D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33C45"/>
    <w:multiLevelType w:val="multilevel"/>
    <w:tmpl w:val="AC7EC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63B2821"/>
    <w:multiLevelType w:val="hybridMultilevel"/>
    <w:tmpl w:val="588E9F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3168C6"/>
    <w:multiLevelType w:val="hybridMultilevel"/>
    <w:tmpl w:val="A8AA07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FC237B"/>
    <w:multiLevelType w:val="hybridMultilevel"/>
    <w:tmpl w:val="A4084862"/>
    <w:lvl w:ilvl="0" w:tplc="04090001">
      <w:start w:val="1"/>
      <w:numFmt w:val="bullet"/>
      <w:lvlText w:val=""/>
      <w:lvlJc w:val="left"/>
      <w:pPr>
        <w:ind w:left="14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hint="default" w:ascii="Wingdings" w:hAnsi="Wingdings"/>
      </w:rPr>
    </w:lvl>
  </w:abstractNum>
  <w:abstractNum w:abstractNumId="5" w15:restartNumberingAfterBreak="0">
    <w:nsid w:val="0F0B4581"/>
    <w:multiLevelType w:val="hybridMultilevel"/>
    <w:tmpl w:val="17600D22"/>
    <w:lvl w:ilvl="0" w:tplc="04090019">
      <w:start w:val="1"/>
      <w:numFmt w:val="lowerLetter"/>
      <w:lvlText w:val="%1."/>
      <w:lvlJc w:val="left"/>
      <w:pPr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6" w15:restartNumberingAfterBreak="0">
    <w:nsid w:val="1EEC0566"/>
    <w:multiLevelType w:val="hybridMultilevel"/>
    <w:tmpl w:val="934E98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9A4E03"/>
    <w:multiLevelType w:val="multilevel"/>
    <w:tmpl w:val="02D28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2B9680F7"/>
    <w:multiLevelType w:val="multilevel"/>
    <w:tmpl w:val="3642E18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3895A52"/>
    <w:multiLevelType w:val="hybridMultilevel"/>
    <w:tmpl w:val="21563124"/>
    <w:lvl w:ilvl="0" w:tplc="0409000B">
      <w:start w:val="1"/>
      <w:numFmt w:val="bullet"/>
      <w:lvlText w:val=""/>
      <w:lvlJc w:val="left"/>
      <w:pPr>
        <w:ind w:left="108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D1EAC16"/>
    <w:multiLevelType w:val="hybridMultilevel"/>
    <w:tmpl w:val="6CD2498C"/>
    <w:lvl w:ilvl="0" w:tplc="F2B49F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04C4E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DCAD8C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F6A0B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902CEE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DC5D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34CDDB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D74A19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41A201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F130467"/>
    <w:multiLevelType w:val="hybridMultilevel"/>
    <w:tmpl w:val="215AC9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EA60684"/>
    <w:multiLevelType w:val="hybridMultilevel"/>
    <w:tmpl w:val="622CB2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F7570D0"/>
    <w:multiLevelType w:val="hybridMultilevel"/>
    <w:tmpl w:val="B04E1D3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17C3D2A"/>
    <w:multiLevelType w:val="hybridMultilevel"/>
    <w:tmpl w:val="F46203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3676224"/>
    <w:multiLevelType w:val="hybridMultilevel"/>
    <w:tmpl w:val="7D3AA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B4881"/>
    <w:multiLevelType w:val="hybridMultilevel"/>
    <w:tmpl w:val="816ED0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73C57BE"/>
    <w:multiLevelType w:val="hybridMultilevel"/>
    <w:tmpl w:val="A46EAE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C3B7E5A"/>
    <w:multiLevelType w:val="hybridMultilevel"/>
    <w:tmpl w:val="3FC26C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0EA3941"/>
    <w:multiLevelType w:val="hybridMultilevel"/>
    <w:tmpl w:val="ECCCD9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0A30009"/>
    <w:multiLevelType w:val="hybridMultilevel"/>
    <w:tmpl w:val="080AE6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DA922D5"/>
    <w:multiLevelType w:val="hybridMultilevel"/>
    <w:tmpl w:val="89445FA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25">
    <w:abstractNumId w:val="24"/>
  </w:num>
  <w:num w:numId="24">
    <w:abstractNumId w:val="23"/>
  </w:num>
  <w:num w:numId="23">
    <w:abstractNumId w:val="22"/>
  </w:num>
  <w:num w:numId="1" w16cid:durableId="1091589026">
    <w:abstractNumId w:val="10"/>
  </w:num>
  <w:num w:numId="2" w16cid:durableId="1183007249">
    <w:abstractNumId w:val="7"/>
  </w:num>
  <w:num w:numId="3" w16cid:durableId="1190097343">
    <w:abstractNumId w:val="1"/>
  </w:num>
  <w:num w:numId="4" w16cid:durableId="1569685021">
    <w:abstractNumId w:val="19"/>
  </w:num>
  <w:num w:numId="5" w16cid:durableId="265623786">
    <w:abstractNumId w:val="13"/>
  </w:num>
  <w:num w:numId="6" w16cid:durableId="1575771861">
    <w:abstractNumId w:val="17"/>
  </w:num>
  <w:num w:numId="7" w16cid:durableId="1881940672">
    <w:abstractNumId w:val="16"/>
  </w:num>
  <w:num w:numId="8" w16cid:durableId="316543407">
    <w:abstractNumId w:val="6"/>
  </w:num>
  <w:num w:numId="9" w16cid:durableId="1821538668">
    <w:abstractNumId w:val="20"/>
  </w:num>
  <w:num w:numId="10" w16cid:durableId="1037664048">
    <w:abstractNumId w:val="9"/>
  </w:num>
  <w:num w:numId="11" w16cid:durableId="53817839">
    <w:abstractNumId w:val="14"/>
  </w:num>
  <w:num w:numId="12" w16cid:durableId="1940873424">
    <w:abstractNumId w:val="15"/>
  </w:num>
  <w:num w:numId="13" w16cid:durableId="83887193">
    <w:abstractNumId w:val="3"/>
  </w:num>
  <w:num w:numId="14" w16cid:durableId="337923156">
    <w:abstractNumId w:val="2"/>
  </w:num>
  <w:num w:numId="15" w16cid:durableId="1995596539">
    <w:abstractNumId w:val="21"/>
  </w:num>
  <w:num w:numId="16" w16cid:durableId="1997149433">
    <w:abstractNumId w:val="12"/>
  </w:num>
  <w:num w:numId="17" w16cid:durableId="2086098466">
    <w:abstractNumId w:val="5"/>
  </w:num>
  <w:num w:numId="18" w16cid:durableId="1970819704">
    <w:abstractNumId w:val="4"/>
  </w:num>
  <w:num w:numId="19" w16cid:durableId="1019508248">
    <w:abstractNumId w:val="11"/>
  </w:num>
  <w:num w:numId="20" w16cid:durableId="1921138240">
    <w:abstractNumId w:val="18"/>
  </w:num>
  <w:num w:numId="21" w16cid:durableId="1806436109">
    <w:abstractNumId w:val="0"/>
  </w:num>
  <w:num w:numId="22" w16cid:durableId="912859883">
    <w:abstractNumId w:val="8"/>
  </w:num>
  <w:numIdMacAtCleanup w:val="11"/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yMDQyMzM1MzA3MTJQ0lEKTi0uzszPAykwqgUA2NdeciwAAAA="/>
  </w:docVars>
  <w:rsids>
    <w:rsidRoot w:val="00C25F3F"/>
    <w:rsid w:val="00023AFC"/>
    <w:rsid w:val="00033EC2"/>
    <w:rsid w:val="000446E1"/>
    <w:rsid w:val="00046689"/>
    <w:rsid w:val="00046CDE"/>
    <w:rsid w:val="000A7B9F"/>
    <w:rsid w:val="000B10CB"/>
    <w:rsid w:val="000C69BD"/>
    <w:rsid w:val="000C7C98"/>
    <w:rsid w:val="000E6FFE"/>
    <w:rsid w:val="000F2D48"/>
    <w:rsid w:val="00115992"/>
    <w:rsid w:val="001207EE"/>
    <w:rsid w:val="001268FD"/>
    <w:rsid w:val="001303D0"/>
    <w:rsid w:val="00132674"/>
    <w:rsid w:val="001329ED"/>
    <w:rsid w:val="00142643"/>
    <w:rsid w:val="00142DCF"/>
    <w:rsid w:val="00147CEA"/>
    <w:rsid w:val="0018275C"/>
    <w:rsid w:val="001840AF"/>
    <w:rsid w:val="001C77AA"/>
    <w:rsid w:val="001C7F37"/>
    <w:rsid w:val="001D1C7D"/>
    <w:rsid w:val="001D70F8"/>
    <w:rsid w:val="001E1C91"/>
    <w:rsid w:val="00200BA2"/>
    <w:rsid w:val="00202BC4"/>
    <w:rsid w:val="00206526"/>
    <w:rsid w:val="002067AD"/>
    <w:rsid w:val="00206B68"/>
    <w:rsid w:val="00207127"/>
    <w:rsid w:val="00213C42"/>
    <w:rsid w:val="0021487B"/>
    <w:rsid w:val="0022440D"/>
    <w:rsid w:val="00226F9F"/>
    <w:rsid w:val="002435F2"/>
    <w:rsid w:val="00266159"/>
    <w:rsid w:val="00271D34"/>
    <w:rsid w:val="00286361"/>
    <w:rsid w:val="00287A42"/>
    <w:rsid w:val="0029128A"/>
    <w:rsid w:val="0029319A"/>
    <w:rsid w:val="002A5046"/>
    <w:rsid w:val="002B4410"/>
    <w:rsid w:val="002B5CB2"/>
    <w:rsid w:val="002C354B"/>
    <w:rsid w:val="002E0851"/>
    <w:rsid w:val="002E3994"/>
    <w:rsid w:val="002E6E5C"/>
    <w:rsid w:val="002F797E"/>
    <w:rsid w:val="003011CC"/>
    <w:rsid w:val="00311826"/>
    <w:rsid w:val="003228A9"/>
    <w:rsid w:val="003250E6"/>
    <w:rsid w:val="0033064C"/>
    <w:rsid w:val="0034433B"/>
    <w:rsid w:val="00347B20"/>
    <w:rsid w:val="003606E3"/>
    <w:rsid w:val="003669A8"/>
    <w:rsid w:val="00380B89"/>
    <w:rsid w:val="0038102B"/>
    <w:rsid w:val="00384302"/>
    <w:rsid w:val="0039010A"/>
    <w:rsid w:val="00396738"/>
    <w:rsid w:val="003B060E"/>
    <w:rsid w:val="003D4F97"/>
    <w:rsid w:val="003F1F80"/>
    <w:rsid w:val="003F3F22"/>
    <w:rsid w:val="0040345D"/>
    <w:rsid w:val="004316F3"/>
    <w:rsid w:val="00432859"/>
    <w:rsid w:val="0043594B"/>
    <w:rsid w:val="004367C4"/>
    <w:rsid w:val="0044370B"/>
    <w:rsid w:val="00443C6A"/>
    <w:rsid w:val="0047106D"/>
    <w:rsid w:val="0047150C"/>
    <w:rsid w:val="00477C9A"/>
    <w:rsid w:val="00496609"/>
    <w:rsid w:val="004A2F9D"/>
    <w:rsid w:val="004A315A"/>
    <w:rsid w:val="004A6881"/>
    <w:rsid w:val="004B570A"/>
    <w:rsid w:val="004D5562"/>
    <w:rsid w:val="004F1079"/>
    <w:rsid w:val="00502A11"/>
    <w:rsid w:val="0050510E"/>
    <w:rsid w:val="00507DCD"/>
    <w:rsid w:val="00522074"/>
    <w:rsid w:val="0052295F"/>
    <w:rsid w:val="0052443B"/>
    <w:rsid w:val="00533EEF"/>
    <w:rsid w:val="00541C17"/>
    <w:rsid w:val="00556DEE"/>
    <w:rsid w:val="00560F0B"/>
    <w:rsid w:val="005663D9"/>
    <w:rsid w:val="00566F24"/>
    <w:rsid w:val="00575C5F"/>
    <w:rsid w:val="00583CFE"/>
    <w:rsid w:val="005973C7"/>
    <w:rsid w:val="005A4306"/>
    <w:rsid w:val="005C11AA"/>
    <w:rsid w:val="005C3C16"/>
    <w:rsid w:val="005D2F95"/>
    <w:rsid w:val="005D5B3A"/>
    <w:rsid w:val="005E0AC6"/>
    <w:rsid w:val="005E145E"/>
    <w:rsid w:val="005F7E2A"/>
    <w:rsid w:val="00602079"/>
    <w:rsid w:val="006138C3"/>
    <w:rsid w:val="0061741A"/>
    <w:rsid w:val="00620B86"/>
    <w:rsid w:val="00623058"/>
    <w:rsid w:val="00634768"/>
    <w:rsid w:val="00641309"/>
    <w:rsid w:val="00642B0F"/>
    <w:rsid w:val="0064509D"/>
    <w:rsid w:val="006502DF"/>
    <w:rsid w:val="006513DF"/>
    <w:rsid w:val="00661E9E"/>
    <w:rsid w:val="0068286C"/>
    <w:rsid w:val="006B6908"/>
    <w:rsid w:val="006F0522"/>
    <w:rsid w:val="006F28D9"/>
    <w:rsid w:val="006F3F24"/>
    <w:rsid w:val="00711A71"/>
    <w:rsid w:val="00722BEA"/>
    <w:rsid w:val="007274B7"/>
    <w:rsid w:val="00735F16"/>
    <w:rsid w:val="0074414A"/>
    <w:rsid w:val="0075209A"/>
    <w:rsid w:val="00754B28"/>
    <w:rsid w:val="00761E73"/>
    <w:rsid w:val="00766BB7"/>
    <w:rsid w:val="007825C6"/>
    <w:rsid w:val="00783CE9"/>
    <w:rsid w:val="007843FE"/>
    <w:rsid w:val="00793019"/>
    <w:rsid w:val="007968B6"/>
    <w:rsid w:val="007979B4"/>
    <w:rsid w:val="007A56C7"/>
    <w:rsid w:val="007B1BBE"/>
    <w:rsid w:val="007D2B41"/>
    <w:rsid w:val="007E3913"/>
    <w:rsid w:val="00803B45"/>
    <w:rsid w:val="00806902"/>
    <w:rsid w:val="008266D7"/>
    <w:rsid w:val="00837542"/>
    <w:rsid w:val="00852AC6"/>
    <w:rsid w:val="00855C7A"/>
    <w:rsid w:val="00874CDF"/>
    <w:rsid w:val="00882A73"/>
    <w:rsid w:val="008B1252"/>
    <w:rsid w:val="008C6487"/>
    <w:rsid w:val="008E23A1"/>
    <w:rsid w:val="008E676F"/>
    <w:rsid w:val="008E7CF1"/>
    <w:rsid w:val="008F1A3B"/>
    <w:rsid w:val="00906EF3"/>
    <w:rsid w:val="0091543D"/>
    <w:rsid w:val="00917FE2"/>
    <w:rsid w:val="00936F99"/>
    <w:rsid w:val="00941BFB"/>
    <w:rsid w:val="00943726"/>
    <w:rsid w:val="00945342"/>
    <w:rsid w:val="009547DD"/>
    <w:rsid w:val="00963074"/>
    <w:rsid w:val="009740FD"/>
    <w:rsid w:val="00977B6B"/>
    <w:rsid w:val="0098353C"/>
    <w:rsid w:val="00985F60"/>
    <w:rsid w:val="00987699"/>
    <w:rsid w:val="009979FB"/>
    <w:rsid w:val="009A442A"/>
    <w:rsid w:val="009A7A32"/>
    <w:rsid w:val="009B456C"/>
    <w:rsid w:val="009B4B92"/>
    <w:rsid w:val="009C1A94"/>
    <w:rsid w:val="009C2E59"/>
    <w:rsid w:val="009C3E9A"/>
    <w:rsid w:val="009C7D60"/>
    <w:rsid w:val="009E0DB1"/>
    <w:rsid w:val="009E127E"/>
    <w:rsid w:val="009E5987"/>
    <w:rsid w:val="009F42D3"/>
    <w:rsid w:val="009F65D2"/>
    <w:rsid w:val="00A00FA6"/>
    <w:rsid w:val="00A1583D"/>
    <w:rsid w:val="00A222AC"/>
    <w:rsid w:val="00A2368F"/>
    <w:rsid w:val="00A2558D"/>
    <w:rsid w:val="00A31BF7"/>
    <w:rsid w:val="00A50C3B"/>
    <w:rsid w:val="00A578AA"/>
    <w:rsid w:val="00A5DA15"/>
    <w:rsid w:val="00A6394F"/>
    <w:rsid w:val="00A64C76"/>
    <w:rsid w:val="00A70081"/>
    <w:rsid w:val="00A809BA"/>
    <w:rsid w:val="00A818F1"/>
    <w:rsid w:val="00A84AAE"/>
    <w:rsid w:val="00AB1A86"/>
    <w:rsid w:val="00AB1F8C"/>
    <w:rsid w:val="00AC1198"/>
    <w:rsid w:val="00AD749C"/>
    <w:rsid w:val="00AE01C6"/>
    <w:rsid w:val="00AE1E48"/>
    <w:rsid w:val="00AF1644"/>
    <w:rsid w:val="00AF7F95"/>
    <w:rsid w:val="00B404BF"/>
    <w:rsid w:val="00B519C1"/>
    <w:rsid w:val="00B64C43"/>
    <w:rsid w:val="00B66321"/>
    <w:rsid w:val="00B71D22"/>
    <w:rsid w:val="00B752A0"/>
    <w:rsid w:val="00B80C62"/>
    <w:rsid w:val="00B81ECC"/>
    <w:rsid w:val="00B83F9F"/>
    <w:rsid w:val="00B93779"/>
    <w:rsid w:val="00B95322"/>
    <w:rsid w:val="00B97518"/>
    <w:rsid w:val="00BA4AC1"/>
    <w:rsid w:val="00BA5BC3"/>
    <w:rsid w:val="00BC5F4E"/>
    <w:rsid w:val="00BD723A"/>
    <w:rsid w:val="00BE067A"/>
    <w:rsid w:val="00BF4EEA"/>
    <w:rsid w:val="00C00C66"/>
    <w:rsid w:val="00C1195A"/>
    <w:rsid w:val="00C14010"/>
    <w:rsid w:val="00C25F3F"/>
    <w:rsid w:val="00C36DA3"/>
    <w:rsid w:val="00C42676"/>
    <w:rsid w:val="00C6532D"/>
    <w:rsid w:val="00C7002D"/>
    <w:rsid w:val="00C7728A"/>
    <w:rsid w:val="00C80C6F"/>
    <w:rsid w:val="00C878D0"/>
    <w:rsid w:val="00C87B94"/>
    <w:rsid w:val="00C9526B"/>
    <w:rsid w:val="00CA26B8"/>
    <w:rsid w:val="00CB59D2"/>
    <w:rsid w:val="00CB5D16"/>
    <w:rsid w:val="00CC2E26"/>
    <w:rsid w:val="00CC6B5D"/>
    <w:rsid w:val="00CD7A56"/>
    <w:rsid w:val="00CF1F93"/>
    <w:rsid w:val="00CF36C9"/>
    <w:rsid w:val="00CF679C"/>
    <w:rsid w:val="00D05180"/>
    <w:rsid w:val="00D06B00"/>
    <w:rsid w:val="00D1567D"/>
    <w:rsid w:val="00D2128A"/>
    <w:rsid w:val="00D229F4"/>
    <w:rsid w:val="00D25FD6"/>
    <w:rsid w:val="00D371D5"/>
    <w:rsid w:val="00D43065"/>
    <w:rsid w:val="00D552B4"/>
    <w:rsid w:val="00D65182"/>
    <w:rsid w:val="00D71794"/>
    <w:rsid w:val="00D72046"/>
    <w:rsid w:val="00D72774"/>
    <w:rsid w:val="00D72CBE"/>
    <w:rsid w:val="00D86A25"/>
    <w:rsid w:val="00D93386"/>
    <w:rsid w:val="00DA5029"/>
    <w:rsid w:val="00DB28D5"/>
    <w:rsid w:val="00DB738F"/>
    <w:rsid w:val="00DC653C"/>
    <w:rsid w:val="00DD5229"/>
    <w:rsid w:val="00DE1B27"/>
    <w:rsid w:val="00E142C4"/>
    <w:rsid w:val="00E1725E"/>
    <w:rsid w:val="00E2093A"/>
    <w:rsid w:val="00E26C62"/>
    <w:rsid w:val="00E2732D"/>
    <w:rsid w:val="00E30AC7"/>
    <w:rsid w:val="00E421AA"/>
    <w:rsid w:val="00E46503"/>
    <w:rsid w:val="00E73A50"/>
    <w:rsid w:val="00E81CBB"/>
    <w:rsid w:val="00E87428"/>
    <w:rsid w:val="00E944AF"/>
    <w:rsid w:val="00EA14A6"/>
    <w:rsid w:val="00EA1C7E"/>
    <w:rsid w:val="00EA1EA5"/>
    <w:rsid w:val="00EB08C3"/>
    <w:rsid w:val="00EB63E5"/>
    <w:rsid w:val="00EC68A7"/>
    <w:rsid w:val="00ED4129"/>
    <w:rsid w:val="00ED5AD5"/>
    <w:rsid w:val="00EF3BBB"/>
    <w:rsid w:val="00F126F0"/>
    <w:rsid w:val="00F27820"/>
    <w:rsid w:val="00F45CC7"/>
    <w:rsid w:val="00F5232A"/>
    <w:rsid w:val="00F611F9"/>
    <w:rsid w:val="00F70FFC"/>
    <w:rsid w:val="00F71603"/>
    <w:rsid w:val="00F751EA"/>
    <w:rsid w:val="00F77E51"/>
    <w:rsid w:val="00F97114"/>
    <w:rsid w:val="00FA75D3"/>
    <w:rsid w:val="00FC7013"/>
    <w:rsid w:val="00FE2ED1"/>
    <w:rsid w:val="00FE6619"/>
    <w:rsid w:val="00FF24E5"/>
    <w:rsid w:val="00FF5885"/>
    <w:rsid w:val="0135A02D"/>
    <w:rsid w:val="0230CE2D"/>
    <w:rsid w:val="0264C9C7"/>
    <w:rsid w:val="026969B6"/>
    <w:rsid w:val="02C32BED"/>
    <w:rsid w:val="0316BC5C"/>
    <w:rsid w:val="03A91D47"/>
    <w:rsid w:val="03AF90DB"/>
    <w:rsid w:val="03D57317"/>
    <w:rsid w:val="03E53C82"/>
    <w:rsid w:val="043B712C"/>
    <w:rsid w:val="0489B639"/>
    <w:rsid w:val="04932EE9"/>
    <w:rsid w:val="04AFCD24"/>
    <w:rsid w:val="0512A585"/>
    <w:rsid w:val="05480172"/>
    <w:rsid w:val="05DF60E9"/>
    <w:rsid w:val="063E5137"/>
    <w:rsid w:val="0654303B"/>
    <w:rsid w:val="066D324D"/>
    <w:rsid w:val="069356F1"/>
    <w:rsid w:val="06CA2212"/>
    <w:rsid w:val="06F8047F"/>
    <w:rsid w:val="0705FB20"/>
    <w:rsid w:val="071FB557"/>
    <w:rsid w:val="07292B94"/>
    <w:rsid w:val="076602C1"/>
    <w:rsid w:val="076D0DAE"/>
    <w:rsid w:val="0778E334"/>
    <w:rsid w:val="07EA34E3"/>
    <w:rsid w:val="0835CB5D"/>
    <w:rsid w:val="0854E10C"/>
    <w:rsid w:val="08BDF2D3"/>
    <w:rsid w:val="08C88EFC"/>
    <w:rsid w:val="08DA4FC4"/>
    <w:rsid w:val="0947B878"/>
    <w:rsid w:val="09A4D30F"/>
    <w:rsid w:val="0A4C3796"/>
    <w:rsid w:val="0A6770DA"/>
    <w:rsid w:val="0ADCA563"/>
    <w:rsid w:val="0B872A88"/>
    <w:rsid w:val="0BE36FCC"/>
    <w:rsid w:val="0C4CBA5C"/>
    <w:rsid w:val="0C54A59F"/>
    <w:rsid w:val="0C688EBD"/>
    <w:rsid w:val="0CCC1D63"/>
    <w:rsid w:val="0CDCEE1D"/>
    <w:rsid w:val="0CF01423"/>
    <w:rsid w:val="0D3B814B"/>
    <w:rsid w:val="0D72F66B"/>
    <w:rsid w:val="0DCC9925"/>
    <w:rsid w:val="0DFF66F0"/>
    <w:rsid w:val="0E030E4B"/>
    <w:rsid w:val="0E03BD0E"/>
    <w:rsid w:val="0E342F1A"/>
    <w:rsid w:val="0E68BFF0"/>
    <w:rsid w:val="0F689457"/>
    <w:rsid w:val="0F741DDD"/>
    <w:rsid w:val="1002C776"/>
    <w:rsid w:val="10254081"/>
    <w:rsid w:val="10281A87"/>
    <w:rsid w:val="10E1979F"/>
    <w:rsid w:val="10F6890C"/>
    <w:rsid w:val="10F93013"/>
    <w:rsid w:val="11A33AA7"/>
    <w:rsid w:val="12176343"/>
    <w:rsid w:val="126CDC2F"/>
    <w:rsid w:val="130D98D8"/>
    <w:rsid w:val="139DA986"/>
    <w:rsid w:val="13CB55CB"/>
    <w:rsid w:val="142D04F5"/>
    <w:rsid w:val="14400010"/>
    <w:rsid w:val="1583AA58"/>
    <w:rsid w:val="163D46AE"/>
    <w:rsid w:val="1684C513"/>
    <w:rsid w:val="169FFDF5"/>
    <w:rsid w:val="1720D92C"/>
    <w:rsid w:val="172120DD"/>
    <w:rsid w:val="1775BFDF"/>
    <w:rsid w:val="1804E5DF"/>
    <w:rsid w:val="180507A5"/>
    <w:rsid w:val="1816C6DF"/>
    <w:rsid w:val="183940B3"/>
    <w:rsid w:val="18953EC0"/>
    <w:rsid w:val="18B9123C"/>
    <w:rsid w:val="190E6E72"/>
    <w:rsid w:val="19103E07"/>
    <w:rsid w:val="19244567"/>
    <w:rsid w:val="196C1118"/>
    <w:rsid w:val="19BEB135"/>
    <w:rsid w:val="1A94B871"/>
    <w:rsid w:val="1AB7BAFF"/>
    <w:rsid w:val="1AE05352"/>
    <w:rsid w:val="1B208D3D"/>
    <w:rsid w:val="1B60C3E0"/>
    <w:rsid w:val="1BA6E22F"/>
    <w:rsid w:val="1C3088D2"/>
    <w:rsid w:val="1C538B60"/>
    <w:rsid w:val="1D6E1554"/>
    <w:rsid w:val="1D71D36A"/>
    <w:rsid w:val="1D89E762"/>
    <w:rsid w:val="1DCC5933"/>
    <w:rsid w:val="1E499DEE"/>
    <w:rsid w:val="1EC2EB60"/>
    <w:rsid w:val="1EE202A8"/>
    <w:rsid w:val="1EF7783C"/>
    <w:rsid w:val="1F395028"/>
    <w:rsid w:val="1F665907"/>
    <w:rsid w:val="1F9F6B29"/>
    <w:rsid w:val="1FB484BC"/>
    <w:rsid w:val="20170633"/>
    <w:rsid w:val="206780DE"/>
    <w:rsid w:val="20721231"/>
    <w:rsid w:val="208A16AF"/>
    <w:rsid w:val="208B5F34"/>
    <w:rsid w:val="2112FF25"/>
    <w:rsid w:val="2134EF08"/>
    <w:rsid w:val="2167584B"/>
    <w:rsid w:val="21D88057"/>
    <w:rsid w:val="2274C3C3"/>
    <w:rsid w:val="22AECF86"/>
    <w:rsid w:val="2354EF4E"/>
    <w:rsid w:val="237D718F"/>
    <w:rsid w:val="23B03FEC"/>
    <w:rsid w:val="23B8E5D7"/>
    <w:rsid w:val="23E42588"/>
    <w:rsid w:val="23F50BE4"/>
    <w:rsid w:val="2422FB83"/>
    <w:rsid w:val="2424C2D2"/>
    <w:rsid w:val="242F4B21"/>
    <w:rsid w:val="2468B0C7"/>
    <w:rsid w:val="2523B696"/>
    <w:rsid w:val="252F5FD9"/>
    <w:rsid w:val="254A35FC"/>
    <w:rsid w:val="2564B954"/>
    <w:rsid w:val="25DEA35B"/>
    <w:rsid w:val="261AAF79"/>
    <w:rsid w:val="262703CC"/>
    <w:rsid w:val="262CC628"/>
    <w:rsid w:val="2649E520"/>
    <w:rsid w:val="264C9DD4"/>
    <w:rsid w:val="26790364"/>
    <w:rsid w:val="269897E2"/>
    <w:rsid w:val="26A88AA0"/>
    <w:rsid w:val="272DB6FF"/>
    <w:rsid w:val="279360F5"/>
    <w:rsid w:val="27C591D6"/>
    <w:rsid w:val="27C89689"/>
    <w:rsid w:val="280CB29B"/>
    <w:rsid w:val="28113AEB"/>
    <w:rsid w:val="2812B5F9"/>
    <w:rsid w:val="28143B0D"/>
    <w:rsid w:val="28523F7A"/>
    <w:rsid w:val="28898930"/>
    <w:rsid w:val="289D5016"/>
    <w:rsid w:val="29BECBB7"/>
    <w:rsid w:val="29D6DC1F"/>
    <w:rsid w:val="2A10421A"/>
    <w:rsid w:val="2A8172F0"/>
    <w:rsid w:val="2AF84C95"/>
    <w:rsid w:val="2AFF5FDF"/>
    <w:rsid w:val="2B343DE8"/>
    <w:rsid w:val="2B6BAB9C"/>
    <w:rsid w:val="2B85B6B0"/>
    <w:rsid w:val="2BC0E06F"/>
    <w:rsid w:val="2BCE11DB"/>
    <w:rsid w:val="2C2B0967"/>
    <w:rsid w:val="2C2C0369"/>
    <w:rsid w:val="2C451905"/>
    <w:rsid w:val="2C55B1CC"/>
    <w:rsid w:val="2C572CBF"/>
    <w:rsid w:val="2C59BB31"/>
    <w:rsid w:val="2C8AEEE2"/>
    <w:rsid w:val="2C944CCA"/>
    <w:rsid w:val="2CA557CD"/>
    <w:rsid w:val="2CC53279"/>
    <w:rsid w:val="2D07B50B"/>
    <w:rsid w:val="2D15A01E"/>
    <w:rsid w:val="2D418739"/>
    <w:rsid w:val="2D92A0A3"/>
    <w:rsid w:val="2DAB5FE8"/>
    <w:rsid w:val="2E11ED65"/>
    <w:rsid w:val="2EBC0EAC"/>
    <w:rsid w:val="2F865EE6"/>
    <w:rsid w:val="2FEB0C38"/>
    <w:rsid w:val="30099CFA"/>
    <w:rsid w:val="307D51D6"/>
    <w:rsid w:val="313DBE9F"/>
    <w:rsid w:val="31763BD9"/>
    <w:rsid w:val="31DDFFEA"/>
    <w:rsid w:val="325C2615"/>
    <w:rsid w:val="3274F8FF"/>
    <w:rsid w:val="327A1A0C"/>
    <w:rsid w:val="32AD2DC3"/>
    <w:rsid w:val="32E09CD6"/>
    <w:rsid w:val="331057D0"/>
    <w:rsid w:val="3330A519"/>
    <w:rsid w:val="334D99B5"/>
    <w:rsid w:val="3350002B"/>
    <w:rsid w:val="3382B923"/>
    <w:rsid w:val="33921855"/>
    <w:rsid w:val="339E5EF6"/>
    <w:rsid w:val="33B0C8BD"/>
    <w:rsid w:val="33B6409D"/>
    <w:rsid w:val="33C4393B"/>
    <w:rsid w:val="33C8CCC2"/>
    <w:rsid w:val="3411290F"/>
    <w:rsid w:val="3411EE6F"/>
    <w:rsid w:val="342394B5"/>
    <w:rsid w:val="343DA06D"/>
    <w:rsid w:val="34771227"/>
    <w:rsid w:val="348185B2"/>
    <w:rsid w:val="34A39453"/>
    <w:rsid w:val="34E652F6"/>
    <w:rsid w:val="34E9E462"/>
    <w:rsid w:val="35647A02"/>
    <w:rsid w:val="3578120C"/>
    <w:rsid w:val="357A1E25"/>
    <w:rsid w:val="35F6DD2E"/>
    <w:rsid w:val="35F92AE9"/>
    <w:rsid w:val="35FBAF3E"/>
    <w:rsid w:val="36035A00"/>
    <w:rsid w:val="360B89F6"/>
    <w:rsid w:val="36168062"/>
    <w:rsid w:val="3629B060"/>
    <w:rsid w:val="36508DDC"/>
    <w:rsid w:val="36524D26"/>
    <w:rsid w:val="3675C074"/>
    <w:rsid w:val="36D07D40"/>
    <w:rsid w:val="37042192"/>
    <w:rsid w:val="3735356B"/>
    <w:rsid w:val="3773A92B"/>
    <w:rsid w:val="3790AF7F"/>
    <w:rsid w:val="3847AC51"/>
    <w:rsid w:val="3871B38A"/>
    <w:rsid w:val="387B8E9F"/>
    <w:rsid w:val="396F6F32"/>
    <w:rsid w:val="39E5683A"/>
    <w:rsid w:val="39EF3BFE"/>
    <w:rsid w:val="3A246BA7"/>
    <w:rsid w:val="3A6FC16A"/>
    <w:rsid w:val="3A85F895"/>
    <w:rsid w:val="3A868DE9"/>
    <w:rsid w:val="3AB32ECD"/>
    <w:rsid w:val="3B24C642"/>
    <w:rsid w:val="3B2A3BC3"/>
    <w:rsid w:val="3B507FB8"/>
    <w:rsid w:val="3B61065D"/>
    <w:rsid w:val="3B62BB71"/>
    <w:rsid w:val="3B7D7D4E"/>
    <w:rsid w:val="3BB6E274"/>
    <w:rsid w:val="3BC7A8B1"/>
    <w:rsid w:val="3BD788D0"/>
    <w:rsid w:val="3C7F2D8D"/>
    <w:rsid w:val="3CE97FD0"/>
    <w:rsid w:val="3D3CDFFE"/>
    <w:rsid w:val="3D49928E"/>
    <w:rsid w:val="3DDEE41C"/>
    <w:rsid w:val="3DE8C6B6"/>
    <w:rsid w:val="3E09A32F"/>
    <w:rsid w:val="3E2283D5"/>
    <w:rsid w:val="3ED3243A"/>
    <w:rsid w:val="3EEF744E"/>
    <w:rsid w:val="3EF60135"/>
    <w:rsid w:val="3F2D1988"/>
    <w:rsid w:val="3F523913"/>
    <w:rsid w:val="3F58CB5A"/>
    <w:rsid w:val="3FBBA249"/>
    <w:rsid w:val="400C1042"/>
    <w:rsid w:val="40336645"/>
    <w:rsid w:val="40C945A1"/>
    <w:rsid w:val="40DA3B21"/>
    <w:rsid w:val="41444FFD"/>
    <w:rsid w:val="4154C29D"/>
    <w:rsid w:val="41C2CAB5"/>
    <w:rsid w:val="41EC2746"/>
    <w:rsid w:val="41FF0AD0"/>
    <w:rsid w:val="424AFC3E"/>
    <w:rsid w:val="424C6642"/>
    <w:rsid w:val="42C9997F"/>
    <w:rsid w:val="4320BF73"/>
    <w:rsid w:val="43602945"/>
    <w:rsid w:val="440AD764"/>
    <w:rsid w:val="442FEF85"/>
    <w:rsid w:val="443E0793"/>
    <w:rsid w:val="44B735F2"/>
    <w:rsid w:val="44D835A9"/>
    <w:rsid w:val="4511DAC0"/>
    <w:rsid w:val="45179DD8"/>
    <w:rsid w:val="452B7E44"/>
    <w:rsid w:val="453D8EEF"/>
    <w:rsid w:val="45C4B334"/>
    <w:rsid w:val="45DBBA0B"/>
    <w:rsid w:val="46F77287"/>
    <w:rsid w:val="475F42E4"/>
    <w:rsid w:val="48640EF8"/>
    <w:rsid w:val="48824029"/>
    <w:rsid w:val="489EEF7A"/>
    <w:rsid w:val="493E91E7"/>
    <w:rsid w:val="4967CD5B"/>
    <w:rsid w:val="49E7E8D0"/>
    <w:rsid w:val="4A1E108A"/>
    <w:rsid w:val="4A4B7D37"/>
    <w:rsid w:val="4AA9BD66"/>
    <w:rsid w:val="4AEECF1B"/>
    <w:rsid w:val="4AF8F5E5"/>
    <w:rsid w:val="4B28A985"/>
    <w:rsid w:val="4B2CB385"/>
    <w:rsid w:val="4B728B38"/>
    <w:rsid w:val="4CB1577D"/>
    <w:rsid w:val="4D1F8992"/>
    <w:rsid w:val="4D1FBE2D"/>
    <w:rsid w:val="4E9C8F26"/>
    <w:rsid w:val="4F1D5AC3"/>
    <w:rsid w:val="4F20EB9C"/>
    <w:rsid w:val="4F3A1E88"/>
    <w:rsid w:val="4F4D92D1"/>
    <w:rsid w:val="4F7675F2"/>
    <w:rsid w:val="4F818508"/>
    <w:rsid w:val="4FC8CA83"/>
    <w:rsid w:val="5039C51A"/>
    <w:rsid w:val="50572A54"/>
    <w:rsid w:val="506E223E"/>
    <w:rsid w:val="509B7793"/>
    <w:rsid w:val="50A528C0"/>
    <w:rsid w:val="50D50630"/>
    <w:rsid w:val="518E9AC4"/>
    <w:rsid w:val="52F7B20C"/>
    <w:rsid w:val="536FB6ED"/>
    <w:rsid w:val="53B04C09"/>
    <w:rsid w:val="53CA32D2"/>
    <w:rsid w:val="53F211BC"/>
    <w:rsid w:val="54602B08"/>
    <w:rsid w:val="54FD6922"/>
    <w:rsid w:val="5522FC3D"/>
    <w:rsid w:val="5544287B"/>
    <w:rsid w:val="5548C69A"/>
    <w:rsid w:val="554AA158"/>
    <w:rsid w:val="5567C674"/>
    <w:rsid w:val="55A9775B"/>
    <w:rsid w:val="55F63D74"/>
    <w:rsid w:val="55F94D73"/>
    <w:rsid w:val="561D585E"/>
    <w:rsid w:val="568A1CC5"/>
    <w:rsid w:val="570AA2C2"/>
    <w:rsid w:val="580679F3"/>
    <w:rsid w:val="58BA78FC"/>
    <w:rsid w:val="5920101C"/>
    <w:rsid w:val="595C6345"/>
    <w:rsid w:val="597598C3"/>
    <w:rsid w:val="59A100BE"/>
    <w:rsid w:val="5A14954E"/>
    <w:rsid w:val="5A73624E"/>
    <w:rsid w:val="5AA6027A"/>
    <w:rsid w:val="5B0DE4A7"/>
    <w:rsid w:val="5B29723C"/>
    <w:rsid w:val="5B76BCCB"/>
    <w:rsid w:val="5C1A05AE"/>
    <w:rsid w:val="5C26C43F"/>
    <w:rsid w:val="5C3FB8E4"/>
    <w:rsid w:val="5C557F41"/>
    <w:rsid w:val="5C9E54D1"/>
    <w:rsid w:val="5CB181F5"/>
    <w:rsid w:val="5CDE1AD0"/>
    <w:rsid w:val="5CE565FC"/>
    <w:rsid w:val="5D246DC7"/>
    <w:rsid w:val="5D4993D0"/>
    <w:rsid w:val="5D617CE9"/>
    <w:rsid w:val="5DFD1748"/>
    <w:rsid w:val="5E0ADD6F"/>
    <w:rsid w:val="5E109B27"/>
    <w:rsid w:val="5E1EF5CD"/>
    <w:rsid w:val="5E78F5A7"/>
    <w:rsid w:val="5E89FED1"/>
    <w:rsid w:val="5EE4629F"/>
    <w:rsid w:val="5F04BE25"/>
    <w:rsid w:val="5F5B2BD2"/>
    <w:rsid w:val="5F88963E"/>
    <w:rsid w:val="5F9F3591"/>
    <w:rsid w:val="5FA146D4"/>
    <w:rsid w:val="5FD44E8F"/>
    <w:rsid w:val="608815B1"/>
    <w:rsid w:val="610C0B57"/>
    <w:rsid w:val="6184F318"/>
    <w:rsid w:val="61BD07E8"/>
    <w:rsid w:val="61D1BEEC"/>
    <w:rsid w:val="625D193B"/>
    <w:rsid w:val="62A8F985"/>
    <w:rsid w:val="6320C379"/>
    <w:rsid w:val="633AA62C"/>
    <w:rsid w:val="64152CBD"/>
    <w:rsid w:val="646CEBE5"/>
    <w:rsid w:val="64CB0672"/>
    <w:rsid w:val="64D2B808"/>
    <w:rsid w:val="64D3BC92"/>
    <w:rsid w:val="64F75B72"/>
    <w:rsid w:val="652048A9"/>
    <w:rsid w:val="656FD273"/>
    <w:rsid w:val="65B5B128"/>
    <w:rsid w:val="65F2F270"/>
    <w:rsid w:val="66226384"/>
    <w:rsid w:val="6642EB8C"/>
    <w:rsid w:val="667EEE3E"/>
    <w:rsid w:val="66BC3510"/>
    <w:rsid w:val="66DEB0CC"/>
    <w:rsid w:val="670D8372"/>
    <w:rsid w:val="673A328A"/>
    <w:rsid w:val="68772B8A"/>
    <w:rsid w:val="68804D89"/>
    <w:rsid w:val="699004FD"/>
    <w:rsid w:val="69CD8E50"/>
    <w:rsid w:val="69FD330F"/>
    <w:rsid w:val="6A6C840B"/>
    <w:rsid w:val="6A7A2730"/>
    <w:rsid w:val="6A9DB99B"/>
    <w:rsid w:val="6B47838C"/>
    <w:rsid w:val="6B6D030F"/>
    <w:rsid w:val="6B758C3E"/>
    <w:rsid w:val="6BC2A7F5"/>
    <w:rsid w:val="6C13C169"/>
    <w:rsid w:val="6C2FAEA2"/>
    <w:rsid w:val="6CDD659C"/>
    <w:rsid w:val="6CE1E9AB"/>
    <w:rsid w:val="6D1C96CC"/>
    <w:rsid w:val="6D5E7856"/>
    <w:rsid w:val="6DB63DB3"/>
    <w:rsid w:val="6DF0807B"/>
    <w:rsid w:val="6E4A54DF"/>
    <w:rsid w:val="6E7F2E33"/>
    <w:rsid w:val="6E9F7AB1"/>
    <w:rsid w:val="6EB58499"/>
    <w:rsid w:val="6F26D896"/>
    <w:rsid w:val="6F293456"/>
    <w:rsid w:val="6F86E6E4"/>
    <w:rsid w:val="6FB3A200"/>
    <w:rsid w:val="7032C442"/>
    <w:rsid w:val="706F240D"/>
    <w:rsid w:val="71B2F7C6"/>
    <w:rsid w:val="71B6C510"/>
    <w:rsid w:val="71CAC57F"/>
    <w:rsid w:val="71DEFF7A"/>
    <w:rsid w:val="71E2EB3C"/>
    <w:rsid w:val="71E588FA"/>
    <w:rsid w:val="7323FE4A"/>
    <w:rsid w:val="732F22F7"/>
    <w:rsid w:val="747BFBF3"/>
    <w:rsid w:val="74DAA52A"/>
    <w:rsid w:val="755A47A2"/>
    <w:rsid w:val="755B6E30"/>
    <w:rsid w:val="756D0111"/>
    <w:rsid w:val="75FA90D3"/>
    <w:rsid w:val="76496816"/>
    <w:rsid w:val="764DF65B"/>
    <w:rsid w:val="76621BE4"/>
    <w:rsid w:val="767C7B0B"/>
    <w:rsid w:val="76924DB8"/>
    <w:rsid w:val="76CE3AE8"/>
    <w:rsid w:val="7704BFB9"/>
    <w:rsid w:val="771CCE12"/>
    <w:rsid w:val="7768B2D8"/>
    <w:rsid w:val="77B34376"/>
    <w:rsid w:val="7819441A"/>
    <w:rsid w:val="7879A94A"/>
    <w:rsid w:val="788CD8A8"/>
    <w:rsid w:val="79A8AE98"/>
    <w:rsid w:val="79AE164D"/>
    <w:rsid w:val="79C5CAF4"/>
    <w:rsid w:val="79CD3877"/>
    <w:rsid w:val="79FF5B7F"/>
    <w:rsid w:val="7A2FAF01"/>
    <w:rsid w:val="7A488ACF"/>
    <w:rsid w:val="7A7F7ACC"/>
    <w:rsid w:val="7B138397"/>
    <w:rsid w:val="7C5C8387"/>
    <w:rsid w:val="7C93FC44"/>
    <w:rsid w:val="7C943508"/>
    <w:rsid w:val="7CA8ACAB"/>
    <w:rsid w:val="7CD26874"/>
    <w:rsid w:val="7D280C99"/>
    <w:rsid w:val="7D3FBFD5"/>
    <w:rsid w:val="7D775EA7"/>
    <w:rsid w:val="7DB7592A"/>
    <w:rsid w:val="7DCB6957"/>
    <w:rsid w:val="7E12244B"/>
    <w:rsid w:val="7E3D15C1"/>
    <w:rsid w:val="7EB11F46"/>
    <w:rsid w:val="7ED0FC3D"/>
    <w:rsid w:val="7F130CE2"/>
    <w:rsid w:val="7FA1B44A"/>
    <w:rsid w:val="7FCEAA6B"/>
    <w:rsid w:val="7FF9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879094"/>
  <w15:chartTrackingRefBased/>
  <w15:docId w15:val="{4A975BC3-28A5-49F2-A775-332CEC7D8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150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2D3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C25F3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C25F3F"/>
  </w:style>
  <w:style w:type="character" w:styleId="eop" w:customStyle="1">
    <w:name w:val="eop"/>
    <w:basedOn w:val="DefaultParagraphFont"/>
    <w:rsid w:val="00C25F3F"/>
  </w:style>
  <w:style w:type="character" w:styleId="scxw147480925" w:customStyle="1">
    <w:name w:val="scxw147480925"/>
    <w:basedOn w:val="DefaultParagraphFont"/>
    <w:rsid w:val="00C25F3F"/>
  </w:style>
  <w:style w:type="character" w:styleId="textrun" w:customStyle="1">
    <w:name w:val="textrun"/>
    <w:basedOn w:val="DefaultParagraphFont"/>
    <w:rsid w:val="00C25F3F"/>
  </w:style>
  <w:style w:type="paragraph" w:styleId="ListParagraph">
    <w:name w:val="List Paragraph"/>
    <w:basedOn w:val="Normal"/>
    <w:uiPriority w:val="34"/>
    <w:qFormat/>
    <w:rsid w:val="00CD7A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4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3FE"/>
    <w:rPr>
      <w:color w:val="605E5C"/>
      <w:shd w:val="clear" w:color="auto" w:fill="E1DFDD"/>
    </w:rPr>
  </w:style>
  <w:style w:type="character" w:styleId="dynamic-keybinding" w:customStyle="1">
    <w:name w:val="dynamic-keybinding"/>
    <w:basedOn w:val="DefaultParagraphFont"/>
    <w:rsid w:val="00F5232A"/>
  </w:style>
  <w:style w:type="character" w:styleId="Strong">
    <w:name w:val="Strong"/>
    <w:basedOn w:val="DefaultParagraphFont"/>
    <w:uiPriority w:val="22"/>
    <w:qFormat/>
    <w:rsid w:val="00F5232A"/>
    <w:rPr>
      <w:b/>
      <w:bCs/>
    </w:rPr>
  </w:style>
  <w:style w:type="character" w:styleId="Heading2Char" w:customStyle="1">
    <w:name w:val="Heading 2 Char"/>
    <w:basedOn w:val="DefaultParagraphFont"/>
    <w:link w:val="Heading2"/>
    <w:uiPriority w:val="9"/>
    <w:rsid w:val="0047150C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266159"/>
    <w:rPr>
      <w:color w:val="954F72" w:themeColor="followedHyperlink"/>
      <w:u w:val="single"/>
    </w:rPr>
  </w:style>
  <w:style w:type="character" w:styleId="scxw160494961" w:customStyle="1">
    <w:name w:val="scxw160494961"/>
    <w:basedOn w:val="DefaultParagraphFont"/>
    <w:rsid w:val="001C7F37"/>
  </w:style>
  <w:style w:type="character" w:styleId="spellingerror" w:customStyle="1">
    <w:name w:val="spellingerror"/>
    <w:basedOn w:val="DefaultParagraphFont"/>
    <w:rsid w:val="001C7F37"/>
  </w:style>
  <w:style w:type="paragraph" w:styleId="NormalWeb">
    <w:name w:val="Normal (Web)"/>
    <w:basedOn w:val="Normal"/>
    <w:uiPriority w:val="99"/>
    <w:semiHidden/>
    <w:unhideWhenUsed/>
    <w:rsid w:val="00E2093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F42D3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B060E"/>
  </w:style>
  <w:style w:type="paragraph" w:styleId="Footer">
    <w:name w:val="footer"/>
    <w:basedOn w:val="Normal"/>
    <w:link w:val="FooterChar"/>
    <w:uiPriority w:val="99"/>
    <w:unhideWhenUsed/>
    <w:rsid w:val="003B060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B0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060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B060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61E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6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2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03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5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1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02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1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6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7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4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0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7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8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5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3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1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5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8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0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1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05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1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2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3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3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8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0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6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3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6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5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image" Target="media/image13.png" Id="rId26" /><Relationship Type="http://schemas.openxmlformats.org/officeDocument/2006/relationships/theme" Target="theme/theme1.xml" Id="rId39" /><Relationship Type="http://schemas.openxmlformats.org/officeDocument/2006/relationships/endnotes" Target="endnotes.xml" Id="rId7" /><Relationship Type="http://schemas.openxmlformats.org/officeDocument/2006/relationships/image" Target="media/image2.png" Id="rId12" /><Relationship Type="http://schemas.openxmlformats.org/officeDocument/2006/relationships/image" Target="media/image12.png" Id="rId25" /><Relationship Type="http://schemas.microsoft.com/office/2011/relationships/people" Target="people.xml" Id="rId38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postman.com/product/what-is-postman/" TargetMode="External" Id="rId11" /><Relationship Type="http://schemas.openxmlformats.org/officeDocument/2006/relationships/hyperlink" Target="https://www.postman.com/downloads/" TargetMode="External" Id="rId24" /><Relationship Type="http://schemas.openxmlformats.org/officeDocument/2006/relationships/fontTable" Target="fontTable.xml" Id="rId37" /><Relationship Type="http://schemas.microsoft.com/office/2020/10/relationships/intelligence" Target="intelligence2.xml" Id="rId40" /><Relationship Type="http://schemas.openxmlformats.org/officeDocument/2006/relationships/webSettings" Target="webSettings.xml" Id="rId5" /><Relationship Type="http://schemas.openxmlformats.org/officeDocument/2006/relationships/hyperlink" Target="https://flask.palletsprojects.com/en/2.2.x/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learning.oreilly.com/library/view/software-engineering-for/9781484266229/" TargetMode="External" Id="rId9" /><Relationship Type="http://schemas.openxmlformats.org/officeDocument/2006/relationships/hyperlink" Target="http://localhost:5000/" TargetMode="External" Id="rId22" /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image" Target="/media/image18.png" Id="R6974a937a6a54706" /><Relationship Type="http://schemas.openxmlformats.org/officeDocument/2006/relationships/hyperlink" Target="https://pip.pypa.io/en/stable/installation/" TargetMode="External" Id="R31ed111d966d48f8" /><Relationship Type="http://schemas.openxmlformats.org/officeDocument/2006/relationships/image" Target="/media/image19.png" Id="R06e1d99c80dd499a" /><Relationship Type="http://schemas.openxmlformats.org/officeDocument/2006/relationships/image" Target="/media/image1a.png" Id="R2d55004fd78e4be3" /><Relationship Type="http://schemas.openxmlformats.org/officeDocument/2006/relationships/image" Target="/media/image1b.png" Id="R18781f05d3694db9" /><Relationship Type="http://schemas.openxmlformats.org/officeDocument/2006/relationships/image" Target="/media/image1c.png" Id="Rf9191cda04e4422c" /><Relationship Type="http://schemas.openxmlformats.org/officeDocument/2006/relationships/image" Target="/media/image1d.png" Id="R64dd0d4af2f34159" /><Relationship Type="http://schemas.openxmlformats.org/officeDocument/2006/relationships/image" Target="/media/image1e.png" Id="R3f9db4fe25194ae8" /><Relationship Type="http://schemas.openxmlformats.org/officeDocument/2006/relationships/image" Target="/media/image1f.png" Id="Rcbddd4d3878049d3" /><Relationship Type="http://schemas.openxmlformats.org/officeDocument/2006/relationships/image" Target="/media/image20.png" Id="Rad6f9129d81042a4" /><Relationship Type="http://schemas.openxmlformats.org/officeDocument/2006/relationships/image" Target="/media/image21.png" Id="Ra9d22b002e3f43f5" /><Relationship Type="http://schemas.openxmlformats.org/officeDocument/2006/relationships/image" Target="/media/image22.png" Id="R47374b7d804c4491" /><Relationship Type="http://schemas.openxmlformats.org/officeDocument/2006/relationships/image" Target="/media/image23.png" Id="Ra93e08d6d5b343a5" /><Relationship Type="http://schemas.openxmlformats.org/officeDocument/2006/relationships/image" Target="/media/image24.png" Id="Rb1e026dad82f40b4" /><Relationship Type="http://schemas.openxmlformats.org/officeDocument/2006/relationships/image" Target="/media/image25.png" Id="R64344908b9b04772" /><Relationship Type="http://schemas.openxmlformats.org/officeDocument/2006/relationships/image" Target="/media/image26.png" Id="Rd537b3de35864595" /><Relationship Type="http://schemas.openxmlformats.org/officeDocument/2006/relationships/image" Target="/media/image27.png" Id="Rba5abc2215754bee" /><Relationship Type="http://schemas.openxmlformats.org/officeDocument/2006/relationships/image" Target="/media/image28.png" Id="Rfb9f919ad2da4c41" /><Relationship Type="http://schemas.openxmlformats.org/officeDocument/2006/relationships/hyperlink" Target="http://localhost:5000/students/John" TargetMode="External" Id="R67d6f2e4a4464963" /><Relationship Type="http://schemas.openxmlformats.org/officeDocument/2006/relationships/image" Target="/media/image29.png" Id="R3d267945225f4585" /><Relationship Type="http://schemas.openxmlformats.org/officeDocument/2006/relationships/hyperlink" Target="http://localhost:5000/students/John" TargetMode="External" Id="R387c678de03b40a6" /><Relationship Type="http://schemas.openxmlformats.org/officeDocument/2006/relationships/image" Target="/media/image2a.png" Id="R63b335708cf54a4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C28C9-9F9B-4DD1-B909-3C65DE41527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jay Naik</dc:creator>
  <keywords/>
  <dc:description/>
  <lastModifiedBy>Naveena Moddu</lastModifiedBy>
  <revision>200</revision>
  <dcterms:created xsi:type="dcterms:W3CDTF">2023-02-24T22:38:00.0000000Z</dcterms:created>
  <dcterms:modified xsi:type="dcterms:W3CDTF">2024-10-17T17:46:29.48499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ac9d9e74100e3268f4dc065a651c245be016dbf57d4990ff600f9380290b69</vt:lpwstr>
  </property>
</Properties>
</file>